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A3700" w14:textId="3EBB6FEF" w:rsidR="00F12AA8" w:rsidRPr="00F60096" w:rsidRDefault="00F12AA8" w:rsidP="00F12AA8">
      <w:pPr>
        <w:jc w:val="right"/>
        <w:rPr>
          <w:rFonts w:eastAsiaTheme="minorHAnsi"/>
          <w:i/>
          <w:sz w:val="28"/>
          <w:szCs w:val="28"/>
          <w:lang w:val="lv-LV"/>
        </w:rPr>
      </w:pPr>
      <w:bookmarkStart w:id="0" w:name="_GoBack"/>
      <w:bookmarkEnd w:id="0"/>
      <w:r w:rsidRPr="00F60096">
        <w:rPr>
          <w:rFonts w:eastAsiaTheme="minorHAnsi"/>
          <w:i/>
          <w:sz w:val="28"/>
          <w:szCs w:val="28"/>
          <w:lang w:val="lv-LV"/>
        </w:rPr>
        <w:t>Projekts</w:t>
      </w:r>
    </w:p>
    <w:p w14:paraId="679CCEEB" w14:textId="77777777" w:rsidR="00F12AA8" w:rsidRPr="00F60096" w:rsidRDefault="00F12AA8" w:rsidP="00F12AA8">
      <w:pPr>
        <w:jc w:val="center"/>
        <w:rPr>
          <w:rFonts w:eastAsiaTheme="minorHAnsi"/>
          <w:sz w:val="28"/>
          <w:szCs w:val="28"/>
          <w:lang w:val="lv-LV"/>
        </w:rPr>
      </w:pPr>
    </w:p>
    <w:p w14:paraId="05BAF7FF" w14:textId="77777777" w:rsidR="00F12AA8" w:rsidRPr="00F60096" w:rsidRDefault="00F12AA8" w:rsidP="00F12AA8">
      <w:pPr>
        <w:jc w:val="center"/>
        <w:rPr>
          <w:rFonts w:eastAsiaTheme="minorHAnsi"/>
          <w:bCs/>
          <w:sz w:val="28"/>
          <w:szCs w:val="28"/>
          <w:lang w:val="lv-LV"/>
        </w:rPr>
      </w:pPr>
      <w:r w:rsidRPr="00F60096">
        <w:rPr>
          <w:rFonts w:eastAsiaTheme="minorHAnsi"/>
          <w:bCs/>
          <w:sz w:val="28"/>
          <w:szCs w:val="28"/>
          <w:lang w:val="lv-LV"/>
        </w:rPr>
        <w:t>LATVIJAS REPUBLIKAS MINISTRU KABINETS</w:t>
      </w:r>
    </w:p>
    <w:p w14:paraId="70C8B751" w14:textId="2952673D" w:rsidR="00F12AA8" w:rsidRDefault="00F12AA8" w:rsidP="00F12AA8">
      <w:pPr>
        <w:tabs>
          <w:tab w:val="left" w:pos="6663"/>
        </w:tabs>
        <w:rPr>
          <w:sz w:val="28"/>
          <w:szCs w:val="28"/>
          <w:lang w:val="lv-LV"/>
        </w:rPr>
      </w:pPr>
    </w:p>
    <w:p w14:paraId="594F6A32" w14:textId="77777777" w:rsidR="00693DDD" w:rsidRPr="00F60096" w:rsidRDefault="00693DDD" w:rsidP="00F12AA8">
      <w:pPr>
        <w:tabs>
          <w:tab w:val="left" w:pos="6663"/>
        </w:tabs>
        <w:rPr>
          <w:sz w:val="28"/>
          <w:szCs w:val="28"/>
          <w:lang w:val="lv-LV"/>
        </w:rPr>
      </w:pPr>
    </w:p>
    <w:p w14:paraId="73BE1D26" w14:textId="4E0D0358" w:rsidR="00F12AA8" w:rsidRPr="00F60096" w:rsidRDefault="00DF6429" w:rsidP="00F12AA8">
      <w:pPr>
        <w:tabs>
          <w:tab w:val="left" w:pos="6663"/>
        </w:tabs>
        <w:rPr>
          <w:b/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2020</w:t>
      </w:r>
      <w:r w:rsidR="00F12AA8" w:rsidRPr="00F60096">
        <w:rPr>
          <w:sz w:val="28"/>
          <w:szCs w:val="28"/>
          <w:lang w:val="lv-LV"/>
        </w:rPr>
        <w:t xml:space="preserve">. gada            </w:t>
      </w:r>
      <w:r w:rsidR="00F12AA8" w:rsidRPr="00F60096">
        <w:rPr>
          <w:sz w:val="28"/>
          <w:szCs w:val="28"/>
          <w:lang w:val="lv-LV"/>
        </w:rPr>
        <w:tab/>
      </w:r>
      <w:r w:rsidR="00F12AA8" w:rsidRPr="00F60096">
        <w:rPr>
          <w:sz w:val="28"/>
          <w:szCs w:val="28"/>
          <w:lang w:val="lv-LV"/>
        </w:rPr>
        <w:tab/>
        <w:t>Noteikumi Nr.</w:t>
      </w:r>
    </w:p>
    <w:p w14:paraId="5F711E4F" w14:textId="77777777" w:rsidR="00F12AA8" w:rsidRPr="00F60096" w:rsidRDefault="00F12AA8" w:rsidP="00F12AA8">
      <w:pPr>
        <w:tabs>
          <w:tab w:val="left" w:pos="6663"/>
        </w:tabs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Rīgā</w:t>
      </w:r>
      <w:r w:rsidRPr="00F60096">
        <w:rPr>
          <w:sz w:val="28"/>
          <w:szCs w:val="28"/>
          <w:lang w:val="lv-LV"/>
        </w:rPr>
        <w:tab/>
        <w:t>(prot. Nr.              . §)</w:t>
      </w:r>
    </w:p>
    <w:p w14:paraId="7371EF51" w14:textId="77777777" w:rsidR="00F12AA8" w:rsidRPr="007B57DD" w:rsidRDefault="00F12AA8" w:rsidP="00F12AA8">
      <w:pPr>
        <w:jc w:val="center"/>
        <w:rPr>
          <w:bCs/>
          <w:sz w:val="28"/>
          <w:szCs w:val="28"/>
          <w:lang w:val="lv-LV"/>
        </w:rPr>
      </w:pPr>
    </w:p>
    <w:p w14:paraId="74F6F4FA" w14:textId="6094DB29" w:rsidR="00F12AA8" w:rsidRPr="00F60096" w:rsidRDefault="00F12AA8" w:rsidP="00F12AA8">
      <w:pPr>
        <w:jc w:val="center"/>
        <w:rPr>
          <w:b/>
          <w:sz w:val="28"/>
          <w:szCs w:val="28"/>
          <w:lang w:val="lv-LV"/>
        </w:rPr>
      </w:pPr>
      <w:r w:rsidRPr="00F60096">
        <w:rPr>
          <w:b/>
          <w:sz w:val="28"/>
          <w:szCs w:val="28"/>
          <w:lang w:val="lv-LV"/>
        </w:rPr>
        <w:t>Grozījumi Ministru kabineta 20</w:t>
      </w:r>
      <w:r w:rsidR="000D4F87" w:rsidRPr="00F60096">
        <w:rPr>
          <w:b/>
          <w:sz w:val="28"/>
          <w:szCs w:val="28"/>
          <w:lang w:val="lv-LV"/>
        </w:rPr>
        <w:t>15</w:t>
      </w:r>
      <w:r w:rsidRPr="00F60096">
        <w:rPr>
          <w:b/>
          <w:sz w:val="28"/>
          <w:szCs w:val="28"/>
          <w:lang w:val="lv-LV"/>
        </w:rPr>
        <w:t>.</w:t>
      </w:r>
      <w:r w:rsidR="00247143" w:rsidRPr="00F60096">
        <w:rPr>
          <w:b/>
          <w:sz w:val="28"/>
          <w:szCs w:val="28"/>
          <w:lang w:val="lv-LV"/>
        </w:rPr>
        <w:t> </w:t>
      </w:r>
      <w:r w:rsidRPr="00F60096">
        <w:rPr>
          <w:b/>
          <w:sz w:val="28"/>
          <w:szCs w:val="28"/>
          <w:lang w:val="lv-LV"/>
        </w:rPr>
        <w:t xml:space="preserve">gada </w:t>
      </w:r>
      <w:r w:rsidR="000D4F87" w:rsidRPr="00F60096">
        <w:rPr>
          <w:b/>
          <w:sz w:val="28"/>
          <w:szCs w:val="28"/>
          <w:lang w:val="lv-LV"/>
        </w:rPr>
        <w:t>15</w:t>
      </w:r>
      <w:r w:rsidRPr="00F60096">
        <w:rPr>
          <w:b/>
          <w:sz w:val="28"/>
          <w:szCs w:val="28"/>
          <w:lang w:val="lv-LV"/>
        </w:rPr>
        <w:t>.</w:t>
      </w:r>
      <w:r w:rsidR="00247143" w:rsidRPr="00F60096">
        <w:rPr>
          <w:b/>
          <w:sz w:val="28"/>
          <w:szCs w:val="28"/>
          <w:lang w:val="lv-LV"/>
        </w:rPr>
        <w:t> </w:t>
      </w:r>
      <w:r w:rsidR="000D4F87" w:rsidRPr="00F60096">
        <w:rPr>
          <w:b/>
          <w:sz w:val="28"/>
          <w:szCs w:val="28"/>
          <w:lang w:val="lv-LV"/>
        </w:rPr>
        <w:t>decembra</w:t>
      </w:r>
      <w:r w:rsidRPr="00F60096">
        <w:rPr>
          <w:b/>
          <w:sz w:val="28"/>
          <w:szCs w:val="28"/>
          <w:lang w:val="lv-LV"/>
        </w:rPr>
        <w:t xml:space="preserve"> noteikumos Nr.</w:t>
      </w:r>
      <w:r w:rsidR="00247143" w:rsidRPr="00F60096">
        <w:rPr>
          <w:b/>
          <w:sz w:val="28"/>
          <w:szCs w:val="28"/>
          <w:lang w:val="lv-LV"/>
        </w:rPr>
        <w:t> </w:t>
      </w:r>
      <w:r w:rsidR="000D4F87" w:rsidRPr="00F60096">
        <w:rPr>
          <w:b/>
          <w:sz w:val="28"/>
          <w:szCs w:val="28"/>
          <w:lang w:val="lv-LV"/>
        </w:rPr>
        <w:t>723</w:t>
      </w:r>
      <w:r w:rsidR="004A5871" w:rsidRPr="00F60096">
        <w:rPr>
          <w:b/>
          <w:sz w:val="28"/>
          <w:szCs w:val="28"/>
          <w:lang w:val="lv-LV"/>
        </w:rPr>
        <w:t xml:space="preserve"> </w:t>
      </w:r>
      <w:r w:rsidR="00247143" w:rsidRPr="00F60096">
        <w:rPr>
          <w:b/>
          <w:sz w:val="28"/>
          <w:szCs w:val="28"/>
          <w:lang w:val="lv-LV"/>
        </w:rPr>
        <w:t>"</w:t>
      </w:r>
      <w:r w:rsidR="000D4F87" w:rsidRPr="00F60096">
        <w:rPr>
          <w:b/>
          <w:sz w:val="28"/>
          <w:szCs w:val="28"/>
          <w:lang w:val="lv-LV"/>
        </w:rPr>
        <w:t>Patentu valdes maksas pakalpojumu cenrādis</w:t>
      </w:r>
      <w:r w:rsidR="00247143" w:rsidRPr="00F60096">
        <w:rPr>
          <w:b/>
          <w:sz w:val="28"/>
          <w:szCs w:val="28"/>
          <w:lang w:val="lv-LV"/>
        </w:rPr>
        <w:t>"</w:t>
      </w:r>
    </w:p>
    <w:p w14:paraId="2CE5D4A3" w14:textId="56A9F49A" w:rsidR="00F12AA8" w:rsidRDefault="00F12AA8" w:rsidP="00F12AA8">
      <w:pPr>
        <w:tabs>
          <w:tab w:val="left" w:pos="2788"/>
        </w:tabs>
        <w:ind w:firstLine="720"/>
        <w:rPr>
          <w:b/>
          <w:sz w:val="28"/>
          <w:szCs w:val="28"/>
          <w:lang w:val="lv-LV"/>
        </w:rPr>
      </w:pPr>
    </w:p>
    <w:p w14:paraId="51199C20" w14:textId="77777777" w:rsidR="00693DDD" w:rsidRPr="00F60096" w:rsidRDefault="00693DDD" w:rsidP="00F12AA8">
      <w:pPr>
        <w:tabs>
          <w:tab w:val="left" w:pos="2788"/>
        </w:tabs>
        <w:ind w:firstLine="720"/>
        <w:rPr>
          <w:b/>
          <w:sz w:val="28"/>
          <w:szCs w:val="28"/>
          <w:lang w:val="lv-LV"/>
        </w:rPr>
      </w:pPr>
    </w:p>
    <w:p w14:paraId="4318588D" w14:textId="651D6A5F" w:rsidR="00F12AA8" w:rsidRPr="00F60096" w:rsidRDefault="000D4F87" w:rsidP="00CC6D7C">
      <w:pPr>
        <w:ind w:left="4962"/>
        <w:jc w:val="right"/>
        <w:rPr>
          <w:i/>
          <w:sz w:val="28"/>
          <w:szCs w:val="28"/>
          <w:lang w:val="lv-LV"/>
        </w:rPr>
      </w:pPr>
      <w:r w:rsidRPr="00F60096">
        <w:rPr>
          <w:iCs/>
          <w:sz w:val="28"/>
          <w:szCs w:val="28"/>
          <w:shd w:val="clear" w:color="auto" w:fill="FFFFFF"/>
          <w:lang w:val="lv-LV"/>
        </w:rPr>
        <w:t>Izdoti saskaņā ar Likuma par budžetu un finanšu vadību 5.</w:t>
      </w:r>
      <w:r w:rsidR="00247143" w:rsidRPr="00F60096">
        <w:rPr>
          <w:iCs/>
          <w:sz w:val="28"/>
          <w:szCs w:val="28"/>
          <w:shd w:val="clear" w:color="auto" w:fill="FFFFFF"/>
          <w:lang w:val="lv-LV"/>
        </w:rPr>
        <w:t> </w:t>
      </w:r>
      <w:r w:rsidRPr="00F60096">
        <w:rPr>
          <w:iCs/>
          <w:sz w:val="28"/>
          <w:szCs w:val="28"/>
          <w:shd w:val="clear" w:color="auto" w:fill="FFFFFF"/>
          <w:lang w:val="lv-LV"/>
        </w:rPr>
        <w:t>panta</w:t>
      </w:r>
      <w:r w:rsidR="00247143" w:rsidRPr="00F60096">
        <w:rPr>
          <w:iCs/>
          <w:sz w:val="28"/>
          <w:szCs w:val="28"/>
          <w:shd w:val="clear" w:color="auto" w:fill="FFFFFF"/>
          <w:lang w:val="lv-LV"/>
        </w:rPr>
        <w:t xml:space="preserve"> </w:t>
      </w:r>
      <w:r w:rsidRPr="00F60096">
        <w:rPr>
          <w:iCs/>
          <w:sz w:val="28"/>
          <w:szCs w:val="28"/>
          <w:shd w:val="clear" w:color="auto" w:fill="FFFFFF"/>
          <w:lang w:val="lv-LV"/>
        </w:rPr>
        <w:t>devīto daļu un Rūpnieciskā īpašuma institūciju</w:t>
      </w:r>
      <w:r w:rsidR="00247143" w:rsidRPr="00F60096">
        <w:rPr>
          <w:iCs/>
          <w:sz w:val="28"/>
          <w:szCs w:val="28"/>
          <w:shd w:val="clear" w:color="auto" w:fill="FFFFFF"/>
          <w:lang w:val="lv-LV"/>
        </w:rPr>
        <w:t xml:space="preserve"> </w:t>
      </w:r>
      <w:r w:rsidRPr="00F60096">
        <w:rPr>
          <w:iCs/>
          <w:sz w:val="28"/>
          <w:szCs w:val="28"/>
          <w:shd w:val="clear" w:color="auto" w:fill="FFFFFF"/>
          <w:lang w:val="lv-LV"/>
        </w:rPr>
        <w:t>un procedūru likuma 5.</w:t>
      </w:r>
      <w:r w:rsidR="00247143" w:rsidRPr="00F60096">
        <w:rPr>
          <w:iCs/>
          <w:sz w:val="28"/>
          <w:szCs w:val="28"/>
          <w:shd w:val="clear" w:color="auto" w:fill="FFFFFF"/>
          <w:lang w:val="lv-LV"/>
        </w:rPr>
        <w:t> </w:t>
      </w:r>
      <w:r w:rsidRPr="00F60096">
        <w:rPr>
          <w:iCs/>
          <w:sz w:val="28"/>
          <w:szCs w:val="28"/>
          <w:shd w:val="clear" w:color="auto" w:fill="FFFFFF"/>
          <w:lang w:val="lv-LV"/>
        </w:rPr>
        <w:t>panta trešo daļu un 124.</w:t>
      </w:r>
      <w:r w:rsidR="00247143" w:rsidRPr="00F60096">
        <w:rPr>
          <w:iCs/>
          <w:sz w:val="28"/>
          <w:szCs w:val="28"/>
          <w:shd w:val="clear" w:color="auto" w:fill="FFFFFF"/>
          <w:lang w:val="lv-LV"/>
        </w:rPr>
        <w:t> </w:t>
      </w:r>
      <w:r w:rsidRPr="00F60096">
        <w:rPr>
          <w:iCs/>
          <w:sz w:val="28"/>
          <w:szCs w:val="28"/>
          <w:shd w:val="clear" w:color="auto" w:fill="FFFFFF"/>
          <w:lang w:val="lv-LV"/>
        </w:rPr>
        <w:t>pantu</w:t>
      </w:r>
    </w:p>
    <w:p w14:paraId="1809E2CE" w14:textId="77777777" w:rsidR="00F12AA8" w:rsidRPr="00F60096" w:rsidRDefault="00F12AA8" w:rsidP="007F1975">
      <w:pPr>
        <w:ind w:firstLine="720"/>
        <w:jc w:val="right"/>
        <w:rPr>
          <w:iCs/>
          <w:sz w:val="28"/>
          <w:szCs w:val="28"/>
          <w:lang w:val="lv-LV"/>
        </w:rPr>
      </w:pPr>
    </w:p>
    <w:p w14:paraId="2EB584DB" w14:textId="3981DBC2" w:rsidR="0068339E" w:rsidRPr="00F60096" w:rsidRDefault="00611604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 xml:space="preserve">Izdarīt </w:t>
      </w:r>
      <w:r w:rsidR="00CC2557" w:rsidRPr="00F60096">
        <w:rPr>
          <w:sz w:val="28"/>
          <w:szCs w:val="28"/>
          <w:lang w:val="lv-LV"/>
        </w:rPr>
        <w:t>Ministru kabineta 20</w:t>
      </w:r>
      <w:r w:rsidR="000D4F87" w:rsidRPr="00F60096">
        <w:rPr>
          <w:sz w:val="28"/>
          <w:szCs w:val="28"/>
          <w:lang w:val="lv-LV"/>
        </w:rPr>
        <w:t>15</w:t>
      </w:r>
      <w:r w:rsidR="00E80350" w:rsidRPr="00F60096">
        <w:rPr>
          <w:sz w:val="28"/>
          <w:szCs w:val="28"/>
          <w:lang w:val="lv-LV"/>
        </w:rPr>
        <w:t>. </w:t>
      </w:r>
      <w:r w:rsidR="00CC2557" w:rsidRPr="00F60096">
        <w:rPr>
          <w:sz w:val="28"/>
          <w:szCs w:val="28"/>
          <w:lang w:val="lv-LV"/>
        </w:rPr>
        <w:t xml:space="preserve">gada </w:t>
      </w:r>
      <w:r w:rsidR="000D4F87" w:rsidRPr="00F60096">
        <w:rPr>
          <w:sz w:val="28"/>
          <w:szCs w:val="28"/>
          <w:lang w:val="lv-LV"/>
        </w:rPr>
        <w:t>15. decembra</w:t>
      </w:r>
      <w:r w:rsidR="00CC2557" w:rsidRPr="00F60096">
        <w:rPr>
          <w:sz w:val="28"/>
          <w:szCs w:val="28"/>
          <w:lang w:val="lv-LV"/>
        </w:rPr>
        <w:t xml:space="preserve"> noteikumos Nr</w:t>
      </w:r>
      <w:r w:rsidR="00E80350" w:rsidRPr="00F60096">
        <w:rPr>
          <w:sz w:val="28"/>
          <w:szCs w:val="28"/>
          <w:lang w:val="lv-LV"/>
        </w:rPr>
        <w:t>. </w:t>
      </w:r>
      <w:r w:rsidR="000D4F87" w:rsidRPr="00F60096">
        <w:rPr>
          <w:sz w:val="28"/>
          <w:szCs w:val="28"/>
          <w:lang w:val="lv-LV"/>
        </w:rPr>
        <w:t>723</w:t>
      </w:r>
      <w:r w:rsidR="004A5871" w:rsidRPr="00F60096">
        <w:rPr>
          <w:sz w:val="28"/>
          <w:szCs w:val="28"/>
          <w:lang w:val="lv-LV"/>
        </w:rPr>
        <w:t xml:space="preserve"> </w:t>
      </w:r>
      <w:r w:rsidR="00A42CA7" w:rsidRPr="00F60096">
        <w:rPr>
          <w:sz w:val="28"/>
          <w:szCs w:val="28"/>
          <w:lang w:val="lv-LV"/>
        </w:rPr>
        <w:t>"</w:t>
      </w:r>
      <w:r w:rsidR="000D4F87" w:rsidRPr="00F60096">
        <w:rPr>
          <w:sz w:val="28"/>
          <w:szCs w:val="28"/>
          <w:lang w:val="lv-LV"/>
        </w:rPr>
        <w:t>Patentu valdes maksas pakalpojumu cenrādis</w:t>
      </w:r>
      <w:r w:rsidR="00A42CA7" w:rsidRPr="00F60096">
        <w:rPr>
          <w:sz w:val="28"/>
          <w:szCs w:val="28"/>
          <w:lang w:val="lv-LV"/>
        </w:rPr>
        <w:t>"</w:t>
      </w:r>
      <w:r w:rsidR="00CC2557" w:rsidRPr="00F60096">
        <w:rPr>
          <w:sz w:val="28"/>
          <w:szCs w:val="28"/>
          <w:lang w:val="lv-LV"/>
        </w:rPr>
        <w:t xml:space="preserve"> </w:t>
      </w:r>
      <w:r w:rsidRPr="00F60096">
        <w:rPr>
          <w:sz w:val="28"/>
          <w:szCs w:val="28"/>
          <w:lang w:val="lv-LV"/>
        </w:rPr>
        <w:t>(</w:t>
      </w:r>
      <w:r w:rsidR="002F2120" w:rsidRPr="00F60096">
        <w:rPr>
          <w:sz w:val="28"/>
          <w:szCs w:val="28"/>
          <w:lang w:val="lv-LV"/>
        </w:rPr>
        <w:t xml:space="preserve">Latvijas Vēstnesis, </w:t>
      </w:r>
      <w:r w:rsidR="000D4F87" w:rsidRPr="00F60096">
        <w:rPr>
          <w:sz w:val="28"/>
          <w:szCs w:val="28"/>
          <w:lang w:val="lv-LV"/>
        </w:rPr>
        <w:t>2015</w:t>
      </w:r>
      <w:r w:rsidR="002F2120" w:rsidRPr="00F60096">
        <w:rPr>
          <w:sz w:val="28"/>
          <w:szCs w:val="28"/>
          <w:lang w:val="lv-LV"/>
        </w:rPr>
        <w:t xml:space="preserve">, </w:t>
      </w:r>
      <w:r w:rsidR="001A1909" w:rsidRPr="00F60096">
        <w:rPr>
          <w:sz w:val="28"/>
          <w:szCs w:val="28"/>
          <w:lang w:val="lv-LV"/>
        </w:rPr>
        <w:t>248. </w:t>
      </w:r>
      <w:r w:rsidR="00102922" w:rsidRPr="00F60096">
        <w:rPr>
          <w:sz w:val="28"/>
          <w:szCs w:val="28"/>
          <w:lang w:val="lv-LV"/>
        </w:rPr>
        <w:t>nr</w:t>
      </w:r>
      <w:r w:rsidR="002F2120" w:rsidRPr="00F60096">
        <w:rPr>
          <w:sz w:val="28"/>
          <w:szCs w:val="28"/>
          <w:lang w:val="lv-LV"/>
        </w:rPr>
        <w:t>.</w:t>
      </w:r>
      <w:r w:rsidR="00CC2557" w:rsidRPr="00F60096">
        <w:rPr>
          <w:sz w:val="28"/>
          <w:szCs w:val="28"/>
          <w:lang w:val="lv-LV"/>
        </w:rPr>
        <w:t xml:space="preserve">) </w:t>
      </w:r>
      <w:r w:rsidRPr="00F60096">
        <w:rPr>
          <w:sz w:val="28"/>
          <w:szCs w:val="28"/>
          <w:lang w:val="lv-LV"/>
        </w:rPr>
        <w:t>šādus grozījumus:</w:t>
      </w:r>
    </w:p>
    <w:p w14:paraId="08915B3D" w14:textId="77777777" w:rsidR="000F362D" w:rsidRPr="00F60096" w:rsidRDefault="000F362D" w:rsidP="00AA4360">
      <w:pPr>
        <w:ind w:firstLine="720"/>
        <w:jc w:val="both"/>
        <w:rPr>
          <w:sz w:val="28"/>
          <w:szCs w:val="28"/>
          <w:lang w:val="lv-LV"/>
        </w:rPr>
      </w:pPr>
    </w:p>
    <w:p w14:paraId="57925B23" w14:textId="36B5C7C8" w:rsidR="00A936DB" w:rsidRPr="00F60096" w:rsidRDefault="00102922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.</w:t>
      </w:r>
      <w:r w:rsidR="00A42CA7" w:rsidRPr="00F60096">
        <w:rPr>
          <w:sz w:val="28"/>
          <w:szCs w:val="28"/>
          <w:lang w:val="lv-LV"/>
        </w:rPr>
        <w:t> </w:t>
      </w:r>
      <w:r w:rsidR="00DE73BA" w:rsidRPr="00F60096">
        <w:rPr>
          <w:sz w:val="28"/>
          <w:szCs w:val="28"/>
          <w:lang w:val="lv-LV"/>
        </w:rPr>
        <w:t>P</w:t>
      </w:r>
      <w:r w:rsidR="00A936DB" w:rsidRPr="00F60096">
        <w:rPr>
          <w:sz w:val="28"/>
          <w:szCs w:val="28"/>
          <w:lang w:val="lv-LV"/>
        </w:rPr>
        <w:t xml:space="preserve">apildināt </w:t>
      </w:r>
      <w:r w:rsidR="00FC7BE1" w:rsidRPr="00F60096">
        <w:rPr>
          <w:sz w:val="28"/>
          <w:szCs w:val="28"/>
          <w:lang w:val="lv-LV"/>
        </w:rPr>
        <w:t>4.</w:t>
      </w:r>
      <w:r w:rsidR="00A42CA7" w:rsidRPr="00F60096">
        <w:rPr>
          <w:sz w:val="28"/>
          <w:szCs w:val="28"/>
          <w:lang w:val="lv-LV"/>
        </w:rPr>
        <w:t> </w:t>
      </w:r>
      <w:r w:rsidR="00FC7BE1" w:rsidRPr="00F60096">
        <w:rPr>
          <w:sz w:val="28"/>
          <w:szCs w:val="28"/>
          <w:lang w:val="lv-LV"/>
        </w:rPr>
        <w:t>punkt</w:t>
      </w:r>
      <w:r w:rsidR="00BE5A96" w:rsidRPr="00F60096">
        <w:rPr>
          <w:sz w:val="28"/>
          <w:szCs w:val="28"/>
          <w:lang w:val="lv-LV"/>
        </w:rPr>
        <w:t>u</w:t>
      </w:r>
      <w:r w:rsidR="00A936DB" w:rsidRPr="00F60096">
        <w:rPr>
          <w:sz w:val="28"/>
          <w:szCs w:val="28"/>
          <w:lang w:val="lv-LV"/>
        </w:rPr>
        <w:t xml:space="preserve"> </w:t>
      </w:r>
      <w:r w:rsidR="00A42CA7" w:rsidRPr="00F60096">
        <w:rPr>
          <w:sz w:val="28"/>
          <w:szCs w:val="28"/>
          <w:lang w:val="lv-LV"/>
        </w:rPr>
        <w:t xml:space="preserve">aiz </w:t>
      </w:r>
      <w:r w:rsidR="00A936DB" w:rsidRPr="00F60096">
        <w:rPr>
          <w:sz w:val="28"/>
          <w:szCs w:val="28"/>
          <w:lang w:val="lv-LV"/>
        </w:rPr>
        <w:t xml:space="preserve">vārdiem </w:t>
      </w:r>
      <w:r w:rsidR="00A42CA7" w:rsidRPr="00F60096">
        <w:rPr>
          <w:sz w:val="28"/>
          <w:szCs w:val="28"/>
          <w:lang w:val="lv-LV"/>
        </w:rPr>
        <w:t>"</w:t>
      </w:r>
      <w:r w:rsidR="00A936DB" w:rsidRPr="00F60096">
        <w:rPr>
          <w:sz w:val="28"/>
          <w:szCs w:val="28"/>
          <w:lang w:val="lv-LV"/>
        </w:rPr>
        <w:t>iesniegšanas dienas</w:t>
      </w:r>
      <w:r w:rsidR="00A42CA7" w:rsidRPr="00F60096">
        <w:rPr>
          <w:sz w:val="28"/>
          <w:szCs w:val="28"/>
          <w:lang w:val="lv-LV"/>
        </w:rPr>
        <w:t>"</w:t>
      </w:r>
      <w:r w:rsidR="00A936DB" w:rsidRPr="00F60096">
        <w:rPr>
          <w:sz w:val="28"/>
          <w:szCs w:val="28"/>
          <w:lang w:val="lv-LV"/>
        </w:rPr>
        <w:t xml:space="preserve"> ar vārdiem </w:t>
      </w:r>
      <w:r w:rsidR="00A42CA7" w:rsidRPr="00F60096">
        <w:rPr>
          <w:sz w:val="28"/>
          <w:szCs w:val="28"/>
          <w:lang w:val="lv-LV"/>
        </w:rPr>
        <w:t>"</w:t>
      </w:r>
      <w:bookmarkStart w:id="1" w:name="_Hlk27383326"/>
      <w:r w:rsidR="00A936DB" w:rsidRPr="00F60096">
        <w:rPr>
          <w:sz w:val="28"/>
          <w:szCs w:val="28"/>
          <w:lang w:val="lv-LV"/>
        </w:rPr>
        <w:t xml:space="preserve">izņemot patenta </w:t>
      </w:r>
      <w:r w:rsidR="00906E30" w:rsidRPr="00F60096">
        <w:rPr>
          <w:sz w:val="28"/>
          <w:szCs w:val="28"/>
          <w:lang w:val="lv-LV"/>
        </w:rPr>
        <w:t xml:space="preserve">un papildu aizsardzības sertifikāta </w:t>
      </w:r>
      <w:r w:rsidR="00A936DB" w:rsidRPr="00F60096">
        <w:rPr>
          <w:sz w:val="28"/>
          <w:szCs w:val="28"/>
          <w:lang w:val="lv-LV"/>
        </w:rPr>
        <w:t>spēkā uzturēšanas maksu</w:t>
      </w:r>
      <w:bookmarkEnd w:id="1"/>
      <w:r w:rsidR="00A42CA7" w:rsidRPr="00F60096">
        <w:rPr>
          <w:sz w:val="28"/>
          <w:szCs w:val="28"/>
          <w:lang w:val="lv-LV"/>
        </w:rPr>
        <w:t>"</w:t>
      </w:r>
      <w:r w:rsidR="00DE73BA" w:rsidRPr="00F60096">
        <w:rPr>
          <w:sz w:val="28"/>
          <w:szCs w:val="28"/>
          <w:lang w:val="lv-LV"/>
        </w:rPr>
        <w:t>.</w:t>
      </w:r>
    </w:p>
    <w:p w14:paraId="1B2C1447" w14:textId="77777777" w:rsidR="000F362D" w:rsidRPr="00F60096" w:rsidRDefault="000F362D" w:rsidP="00AA4360">
      <w:pPr>
        <w:ind w:firstLine="720"/>
        <w:jc w:val="both"/>
        <w:rPr>
          <w:sz w:val="28"/>
          <w:szCs w:val="28"/>
          <w:lang w:val="lv-LV"/>
        </w:rPr>
      </w:pPr>
    </w:p>
    <w:p w14:paraId="6408D183" w14:textId="53F8A3EA" w:rsidR="00FC7BE1" w:rsidRPr="00F60096" w:rsidRDefault="00FC7BE1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2.</w:t>
      </w:r>
      <w:r w:rsidR="00A42CA7" w:rsidRPr="00F60096">
        <w:rPr>
          <w:sz w:val="28"/>
          <w:szCs w:val="28"/>
          <w:lang w:val="lv-LV"/>
        </w:rPr>
        <w:t> </w:t>
      </w:r>
      <w:r w:rsidR="00855815" w:rsidRPr="00F60096">
        <w:rPr>
          <w:sz w:val="28"/>
          <w:szCs w:val="28"/>
          <w:lang w:val="lv-LV"/>
        </w:rPr>
        <w:t>P</w:t>
      </w:r>
      <w:r w:rsidR="00A936DB" w:rsidRPr="00F60096">
        <w:rPr>
          <w:sz w:val="28"/>
          <w:szCs w:val="28"/>
          <w:lang w:val="lv-LV"/>
        </w:rPr>
        <w:t xml:space="preserve">apildināt </w:t>
      </w:r>
      <w:r w:rsidR="00A42CA7" w:rsidRPr="00F60096">
        <w:rPr>
          <w:sz w:val="28"/>
          <w:szCs w:val="28"/>
          <w:lang w:val="lv-LV"/>
        </w:rPr>
        <w:t xml:space="preserve">noteikumus </w:t>
      </w:r>
      <w:r w:rsidR="00A936DB" w:rsidRPr="00F60096">
        <w:rPr>
          <w:sz w:val="28"/>
          <w:szCs w:val="28"/>
          <w:lang w:val="lv-LV"/>
        </w:rPr>
        <w:t xml:space="preserve">ar </w:t>
      </w:r>
      <w:r w:rsidRPr="00F60096">
        <w:rPr>
          <w:sz w:val="28"/>
          <w:szCs w:val="28"/>
          <w:lang w:val="lv-LV"/>
        </w:rPr>
        <w:t>4.</w:t>
      </w:r>
      <w:r w:rsidRPr="00F60096">
        <w:rPr>
          <w:sz w:val="28"/>
          <w:szCs w:val="28"/>
          <w:vertAlign w:val="superscript"/>
          <w:lang w:val="lv-LV"/>
        </w:rPr>
        <w:t>1</w:t>
      </w:r>
      <w:r w:rsidR="00A42CA7" w:rsidRPr="00F60096">
        <w:rPr>
          <w:sz w:val="28"/>
          <w:szCs w:val="28"/>
          <w:lang w:val="lv-LV"/>
        </w:rPr>
        <w:t> </w:t>
      </w:r>
      <w:r w:rsidRPr="00F60096">
        <w:rPr>
          <w:sz w:val="28"/>
          <w:szCs w:val="28"/>
          <w:lang w:val="lv-LV"/>
        </w:rPr>
        <w:t>punktu</w:t>
      </w:r>
      <w:r w:rsidR="00A936DB" w:rsidRPr="00F60096">
        <w:rPr>
          <w:sz w:val="28"/>
          <w:szCs w:val="28"/>
          <w:lang w:val="lv-LV"/>
        </w:rPr>
        <w:t xml:space="preserve"> šādā redakcijā:</w:t>
      </w:r>
    </w:p>
    <w:p w14:paraId="7755C97E" w14:textId="77777777" w:rsidR="000F362D" w:rsidRPr="00F60096" w:rsidRDefault="000F362D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lang w:val="lv-LV"/>
        </w:rPr>
      </w:pPr>
    </w:p>
    <w:p w14:paraId="03ED37F2" w14:textId="14AA6EEB" w:rsidR="00A936DB" w:rsidRPr="00F60096" w:rsidRDefault="00A42CA7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"</w:t>
      </w:r>
      <w:r w:rsidR="00A936DB" w:rsidRPr="00F60096">
        <w:rPr>
          <w:sz w:val="28"/>
          <w:szCs w:val="28"/>
          <w:lang w:val="lv-LV"/>
        </w:rPr>
        <w:t>4.</w:t>
      </w:r>
      <w:r w:rsidR="00A936DB" w:rsidRPr="00F60096">
        <w:rPr>
          <w:sz w:val="28"/>
          <w:szCs w:val="28"/>
          <w:vertAlign w:val="superscript"/>
          <w:lang w:val="lv-LV"/>
        </w:rPr>
        <w:t>1</w:t>
      </w:r>
      <w:r w:rsidRPr="00F60096">
        <w:rPr>
          <w:sz w:val="28"/>
          <w:szCs w:val="28"/>
          <w:lang w:val="lv-LV"/>
        </w:rPr>
        <w:t> </w:t>
      </w:r>
      <w:r w:rsidR="00906E30" w:rsidRPr="00F60096">
        <w:rPr>
          <w:sz w:val="28"/>
          <w:szCs w:val="28"/>
          <w:lang w:val="lv-LV"/>
        </w:rPr>
        <w:t>Patenta un papildu aizsardzības sertifikāta spēkā uzturēšanas maksu</w:t>
      </w:r>
      <w:r w:rsidR="00600F6A" w:rsidRPr="00F60096">
        <w:rPr>
          <w:sz w:val="28"/>
          <w:szCs w:val="28"/>
          <w:lang w:val="lv-LV"/>
        </w:rPr>
        <w:t xml:space="preserve">, </w:t>
      </w:r>
      <w:r w:rsidR="00E12295" w:rsidRPr="00F60096">
        <w:rPr>
          <w:sz w:val="28"/>
          <w:szCs w:val="28"/>
          <w:lang w:val="lv-LV"/>
        </w:rPr>
        <w:t xml:space="preserve">ja tiek </w:t>
      </w:r>
      <w:r w:rsidR="009657BE" w:rsidRPr="00F60096">
        <w:rPr>
          <w:sz w:val="28"/>
          <w:szCs w:val="28"/>
          <w:lang w:val="lv-LV"/>
        </w:rPr>
        <w:t>izmantota speciālā tiešsaistes forma Patentu valdes tīmekļvietnē</w:t>
      </w:r>
      <w:r w:rsidR="00600F6A" w:rsidRPr="00F60096">
        <w:rPr>
          <w:sz w:val="28"/>
          <w:szCs w:val="28"/>
          <w:lang w:val="lv-LV"/>
        </w:rPr>
        <w:t>, veic vienlaicīgi ar</w:t>
      </w:r>
      <w:r w:rsidR="009825AD">
        <w:rPr>
          <w:sz w:val="28"/>
          <w:szCs w:val="28"/>
          <w:lang w:val="lv-LV"/>
        </w:rPr>
        <w:t xml:space="preserve"> pakalpojuma pieprasīšanu</w:t>
      </w:r>
      <w:r w:rsidR="007F6B63" w:rsidRPr="00F60096">
        <w:rPr>
          <w:sz w:val="28"/>
          <w:szCs w:val="28"/>
          <w:lang w:val="lv-LV"/>
        </w:rPr>
        <w:t>, bet</w:t>
      </w:r>
      <w:r w:rsidR="00FB4A92" w:rsidRPr="00F60096">
        <w:rPr>
          <w:sz w:val="28"/>
          <w:szCs w:val="28"/>
          <w:lang w:val="lv-LV"/>
        </w:rPr>
        <w:t xml:space="preserve"> citos gadījumos atbilstoši Patentu likuma 43.</w:t>
      </w:r>
      <w:r w:rsidR="004E5B9C" w:rsidRPr="00F60096">
        <w:rPr>
          <w:sz w:val="28"/>
          <w:szCs w:val="28"/>
          <w:lang w:val="lv-LV"/>
        </w:rPr>
        <w:t> </w:t>
      </w:r>
      <w:r w:rsidR="00FB4A92" w:rsidRPr="00F60096">
        <w:rPr>
          <w:sz w:val="28"/>
          <w:szCs w:val="28"/>
          <w:lang w:val="lv-LV"/>
        </w:rPr>
        <w:t>panta pirmajai daļai</w:t>
      </w:r>
      <w:r w:rsidR="004E196C" w:rsidRPr="00F60096">
        <w:rPr>
          <w:sz w:val="28"/>
          <w:szCs w:val="28"/>
          <w:lang w:val="lv-LV"/>
        </w:rPr>
        <w:t xml:space="preserve"> un 76. panta ceturtajai daļai</w:t>
      </w:r>
      <w:r w:rsidR="00FB4A92" w:rsidRPr="00F60096">
        <w:rPr>
          <w:sz w:val="28"/>
          <w:szCs w:val="28"/>
          <w:lang w:val="lv-LV"/>
        </w:rPr>
        <w:t>.</w:t>
      </w:r>
      <w:r w:rsidRPr="00F60096">
        <w:rPr>
          <w:sz w:val="28"/>
          <w:szCs w:val="28"/>
          <w:lang w:val="lv-LV"/>
        </w:rPr>
        <w:t>"</w:t>
      </w:r>
    </w:p>
    <w:p w14:paraId="2E8E2659" w14:textId="77777777" w:rsidR="000F362D" w:rsidRPr="00F60096" w:rsidRDefault="000F362D" w:rsidP="00AA4360">
      <w:pPr>
        <w:ind w:firstLine="720"/>
        <w:jc w:val="both"/>
        <w:rPr>
          <w:sz w:val="28"/>
          <w:szCs w:val="28"/>
          <w:lang w:val="lv-LV"/>
        </w:rPr>
      </w:pPr>
    </w:p>
    <w:p w14:paraId="369B8BF0" w14:textId="67B60C7C" w:rsidR="00102922" w:rsidRPr="00F60096" w:rsidRDefault="00FC7BE1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3.</w:t>
      </w:r>
      <w:r w:rsidR="00A42CA7" w:rsidRPr="00F60096">
        <w:rPr>
          <w:sz w:val="28"/>
          <w:szCs w:val="28"/>
          <w:lang w:val="lv-LV"/>
        </w:rPr>
        <w:t> </w:t>
      </w:r>
      <w:r w:rsidR="007512C3" w:rsidRPr="00F60096">
        <w:rPr>
          <w:sz w:val="28"/>
          <w:szCs w:val="28"/>
          <w:lang w:val="lv-LV"/>
        </w:rPr>
        <w:t>Izteikt</w:t>
      </w:r>
      <w:r w:rsidR="006B6F5B" w:rsidRPr="00F60096">
        <w:rPr>
          <w:sz w:val="28"/>
          <w:szCs w:val="28"/>
          <w:lang w:val="lv-LV"/>
        </w:rPr>
        <w:t xml:space="preserve"> </w:t>
      </w:r>
      <w:r w:rsidR="005F594D" w:rsidRPr="00F60096">
        <w:rPr>
          <w:sz w:val="28"/>
          <w:szCs w:val="28"/>
          <w:lang w:val="lv-LV"/>
        </w:rPr>
        <w:t>7.</w:t>
      </w:r>
      <w:r w:rsidR="00A42CA7" w:rsidRPr="00F60096">
        <w:rPr>
          <w:sz w:val="28"/>
          <w:szCs w:val="28"/>
          <w:lang w:val="lv-LV"/>
        </w:rPr>
        <w:t> </w:t>
      </w:r>
      <w:r w:rsidR="005F594D" w:rsidRPr="00F60096">
        <w:rPr>
          <w:sz w:val="28"/>
          <w:szCs w:val="28"/>
          <w:lang w:val="lv-LV"/>
        </w:rPr>
        <w:t>punktu šādā redakcijā</w:t>
      </w:r>
      <w:r w:rsidR="00102922" w:rsidRPr="00F60096">
        <w:rPr>
          <w:sz w:val="28"/>
          <w:szCs w:val="28"/>
          <w:lang w:val="lv-LV"/>
        </w:rPr>
        <w:t>:</w:t>
      </w:r>
    </w:p>
    <w:p w14:paraId="2C363FA3" w14:textId="77777777" w:rsidR="000F362D" w:rsidRPr="00F60096" w:rsidRDefault="000F362D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</w:p>
    <w:p w14:paraId="5DEC45FE" w14:textId="764B01DC" w:rsidR="006B6F5B" w:rsidRPr="00F60096" w:rsidRDefault="00A42CA7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"</w:t>
      </w:r>
      <w:r w:rsidR="005F594D" w:rsidRPr="00F60096">
        <w:rPr>
          <w:sz w:val="28"/>
          <w:szCs w:val="28"/>
          <w:shd w:val="clear" w:color="auto" w:fill="FFFFFF"/>
          <w:lang w:val="lv-LV"/>
        </w:rPr>
        <w:t>7.</w:t>
      </w:r>
      <w:r w:rsidR="006B6F5B" w:rsidRPr="00F60096">
        <w:rPr>
          <w:sz w:val="28"/>
          <w:szCs w:val="28"/>
          <w:shd w:val="clear" w:color="auto" w:fill="FFFFFF"/>
          <w:lang w:val="lv-LV"/>
        </w:rPr>
        <w:t> </w:t>
      </w:r>
      <w:r w:rsidR="007512C3" w:rsidRPr="00F60096">
        <w:rPr>
          <w:sz w:val="28"/>
          <w:szCs w:val="28"/>
          <w:shd w:val="clear" w:color="auto" w:fill="FFFFFF"/>
          <w:lang w:val="lv-LV"/>
        </w:rPr>
        <w:t>Ja persona pakalpojuma pieprasījumu</w:t>
      </w:r>
      <w:r w:rsidR="007138EA" w:rsidRPr="00F60096">
        <w:rPr>
          <w:sz w:val="28"/>
          <w:szCs w:val="28"/>
          <w:shd w:val="clear" w:color="auto" w:fill="FFFFFF"/>
          <w:lang w:val="lv-LV"/>
        </w:rPr>
        <w:t xml:space="preserve"> saistībā ar preču zīmēm, kolektīvajām zīmēm, sertifikācijas zīmēm </w:t>
      </w:r>
      <w:r w:rsidR="00537CE3" w:rsidRPr="00F60096">
        <w:rPr>
          <w:sz w:val="28"/>
          <w:szCs w:val="28"/>
          <w:shd w:val="clear" w:color="auto" w:fill="FFFFFF"/>
          <w:lang w:val="lv-LV"/>
        </w:rPr>
        <w:t>vai</w:t>
      </w:r>
      <w:r w:rsidR="007138EA" w:rsidRPr="00F60096">
        <w:rPr>
          <w:sz w:val="28"/>
          <w:szCs w:val="28"/>
          <w:shd w:val="clear" w:color="auto" w:fill="FFFFFF"/>
          <w:lang w:val="lv-LV"/>
        </w:rPr>
        <w:t xml:space="preserve"> dizainparaugiem</w:t>
      </w:r>
      <w:r w:rsidR="007512C3" w:rsidRPr="00F60096">
        <w:rPr>
          <w:sz w:val="28"/>
          <w:szCs w:val="28"/>
          <w:shd w:val="clear" w:color="auto" w:fill="FFFFFF"/>
          <w:lang w:val="lv-LV"/>
        </w:rPr>
        <w:t xml:space="preserve"> iesniedz un samaksu par pakalpojumu veic elektroniski, izmantojot speciālo tiešsaistes formu Patentu valdes tīmekļvietnē, tā par pakalpojumu maksā 90 procentus no ša</w:t>
      </w:r>
      <w:r w:rsidR="007138EA" w:rsidRPr="00F60096">
        <w:rPr>
          <w:sz w:val="28"/>
          <w:szCs w:val="28"/>
          <w:shd w:val="clear" w:color="auto" w:fill="FFFFFF"/>
          <w:lang w:val="lv-LV"/>
        </w:rPr>
        <w:t>jos noteikumos noteiktās maksas</w:t>
      </w:r>
      <w:r w:rsidR="00014411" w:rsidRPr="00F60096">
        <w:rPr>
          <w:sz w:val="28"/>
          <w:szCs w:val="28"/>
          <w:shd w:val="clear" w:color="auto" w:fill="FFFFFF"/>
          <w:lang w:val="lv-LV"/>
        </w:rPr>
        <w:t>.</w:t>
      </w:r>
      <w:r w:rsidRPr="00F60096">
        <w:rPr>
          <w:sz w:val="28"/>
          <w:szCs w:val="28"/>
          <w:shd w:val="clear" w:color="auto" w:fill="FFFFFF"/>
          <w:lang w:val="lv-LV"/>
        </w:rPr>
        <w:t>"</w:t>
      </w:r>
    </w:p>
    <w:p w14:paraId="1EAC01C4" w14:textId="6F3CC2BC" w:rsidR="00D2597E" w:rsidRPr="00F60096" w:rsidRDefault="00D2597E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</w:p>
    <w:p w14:paraId="0907999D" w14:textId="04DFCE78" w:rsidR="00D2597E" w:rsidRPr="00F60096" w:rsidRDefault="00D2597E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4.</w:t>
      </w:r>
      <w:r w:rsidR="00496CAA" w:rsidRPr="00F60096">
        <w:rPr>
          <w:sz w:val="28"/>
          <w:szCs w:val="28"/>
          <w:shd w:val="clear" w:color="auto" w:fill="FFFFFF"/>
          <w:lang w:val="lv-LV"/>
        </w:rPr>
        <w:t> </w:t>
      </w:r>
      <w:r w:rsidRPr="00F60096">
        <w:rPr>
          <w:sz w:val="28"/>
          <w:szCs w:val="28"/>
          <w:shd w:val="clear" w:color="auto" w:fill="FFFFFF"/>
          <w:lang w:val="lv-LV"/>
        </w:rPr>
        <w:t>Izteikt 8. </w:t>
      </w:r>
      <w:r w:rsidR="00496CAA" w:rsidRPr="00F60096">
        <w:rPr>
          <w:sz w:val="28"/>
          <w:szCs w:val="28"/>
          <w:shd w:val="clear" w:color="auto" w:fill="FFFFFF"/>
          <w:lang w:val="lv-LV"/>
        </w:rPr>
        <w:t>punkta ievaddaļu</w:t>
      </w:r>
      <w:r w:rsidRPr="00F60096">
        <w:rPr>
          <w:sz w:val="28"/>
          <w:szCs w:val="28"/>
          <w:shd w:val="clear" w:color="auto" w:fill="FFFFFF"/>
          <w:lang w:val="lv-LV"/>
        </w:rPr>
        <w:t xml:space="preserve"> šādā redakcijā:</w:t>
      </w:r>
    </w:p>
    <w:p w14:paraId="1900E2CD" w14:textId="4DC256C7" w:rsidR="00D2597E" w:rsidRPr="00F60096" w:rsidRDefault="00D2597E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</w:p>
    <w:p w14:paraId="7A10A8DD" w14:textId="0CEC7271" w:rsidR="00D2597E" w:rsidRPr="00F60096" w:rsidRDefault="00D2597E" w:rsidP="00D2597E">
      <w:pPr>
        <w:pStyle w:val="Komentrateksts"/>
        <w:ind w:firstLine="720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lang w:val="lv-LV"/>
        </w:rPr>
        <w:t>"</w:t>
      </w:r>
      <w:r w:rsidRPr="00F60096">
        <w:rPr>
          <w:sz w:val="28"/>
          <w:szCs w:val="28"/>
          <w:shd w:val="clear" w:color="auto" w:fill="FFFFFF"/>
          <w:lang w:val="lv-LV"/>
        </w:rPr>
        <w:t>8.</w:t>
      </w:r>
      <w:r w:rsidR="00496CAA" w:rsidRPr="00F60096">
        <w:rPr>
          <w:sz w:val="28"/>
          <w:szCs w:val="28"/>
          <w:shd w:val="clear" w:color="auto" w:fill="FFFFFF"/>
          <w:lang w:val="lv-LV"/>
        </w:rPr>
        <w:t> </w:t>
      </w:r>
      <w:r w:rsidRPr="00F60096">
        <w:rPr>
          <w:sz w:val="28"/>
          <w:szCs w:val="28"/>
          <w:shd w:val="clear" w:color="auto" w:fill="FFFFFF"/>
          <w:lang w:val="lv-LV"/>
        </w:rPr>
        <w:t xml:space="preserve">Ja </w:t>
      </w:r>
      <w:r w:rsidR="0000707D" w:rsidRPr="00F60096">
        <w:rPr>
          <w:sz w:val="28"/>
          <w:szCs w:val="28"/>
          <w:shd w:val="clear" w:color="auto" w:fill="FFFFFF"/>
          <w:lang w:val="lv-LV"/>
        </w:rPr>
        <w:t>šo noteikumu pielikuma</w:t>
      </w:r>
      <w:r w:rsidRPr="00F60096">
        <w:rPr>
          <w:sz w:val="28"/>
          <w:szCs w:val="28"/>
          <w:shd w:val="clear" w:color="auto" w:fill="FFFFFF"/>
          <w:lang w:val="lv-LV"/>
        </w:rPr>
        <w:t xml:space="preserve"> 1</w:t>
      </w:r>
      <w:r w:rsidR="00496CAA" w:rsidRPr="00F60096">
        <w:rPr>
          <w:sz w:val="28"/>
          <w:szCs w:val="28"/>
          <w:shd w:val="clear" w:color="auto" w:fill="FFFFFF"/>
          <w:lang w:val="lv-LV"/>
        </w:rPr>
        <w:t>.–</w:t>
      </w:r>
      <w:r w:rsidRPr="00F60096">
        <w:rPr>
          <w:sz w:val="28"/>
          <w:szCs w:val="28"/>
          <w:shd w:val="clear" w:color="auto" w:fill="FFFFFF"/>
          <w:lang w:val="lv-LV"/>
        </w:rPr>
        <w:t>17.</w:t>
      </w:r>
      <w:r w:rsidR="00496CAA" w:rsidRPr="00F60096">
        <w:rPr>
          <w:sz w:val="28"/>
          <w:szCs w:val="28"/>
          <w:shd w:val="clear" w:color="auto" w:fill="FFFFFF"/>
          <w:lang w:val="lv-LV"/>
        </w:rPr>
        <w:t> </w:t>
      </w:r>
      <w:r w:rsidRPr="00F60096">
        <w:rPr>
          <w:sz w:val="28"/>
          <w:szCs w:val="28"/>
          <w:shd w:val="clear" w:color="auto" w:fill="FFFFFF"/>
          <w:lang w:val="lv-LV"/>
        </w:rPr>
        <w:t>punktā norādītos pakalpojumus lūdz sniegt:</w:t>
      </w:r>
      <w:r w:rsidR="00496CAA" w:rsidRPr="00F60096">
        <w:rPr>
          <w:sz w:val="28"/>
          <w:szCs w:val="28"/>
          <w:shd w:val="clear" w:color="auto" w:fill="FFFFFF"/>
          <w:lang w:val="lv-LV"/>
        </w:rPr>
        <w:t>".</w:t>
      </w:r>
    </w:p>
    <w:p w14:paraId="562AA6BC" w14:textId="3D4B66B8" w:rsidR="00496CAA" w:rsidRPr="00F60096" w:rsidRDefault="00496CAA" w:rsidP="00D2597E">
      <w:pPr>
        <w:pStyle w:val="Komentrateksts"/>
        <w:ind w:firstLine="720"/>
        <w:rPr>
          <w:sz w:val="28"/>
          <w:szCs w:val="28"/>
          <w:shd w:val="clear" w:color="auto" w:fill="FFFFFF"/>
          <w:lang w:val="lv-LV"/>
        </w:rPr>
      </w:pPr>
    </w:p>
    <w:p w14:paraId="5C6B083D" w14:textId="03C46636" w:rsidR="00496CAA" w:rsidRPr="00F60096" w:rsidRDefault="00496CAA" w:rsidP="00496CAA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5. Izteikt 9. punkta ievaddaļu šādā redakcijā:</w:t>
      </w:r>
    </w:p>
    <w:p w14:paraId="4E3C3428" w14:textId="2B20531D" w:rsidR="00D2597E" w:rsidRPr="00F60096" w:rsidRDefault="00D2597E" w:rsidP="00D2597E">
      <w:pPr>
        <w:pStyle w:val="Komentrateksts"/>
        <w:rPr>
          <w:sz w:val="28"/>
          <w:szCs w:val="28"/>
          <w:shd w:val="clear" w:color="auto" w:fill="FFFFFF"/>
          <w:lang w:val="lv-LV"/>
        </w:rPr>
      </w:pPr>
    </w:p>
    <w:p w14:paraId="4355573C" w14:textId="6C966285" w:rsidR="000F362D" w:rsidRPr="00F60096" w:rsidRDefault="00496CAA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"</w:t>
      </w:r>
      <w:r w:rsidR="00D2597E" w:rsidRPr="00F60096">
        <w:rPr>
          <w:sz w:val="28"/>
          <w:szCs w:val="28"/>
          <w:shd w:val="clear" w:color="auto" w:fill="FFFFFF"/>
          <w:lang w:val="lv-LV"/>
        </w:rPr>
        <w:t>9.</w:t>
      </w:r>
      <w:r w:rsidRPr="00F60096">
        <w:rPr>
          <w:sz w:val="28"/>
          <w:szCs w:val="28"/>
          <w:shd w:val="clear" w:color="auto" w:fill="FFFFFF"/>
          <w:lang w:val="lv-LV"/>
        </w:rPr>
        <w:t> </w:t>
      </w:r>
      <w:r w:rsidR="00D2597E" w:rsidRPr="00F60096">
        <w:rPr>
          <w:sz w:val="28"/>
          <w:szCs w:val="28"/>
          <w:shd w:val="clear" w:color="auto" w:fill="FFFFFF"/>
          <w:lang w:val="lv-LV"/>
        </w:rPr>
        <w:t xml:space="preserve">Ja </w:t>
      </w:r>
      <w:r w:rsidR="0000707D" w:rsidRPr="00F60096">
        <w:rPr>
          <w:sz w:val="28"/>
          <w:szCs w:val="28"/>
          <w:shd w:val="clear" w:color="auto" w:fill="FFFFFF"/>
          <w:lang w:val="lv-LV"/>
        </w:rPr>
        <w:t>šo noteikumu pielikuma</w:t>
      </w:r>
      <w:r w:rsidR="00D2597E" w:rsidRPr="00F60096">
        <w:rPr>
          <w:sz w:val="28"/>
          <w:szCs w:val="28"/>
          <w:shd w:val="clear" w:color="auto" w:fill="FFFFFF"/>
          <w:lang w:val="lv-LV"/>
        </w:rPr>
        <w:t xml:space="preserve"> 35</w:t>
      </w:r>
      <w:r w:rsidRPr="00F60096">
        <w:rPr>
          <w:sz w:val="28"/>
          <w:szCs w:val="28"/>
          <w:shd w:val="clear" w:color="auto" w:fill="FFFFFF"/>
          <w:lang w:val="lv-LV"/>
        </w:rPr>
        <w:t>.–</w:t>
      </w:r>
      <w:r w:rsidR="00D2597E" w:rsidRPr="00F60096">
        <w:rPr>
          <w:sz w:val="28"/>
          <w:szCs w:val="28"/>
          <w:shd w:val="clear" w:color="auto" w:fill="FFFFFF"/>
          <w:lang w:val="lv-LV"/>
        </w:rPr>
        <w:t>46.</w:t>
      </w:r>
      <w:r w:rsidRPr="00F60096">
        <w:rPr>
          <w:sz w:val="28"/>
          <w:szCs w:val="28"/>
          <w:shd w:val="clear" w:color="auto" w:fill="FFFFFF"/>
          <w:lang w:val="lv-LV"/>
        </w:rPr>
        <w:t> </w:t>
      </w:r>
      <w:r w:rsidR="00D2597E" w:rsidRPr="00F60096">
        <w:rPr>
          <w:sz w:val="28"/>
          <w:szCs w:val="28"/>
          <w:shd w:val="clear" w:color="auto" w:fill="FFFFFF"/>
          <w:lang w:val="lv-LV"/>
        </w:rPr>
        <w:t>punktā norādītos pakalpojumus lūdz sniegt:</w:t>
      </w:r>
      <w:r w:rsidR="00D2597E" w:rsidRPr="00F60096">
        <w:rPr>
          <w:sz w:val="28"/>
          <w:szCs w:val="28"/>
          <w:lang w:val="lv-LV"/>
        </w:rPr>
        <w:t>"</w:t>
      </w:r>
      <w:r w:rsidRPr="00F60096">
        <w:rPr>
          <w:sz w:val="28"/>
          <w:szCs w:val="28"/>
          <w:lang w:val="lv-LV"/>
        </w:rPr>
        <w:t>.</w:t>
      </w:r>
    </w:p>
    <w:p w14:paraId="3AB51F34" w14:textId="77777777" w:rsidR="00D2597E" w:rsidRPr="00F60096" w:rsidRDefault="00D2597E" w:rsidP="00AA4360">
      <w:pPr>
        <w:ind w:firstLine="720"/>
        <w:jc w:val="both"/>
        <w:rPr>
          <w:sz w:val="28"/>
          <w:szCs w:val="28"/>
          <w:shd w:val="clear" w:color="auto" w:fill="FFFFFF"/>
          <w:lang w:val="lv-LV"/>
        </w:rPr>
      </w:pPr>
    </w:p>
    <w:p w14:paraId="4D845E9B" w14:textId="1A88D331" w:rsidR="00A936DB" w:rsidRPr="00F60096" w:rsidRDefault="00496CAA" w:rsidP="00AA4360">
      <w:pPr>
        <w:ind w:firstLine="72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6</w:t>
      </w:r>
      <w:r w:rsidR="00014411" w:rsidRPr="00F60096">
        <w:rPr>
          <w:sz w:val="28"/>
          <w:szCs w:val="28"/>
          <w:shd w:val="clear" w:color="auto" w:fill="FFFFFF"/>
          <w:lang w:val="lv-LV"/>
        </w:rPr>
        <w:t>.</w:t>
      </w:r>
      <w:r w:rsidR="00A42CA7" w:rsidRPr="00F60096">
        <w:rPr>
          <w:sz w:val="28"/>
          <w:szCs w:val="28"/>
          <w:shd w:val="clear" w:color="auto" w:fill="FFFFFF"/>
          <w:lang w:val="lv-LV"/>
        </w:rPr>
        <w:t> </w:t>
      </w:r>
      <w:r w:rsidR="00014411" w:rsidRPr="00F60096">
        <w:rPr>
          <w:sz w:val="28"/>
          <w:szCs w:val="28"/>
          <w:shd w:val="clear" w:color="auto" w:fill="FFFFFF"/>
          <w:lang w:val="lv-LV"/>
        </w:rPr>
        <w:t>P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apildināt </w:t>
      </w:r>
      <w:r w:rsidR="00A42CA7" w:rsidRPr="00F60096">
        <w:rPr>
          <w:sz w:val="28"/>
          <w:szCs w:val="28"/>
          <w:shd w:val="clear" w:color="auto" w:fill="FFFFFF"/>
          <w:lang w:val="lv-LV"/>
        </w:rPr>
        <w:t xml:space="preserve">noteikumus </w:t>
      </w:r>
      <w:r w:rsidR="00A936DB" w:rsidRPr="00F60096">
        <w:rPr>
          <w:sz w:val="28"/>
          <w:szCs w:val="28"/>
          <w:shd w:val="clear" w:color="auto" w:fill="FFFFFF"/>
          <w:lang w:val="lv-LV"/>
        </w:rPr>
        <w:t>ar 9.</w:t>
      </w:r>
      <w:r w:rsidR="00A936DB" w:rsidRPr="00F60096">
        <w:rPr>
          <w:sz w:val="28"/>
          <w:szCs w:val="28"/>
          <w:shd w:val="clear" w:color="auto" w:fill="FFFFFF"/>
          <w:vertAlign w:val="superscript"/>
          <w:lang w:val="lv-LV"/>
        </w:rPr>
        <w:t>1</w:t>
      </w:r>
      <w:r w:rsidR="00A42CA7" w:rsidRPr="00F60096">
        <w:rPr>
          <w:sz w:val="28"/>
          <w:szCs w:val="28"/>
          <w:shd w:val="clear" w:color="auto" w:fill="FFFFFF"/>
          <w:lang w:val="lv-LV"/>
        </w:rPr>
        <w:t>  un 9.</w:t>
      </w:r>
      <w:r w:rsidR="00A42CA7" w:rsidRPr="00F60096">
        <w:rPr>
          <w:sz w:val="28"/>
          <w:szCs w:val="28"/>
          <w:shd w:val="clear" w:color="auto" w:fill="FFFFFF"/>
          <w:vertAlign w:val="superscript"/>
          <w:lang w:val="lv-LV"/>
        </w:rPr>
        <w:t>2</w:t>
      </w:r>
      <w:r w:rsidR="00A42CA7" w:rsidRPr="00F60096">
        <w:rPr>
          <w:sz w:val="28"/>
          <w:szCs w:val="28"/>
          <w:shd w:val="clear" w:color="auto" w:fill="FFFFFF"/>
          <w:lang w:val="lv-LV"/>
        </w:rPr>
        <w:t> </w:t>
      </w:r>
      <w:r w:rsidR="00A936DB" w:rsidRPr="00F60096">
        <w:rPr>
          <w:sz w:val="28"/>
          <w:szCs w:val="28"/>
          <w:shd w:val="clear" w:color="auto" w:fill="FFFFFF"/>
          <w:lang w:val="lv-LV"/>
        </w:rPr>
        <w:t>punktu šādā redakcijā:</w:t>
      </w:r>
    </w:p>
    <w:p w14:paraId="76719D72" w14:textId="77777777" w:rsidR="000F362D" w:rsidRPr="00F60096" w:rsidRDefault="000F362D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</w:p>
    <w:p w14:paraId="73FF34B2" w14:textId="557879C8" w:rsidR="00A936DB" w:rsidRPr="00F60096" w:rsidRDefault="00A42CA7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"</w:t>
      </w:r>
      <w:r w:rsidR="009B580D" w:rsidRPr="00F60096">
        <w:rPr>
          <w:sz w:val="28"/>
          <w:szCs w:val="28"/>
          <w:shd w:val="clear" w:color="auto" w:fill="FFFFFF"/>
          <w:lang w:val="lv-LV"/>
        </w:rPr>
        <w:t>9.</w:t>
      </w:r>
      <w:r w:rsidR="009B580D" w:rsidRPr="00F60096">
        <w:rPr>
          <w:sz w:val="28"/>
          <w:szCs w:val="28"/>
          <w:shd w:val="clear" w:color="auto" w:fill="FFFFFF"/>
          <w:vertAlign w:val="superscript"/>
          <w:lang w:val="lv-LV"/>
        </w:rPr>
        <w:t>1</w:t>
      </w:r>
      <w:r w:rsidRPr="00F60096">
        <w:rPr>
          <w:sz w:val="28"/>
          <w:szCs w:val="28"/>
          <w:shd w:val="clear" w:color="auto" w:fill="FFFFFF"/>
          <w:lang w:val="lv-LV"/>
        </w:rPr>
        <w:t> </w:t>
      </w:r>
      <w:r w:rsidR="00014411" w:rsidRPr="00F60096">
        <w:rPr>
          <w:sz w:val="28"/>
          <w:szCs w:val="28"/>
          <w:shd w:val="clear" w:color="auto" w:fill="FFFFFF"/>
          <w:lang w:val="lv-LV"/>
        </w:rPr>
        <w:t>J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a </w:t>
      </w:r>
      <w:r w:rsidR="003D5340" w:rsidRPr="00F60096">
        <w:rPr>
          <w:sz w:val="28"/>
          <w:szCs w:val="28"/>
          <w:shd w:val="clear" w:color="auto" w:fill="FFFFFF"/>
          <w:lang w:val="lv-LV"/>
        </w:rPr>
        <w:t>šo noteikumu pielikuma 1.–17.</w:t>
      </w:r>
      <w:r w:rsidR="00E76464">
        <w:rPr>
          <w:sz w:val="28"/>
          <w:szCs w:val="28"/>
          <w:shd w:val="clear" w:color="auto" w:fill="FFFFFF"/>
          <w:lang w:val="lv-LV"/>
        </w:rPr>
        <w:t> punktā</w:t>
      </w:r>
      <w:r w:rsidR="00AD7F7B">
        <w:rPr>
          <w:sz w:val="28"/>
          <w:szCs w:val="28"/>
          <w:shd w:val="clear" w:color="auto" w:fill="FFFFFF"/>
          <w:lang w:val="lv-LV"/>
        </w:rPr>
        <w:t xml:space="preserve"> un 35.–46. </w:t>
      </w:r>
      <w:r w:rsidR="003D5340" w:rsidRPr="00F60096">
        <w:rPr>
          <w:sz w:val="28"/>
          <w:szCs w:val="28"/>
          <w:shd w:val="clear" w:color="auto" w:fill="FFFFFF"/>
          <w:lang w:val="lv-LV"/>
        </w:rPr>
        <w:t>punktā norādītos pakalpojumus lūdz sniegt vairākas personas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, tām visām ir jāatbilst </w:t>
      </w:r>
      <w:r w:rsidR="005D65D1" w:rsidRPr="00F60096">
        <w:rPr>
          <w:sz w:val="28"/>
          <w:szCs w:val="28"/>
          <w:shd w:val="clear" w:color="auto" w:fill="FFFFFF"/>
          <w:lang w:val="lv-LV"/>
        </w:rPr>
        <w:t>šo n</w:t>
      </w:r>
      <w:r w:rsidR="00A936DB" w:rsidRPr="00F60096">
        <w:rPr>
          <w:sz w:val="28"/>
          <w:szCs w:val="28"/>
          <w:shd w:val="clear" w:color="auto" w:fill="FFFFFF"/>
          <w:lang w:val="lv-LV"/>
        </w:rPr>
        <w:t>oteikumu 8.</w:t>
      </w:r>
      <w:r w:rsidR="00A5665D" w:rsidRPr="00F60096">
        <w:rPr>
          <w:sz w:val="28"/>
          <w:szCs w:val="28"/>
          <w:shd w:val="clear" w:color="auto" w:fill="FFFFFF"/>
          <w:lang w:val="lv-LV"/>
        </w:rPr>
        <w:t> 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vai 9. punktā noteiktajiem </w:t>
      </w:r>
      <w:r w:rsidR="00E12295" w:rsidRPr="00F60096">
        <w:rPr>
          <w:sz w:val="28"/>
          <w:szCs w:val="28"/>
          <w:shd w:val="clear" w:color="auto" w:fill="FFFFFF"/>
          <w:lang w:val="lv-LV"/>
        </w:rPr>
        <w:t>kritērijiem, lai tiktu piemērots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 </w:t>
      </w:r>
      <w:r w:rsidR="005D65D1" w:rsidRPr="00F60096">
        <w:rPr>
          <w:sz w:val="28"/>
          <w:szCs w:val="28"/>
          <w:shd w:val="clear" w:color="auto" w:fill="FFFFFF"/>
          <w:lang w:val="lv-LV"/>
        </w:rPr>
        <w:t>šo n</w:t>
      </w:r>
      <w:r w:rsidR="00A936DB" w:rsidRPr="00F60096">
        <w:rPr>
          <w:sz w:val="28"/>
          <w:szCs w:val="28"/>
          <w:shd w:val="clear" w:color="auto" w:fill="FFFFFF"/>
          <w:lang w:val="lv-LV"/>
        </w:rPr>
        <w:t>oteikumu 8.</w:t>
      </w:r>
      <w:r w:rsidR="006B6F5B" w:rsidRPr="00F60096">
        <w:rPr>
          <w:sz w:val="28"/>
          <w:szCs w:val="28"/>
          <w:shd w:val="clear" w:color="auto" w:fill="FFFFFF"/>
          <w:lang w:val="lv-LV"/>
        </w:rPr>
        <w:t> </w:t>
      </w:r>
      <w:r w:rsidR="00A936DB" w:rsidRPr="00F60096">
        <w:rPr>
          <w:sz w:val="28"/>
          <w:szCs w:val="28"/>
          <w:shd w:val="clear" w:color="auto" w:fill="FFFFFF"/>
          <w:lang w:val="lv-LV"/>
        </w:rPr>
        <w:t>vai 9.</w:t>
      </w:r>
      <w:r w:rsidR="006B6F5B" w:rsidRPr="00F60096">
        <w:rPr>
          <w:sz w:val="28"/>
          <w:szCs w:val="28"/>
          <w:shd w:val="clear" w:color="auto" w:fill="FFFFFF"/>
          <w:lang w:val="lv-LV"/>
        </w:rPr>
        <w:t> </w:t>
      </w:r>
      <w:r w:rsidR="00A936DB" w:rsidRPr="00F60096">
        <w:rPr>
          <w:sz w:val="28"/>
          <w:szCs w:val="28"/>
          <w:shd w:val="clear" w:color="auto" w:fill="FFFFFF"/>
          <w:lang w:val="lv-LV"/>
        </w:rPr>
        <w:t xml:space="preserve">punktā </w:t>
      </w:r>
      <w:r w:rsidR="00E12295" w:rsidRPr="00F60096">
        <w:rPr>
          <w:sz w:val="28"/>
          <w:szCs w:val="28"/>
          <w:shd w:val="clear" w:color="auto" w:fill="FFFFFF"/>
          <w:lang w:val="lv-LV"/>
        </w:rPr>
        <w:t>noteiktais maksas samazinājums</w:t>
      </w:r>
      <w:r w:rsidR="00014411" w:rsidRPr="00F60096">
        <w:rPr>
          <w:sz w:val="28"/>
          <w:szCs w:val="28"/>
          <w:shd w:val="clear" w:color="auto" w:fill="FFFFFF"/>
          <w:lang w:val="lv-LV"/>
        </w:rPr>
        <w:t>.</w:t>
      </w:r>
    </w:p>
    <w:p w14:paraId="02B9BE08" w14:textId="77777777" w:rsidR="000F362D" w:rsidRPr="00F60096" w:rsidRDefault="000F362D" w:rsidP="000F362D">
      <w:pPr>
        <w:pStyle w:val="Sarakstarindkopa"/>
        <w:ind w:left="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</w:p>
    <w:p w14:paraId="462E24EC" w14:textId="4592F912" w:rsidR="00600F6A" w:rsidRPr="00F60096" w:rsidRDefault="00CE1EBC" w:rsidP="00AA4360">
      <w:pPr>
        <w:pStyle w:val="Sarakstarindkopa"/>
        <w:ind w:left="0" w:firstLine="720"/>
        <w:contextualSpacing w:val="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9.</w:t>
      </w:r>
      <w:r w:rsidRPr="00F60096">
        <w:rPr>
          <w:sz w:val="28"/>
          <w:szCs w:val="28"/>
          <w:shd w:val="clear" w:color="auto" w:fill="FFFFFF"/>
          <w:vertAlign w:val="superscript"/>
          <w:lang w:val="lv-LV"/>
        </w:rPr>
        <w:t>2</w:t>
      </w:r>
      <w:r w:rsidR="00A42CA7" w:rsidRPr="00F60096">
        <w:rPr>
          <w:sz w:val="28"/>
          <w:szCs w:val="28"/>
          <w:shd w:val="clear" w:color="auto" w:fill="FFFFFF"/>
          <w:lang w:val="lv-LV"/>
        </w:rPr>
        <w:t> Šo n</w:t>
      </w:r>
      <w:r w:rsidRPr="00F60096">
        <w:rPr>
          <w:sz w:val="28"/>
          <w:szCs w:val="28"/>
          <w:shd w:val="clear" w:color="auto" w:fill="FFFFFF"/>
          <w:lang w:val="lv-LV"/>
        </w:rPr>
        <w:t>oteikumu 7.</w:t>
      </w:r>
      <w:r w:rsidR="00497C3B" w:rsidRPr="00F60096">
        <w:rPr>
          <w:sz w:val="28"/>
          <w:szCs w:val="28"/>
          <w:shd w:val="clear" w:color="auto" w:fill="FFFFFF"/>
          <w:lang w:val="lv-LV"/>
        </w:rPr>
        <w:t xml:space="preserve"> </w:t>
      </w:r>
      <w:r w:rsidRPr="00F60096">
        <w:rPr>
          <w:sz w:val="28"/>
          <w:szCs w:val="28"/>
          <w:shd w:val="clear" w:color="auto" w:fill="FFFFFF"/>
          <w:lang w:val="lv-LV"/>
        </w:rPr>
        <w:t>un</w:t>
      </w:r>
      <w:r w:rsidR="00497C3B" w:rsidRPr="00F60096">
        <w:rPr>
          <w:sz w:val="28"/>
          <w:szCs w:val="28"/>
          <w:shd w:val="clear" w:color="auto" w:fill="FFFFFF"/>
          <w:lang w:val="lv-LV"/>
        </w:rPr>
        <w:t xml:space="preserve"> </w:t>
      </w:r>
      <w:r w:rsidRPr="00F60096">
        <w:rPr>
          <w:sz w:val="28"/>
          <w:szCs w:val="28"/>
          <w:shd w:val="clear" w:color="auto" w:fill="FFFFFF"/>
          <w:lang w:val="lv-LV"/>
        </w:rPr>
        <w:t>9. punktā noteiktie maksas samazinājumi savā starpā nesummējas. Abu maksas samazinājumu i</w:t>
      </w:r>
      <w:r w:rsidR="00014411" w:rsidRPr="00F60096">
        <w:rPr>
          <w:sz w:val="28"/>
          <w:szCs w:val="28"/>
          <w:shd w:val="clear" w:color="auto" w:fill="FFFFFF"/>
          <w:lang w:val="lv-LV"/>
        </w:rPr>
        <w:t>espējamas piemērošanas gadījumā</w:t>
      </w:r>
      <w:r w:rsidRPr="00F60096">
        <w:rPr>
          <w:sz w:val="28"/>
          <w:szCs w:val="28"/>
          <w:shd w:val="clear" w:color="auto" w:fill="FFFFFF"/>
          <w:lang w:val="lv-LV"/>
        </w:rPr>
        <w:t xml:space="preserve"> piemēro </w:t>
      </w:r>
      <w:r w:rsidR="00F2142B" w:rsidRPr="00F60096">
        <w:rPr>
          <w:sz w:val="28"/>
          <w:szCs w:val="28"/>
          <w:shd w:val="clear" w:color="auto" w:fill="FFFFFF"/>
          <w:lang w:val="lv-LV"/>
        </w:rPr>
        <w:t>šo n</w:t>
      </w:r>
      <w:r w:rsidRPr="00F60096">
        <w:rPr>
          <w:sz w:val="28"/>
          <w:szCs w:val="28"/>
          <w:shd w:val="clear" w:color="auto" w:fill="FFFFFF"/>
          <w:lang w:val="lv-LV"/>
        </w:rPr>
        <w:t>oteikumu 9.</w:t>
      </w:r>
      <w:r w:rsidR="00A42CA7" w:rsidRPr="00F60096">
        <w:rPr>
          <w:sz w:val="28"/>
          <w:szCs w:val="28"/>
          <w:shd w:val="clear" w:color="auto" w:fill="FFFFFF"/>
          <w:lang w:val="lv-LV"/>
        </w:rPr>
        <w:t> </w:t>
      </w:r>
      <w:r w:rsidRPr="00F60096">
        <w:rPr>
          <w:sz w:val="28"/>
          <w:szCs w:val="28"/>
          <w:shd w:val="clear" w:color="auto" w:fill="FFFFFF"/>
          <w:lang w:val="lv-LV"/>
        </w:rPr>
        <w:t>punktā noteikt</w:t>
      </w:r>
      <w:r w:rsidR="00E76464">
        <w:rPr>
          <w:sz w:val="28"/>
          <w:szCs w:val="28"/>
          <w:shd w:val="clear" w:color="auto" w:fill="FFFFFF"/>
          <w:lang w:val="lv-LV"/>
        </w:rPr>
        <w:t>o</w:t>
      </w:r>
      <w:r w:rsidRPr="00F60096">
        <w:rPr>
          <w:sz w:val="28"/>
          <w:szCs w:val="28"/>
          <w:shd w:val="clear" w:color="auto" w:fill="FFFFFF"/>
          <w:lang w:val="lv-LV"/>
        </w:rPr>
        <w:t xml:space="preserve"> maksas samazinājum</w:t>
      </w:r>
      <w:r w:rsidR="00E76464">
        <w:rPr>
          <w:sz w:val="28"/>
          <w:szCs w:val="28"/>
          <w:shd w:val="clear" w:color="auto" w:fill="FFFFFF"/>
          <w:lang w:val="lv-LV"/>
        </w:rPr>
        <w:t>u</w:t>
      </w:r>
      <w:r w:rsidR="00600F6A" w:rsidRPr="00F60096">
        <w:rPr>
          <w:sz w:val="28"/>
          <w:szCs w:val="28"/>
          <w:shd w:val="clear" w:color="auto" w:fill="FFFFFF"/>
          <w:lang w:val="lv-LV"/>
        </w:rPr>
        <w:t>.</w:t>
      </w:r>
      <w:r w:rsidR="00A42CA7" w:rsidRPr="00F60096">
        <w:rPr>
          <w:sz w:val="28"/>
          <w:szCs w:val="28"/>
          <w:shd w:val="clear" w:color="auto" w:fill="FFFFFF"/>
          <w:lang w:val="lv-LV"/>
        </w:rPr>
        <w:t>"</w:t>
      </w:r>
    </w:p>
    <w:p w14:paraId="0B9219E9" w14:textId="26E65D80" w:rsidR="00A42CA7" w:rsidRPr="00F60096" w:rsidRDefault="00A42CA7" w:rsidP="000034C6">
      <w:pPr>
        <w:jc w:val="both"/>
        <w:rPr>
          <w:sz w:val="28"/>
          <w:szCs w:val="28"/>
          <w:shd w:val="clear" w:color="auto" w:fill="FFFFFF"/>
          <w:lang w:val="lv-LV"/>
        </w:rPr>
      </w:pPr>
    </w:p>
    <w:p w14:paraId="1C98CFCC" w14:textId="0E989515" w:rsidR="008A6A4A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7</w:t>
      </w:r>
      <w:r w:rsidR="0016359B" w:rsidRPr="00F60096">
        <w:rPr>
          <w:sz w:val="28"/>
          <w:szCs w:val="28"/>
          <w:lang w:val="lv-LV"/>
        </w:rPr>
        <w:t>. </w:t>
      </w:r>
      <w:r w:rsidR="001D0A3F" w:rsidRPr="00F60096">
        <w:rPr>
          <w:sz w:val="28"/>
          <w:szCs w:val="28"/>
          <w:lang w:val="lv-LV"/>
        </w:rPr>
        <w:t>I</w:t>
      </w:r>
      <w:r w:rsidR="008A6A4A" w:rsidRPr="00F60096">
        <w:rPr>
          <w:sz w:val="28"/>
          <w:szCs w:val="28"/>
          <w:lang w:val="lv-LV"/>
        </w:rPr>
        <w:t>zteikt pielikuma 7. punktu šādā redakcijā:</w:t>
      </w:r>
    </w:p>
    <w:p w14:paraId="3802F47F" w14:textId="77777777" w:rsidR="000F362D" w:rsidRPr="00F60096" w:rsidRDefault="000F362D" w:rsidP="00AA4360">
      <w:pPr>
        <w:ind w:firstLine="720"/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84"/>
        <w:gridCol w:w="3119"/>
        <w:gridCol w:w="1844"/>
        <w:gridCol w:w="1134"/>
        <w:gridCol w:w="849"/>
        <w:gridCol w:w="1125"/>
      </w:tblGrid>
      <w:tr w:rsidR="007A5006" w:rsidRPr="00F60096" w14:paraId="449150C0" w14:textId="77777777" w:rsidTr="00264665">
        <w:trPr>
          <w:trHeight w:val="340"/>
        </w:trPr>
        <w:tc>
          <w:tcPr>
            <w:tcW w:w="543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79848A2D" w14:textId="726653A0" w:rsidR="008A6A4A" w:rsidRPr="00F60096" w:rsidRDefault="00A42CA7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"</w:t>
            </w:r>
            <w:r w:rsidR="008A6A4A" w:rsidRPr="00F60096">
              <w:rPr>
                <w:lang w:val="lv-LV"/>
              </w:rPr>
              <w:t>7.</w:t>
            </w:r>
          </w:p>
        </w:tc>
        <w:tc>
          <w:tcPr>
            <w:tcW w:w="172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6CB5E5A5" w14:textId="33E0E905" w:rsidR="008A6A4A" w:rsidRPr="00F60096" w:rsidRDefault="008A6A4A" w:rsidP="000F362D">
            <w:pPr>
              <w:rPr>
                <w:lang w:val="lv-LV"/>
              </w:rPr>
            </w:pPr>
            <w:r w:rsidRPr="00F60096">
              <w:rPr>
                <w:shd w:val="clear" w:color="auto" w:fill="FFFFFF"/>
                <w:lang w:val="lv-LV"/>
              </w:rPr>
              <w:t>Eiropas patenta un attiecinātā Eiropas patenta pretenziju tulkojuma, pretenziju precizējuma tulkojuma, pretenziju grozījumu tulkojuma publicēšana</w:t>
            </w:r>
          </w:p>
        </w:tc>
        <w:tc>
          <w:tcPr>
            <w:tcW w:w="1018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1937CA2E" w14:textId="6E5A98E4" w:rsidR="008A6A4A" w:rsidRPr="00F60096" w:rsidRDefault="008A6A4A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ieteikums</w:t>
            </w:r>
          </w:p>
        </w:tc>
        <w:tc>
          <w:tcPr>
            <w:tcW w:w="626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0C53F518" w14:textId="17B92450" w:rsidR="008A6A4A" w:rsidRPr="00F60096" w:rsidRDefault="008A6A4A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0</w:t>
            </w:r>
          </w:p>
        </w:tc>
        <w:tc>
          <w:tcPr>
            <w:tcW w:w="46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0BEE5DE8" w14:textId="77777777" w:rsidR="008A6A4A" w:rsidRPr="00F60096" w:rsidRDefault="008A6A4A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2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52954BFF" w14:textId="7701F1D8" w:rsidR="008A6A4A" w:rsidRPr="00F60096" w:rsidRDefault="008A6A4A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0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06BC4C22" w14:textId="77777777" w:rsidR="006845E7" w:rsidRPr="00F60096" w:rsidRDefault="006845E7" w:rsidP="00AA4360">
      <w:pPr>
        <w:ind w:firstLine="720"/>
        <w:jc w:val="both"/>
        <w:rPr>
          <w:sz w:val="28"/>
          <w:szCs w:val="28"/>
          <w:lang w:val="lv-LV"/>
        </w:rPr>
      </w:pPr>
    </w:p>
    <w:p w14:paraId="6544D71C" w14:textId="278EB3FA" w:rsidR="00E94560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8</w:t>
      </w:r>
      <w:r w:rsidR="00FF4C1C" w:rsidRPr="00F60096">
        <w:rPr>
          <w:sz w:val="28"/>
          <w:szCs w:val="28"/>
          <w:lang w:val="lv-LV"/>
        </w:rPr>
        <w:t>. </w:t>
      </w:r>
      <w:r w:rsidR="00627B77" w:rsidRPr="00F60096">
        <w:rPr>
          <w:sz w:val="28"/>
          <w:szCs w:val="28"/>
          <w:lang w:val="lv-LV"/>
        </w:rPr>
        <w:t>Izteikt p</w:t>
      </w:r>
      <w:r w:rsidR="00FF4C1C" w:rsidRPr="00F60096">
        <w:rPr>
          <w:sz w:val="28"/>
          <w:szCs w:val="28"/>
          <w:lang w:val="lv-LV"/>
        </w:rPr>
        <w:t>ielikuma II</w:t>
      </w:r>
      <w:r w:rsidR="00497C3B" w:rsidRPr="00F60096">
        <w:rPr>
          <w:sz w:val="28"/>
          <w:szCs w:val="28"/>
          <w:lang w:val="lv-LV"/>
        </w:rPr>
        <w:t> </w:t>
      </w:r>
      <w:r w:rsidR="00FF4C1C" w:rsidRPr="00F60096">
        <w:rPr>
          <w:sz w:val="28"/>
          <w:szCs w:val="28"/>
          <w:lang w:val="lv-LV"/>
        </w:rPr>
        <w:t xml:space="preserve">nodaļas nosaukumu </w:t>
      </w:r>
      <w:r w:rsidR="00E94560" w:rsidRPr="00F60096">
        <w:rPr>
          <w:sz w:val="28"/>
          <w:szCs w:val="28"/>
          <w:lang w:val="lv-LV"/>
        </w:rPr>
        <w:t>šādā redakcijā:</w:t>
      </w:r>
    </w:p>
    <w:p w14:paraId="64EA7EA0" w14:textId="77777777" w:rsidR="00E94560" w:rsidRPr="00F60096" w:rsidRDefault="00E94560" w:rsidP="00AA4360">
      <w:pPr>
        <w:ind w:firstLine="720"/>
        <w:jc w:val="both"/>
        <w:rPr>
          <w:sz w:val="28"/>
          <w:szCs w:val="28"/>
          <w:shd w:val="clear" w:color="auto" w:fill="FFFFFF"/>
          <w:lang w:val="lv-LV"/>
        </w:rPr>
      </w:pPr>
    </w:p>
    <w:p w14:paraId="3FF8B99B" w14:textId="46583461" w:rsidR="00FF4C1C" w:rsidRPr="00F60096" w:rsidRDefault="00E94560" w:rsidP="00B00177">
      <w:pPr>
        <w:ind w:firstLine="720"/>
        <w:jc w:val="both"/>
        <w:rPr>
          <w:sz w:val="28"/>
          <w:szCs w:val="28"/>
          <w:shd w:val="clear" w:color="auto" w:fill="FFFFFF"/>
          <w:lang w:val="lv-LV"/>
        </w:rPr>
      </w:pPr>
      <w:r w:rsidRPr="00F60096">
        <w:rPr>
          <w:sz w:val="28"/>
          <w:szCs w:val="28"/>
          <w:shd w:val="clear" w:color="auto" w:fill="FFFFFF"/>
          <w:lang w:val="lv-LV"/>
        </w:rPr>
        <w:t>"</w:t>
      </w:r>
      <w:r w:rsidR="00993FE0" w:rsidRPr="00AD26ED">
        <w:rPr>
          <w:b/>
          <w:bCs/>
          <w:sz w:val="28"/>
          <w:szCs w:val="28"/>
          <w:shd w:val="clear" w:color="auto" w:fill="FFFFFF"/>
          <w:lang w:val="lv-LV"/>
        </w:rPr>
        <w:t>II. </w:t>
      </w:r>
      <w:r w:rsidR="00B00177" w:rsidRPr="00AD26ED">
        <w:rPr>
          <w:b/>
          <w:bCs/>
          <w:sz w:val="28"/>
          <w:szCs w:val="28"/>
          <w:shd w:val="clear" w:color="auto" w:fill="FFFFFF"/>
          <w:lang w:val="lv-LV"/>
        </w:rPr>
        <w:t>Preču zīmes, kolektīvās zīmes un sertifikācijas zīmes</w:t>
      </w:r>
      <w:r w:rsidR="00B00177" w:rsidRPr="00F60096">
        <w:rPr>
          <w:sz w:val="28"/>
          <w:szCs w:val="28"/>
          <w:shd w:val="clear" w:color="auto" w:fill="FFFFFF"/>
          <w:lang w:val="lv-LV"/>
        </w:rPr>
        <w:t>"</w:t>
      </w:r>
      <w:r w:rsidR="00E76464">
        <w:rPr>
          <w:sz w:val="28"/>
          <w:szCs w:val="28"/>
          <w:shd w:val="clear" w:color="auto" w:fill="FFFFFF"/>
          <w:lang w:val="lv-LV"/>
        </w:rPr>
        <w:t>.</w:t>
      </w:r>
    </w:p>
    <w:p w14:paraId="38B6F6F4" w14:textId="77777777" w:rsidR="00B00177" w:rsidRPr="00F60096" w:rsidRDefault="00B00177" w:rsidP="00B00177">
      <w:pPr>
        <w:ind w:firstLine="720"/>
        <w:jc w:val="both"/>
        <w:rPr>
          <w:sz w:val="28"/>
          <w:szCs w:val="28"/>
          <w:lang w:val="lv-LV"/>
        </w:rPr>
      </w:pPr>
    </w:p>
    <w:p w14:paraId="479C128E" w14:textId="331515FE" w:rsidR="005568CF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9</w:t>
      </w:r>
      <w:r w:rsidR="001D0A3F" w:rsidRPr="00F60096">
        <w:rPr>
          <w:sz w:val="28"/>
          <w:szCs w:val="28"/>
          <w:lang w:val="lv-LV"/>
        </w:rPr>
        <w:t>. I</w:t>
      </w:r>
      <w:r w:rsidR="005568CF" w:rsidRPr="00F60096">
        <w:rPr>
          <w:sz w:val="28"/>
          <w:szCs w:val="28"/>
          <w:lang w:val="lv-LV"/>
        </w:rPr>
        <w:t>zteikt pielikuma</w:t>
      </w:r>
      <w:r w:rsidR="00472729" w:rsidRPr="00F60096">
        <w:rPr>
          <w:sz w:val="28"/>
          <w:szCs w:val="28"/>
          <w:lang w:val="lv-LV"/>
        </w:rPr>
        <w:t xml:space="preserve"> </w:t>
      </w:r>
      <w:r w:rsidR="00184C50" w:rsidRPr="00F60096">
        <w:rPr>
          <w:sz w:val="28"/>
          <w:szCs w:val="28"/>
          <w:lang w:val="lv-LV"/>
        </w:rPr>
        <w:t>1</w:t>
      </w:r>
      <w:r w:rsidR="002E46B3" w:rsidRPr="00F60096">
        <w:rPr>
          <w:sz w:val="28"/>
          <w:szCs w:val="28"/>
          <w:lang w:val="lv-LV"/>
        </w:rPr>
        <w:t>9</w:t>
      </w:r>
      <w:r w:rsidR="00CC769B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, 20., 21., 22., 23.</w:t>
      </w:r>
      <w:r w:rsidR="00CC6D7C" w:rsidRPr="00F60096">
        <w:rPr>
          <w:sz w:val="28"/>
          <w:szCs w:val="28"/>
          <w:lang w:val="lv-LV"/>
        </w:rPr>
        <w:t xml:space="preserve">, </w:t>
      </w:r>
      <w:r w:rsidR="00472729" w:rsidRPr="00F60096">
        <w:rPr>
          <w:sz w:val="28"/>
          <w:szCs w:val="28"/>
          <w:lang w:val="lv-LV"/>
        </w:rPr>
        <w:t>24.</w:t>
      </w:r>
      <w:r w:rsidR="00E76464">
        <w:rPr>
          <w:sz w:val="28"/>
          <w:szCs w:val="28"/>
          <w:lang w:val="lv-LV"/>
        </w:rPr>
        <w:t>,</w:t>
      </w:r>
      <w:r w:rsidR="00434D30">
        <w:rPr>
          <w:sz w:val="28"/>
          <w:szCs w:val="28"/>
          <w:lang w:val="lv-LV"/>
        </w:rPr>
        <w:t xml:space="preserve"> </w:t>
      </w:r>
      <w:r w:rsidR="00CC6D7C" w:rsidRPr="00F60096">
        <w:rPr>
          <w:sz w:val="28"/>
          <w:szCs w:val="28"/>
          <w:lang w:val="lv-LV"/>
        </w:rPr>
        <w:t>25., 26., 27., 28., 29., 30. un 31.</w:t>
      </w:r>
      <w:r w:rsidR="00497C3B" w:rsidRPr="00F60096">
        <w:rPr>
          <w:sz w:val="28"/>
          <w:szCs w:val="28"/>
          <w:lang w:val="lv-LV"/>
        </w:rPr>
        <w:t> </w:t>
      </w:r>
      <w:r w:rsidR="00A42CA7" w:rsidRPr="00F60096">
        <w:rPr>
          <w:sz w:val="28"/>
          <w:szCs w:val="28"/>
          <w:lang w:val="lv-LV"/>
        </w:rPr>
        <w:t xml:space="preserve">punktu </w:t>
      </w:r>
      <w:r w:rsidR="00472729" w:rsidRPr="00F60096">
        <w:rPr>
          <w:sz w:val="28"/>
          <w:szCs w:val="28"/>
          <w:lang w:val="lv-LV"/>
        </w:rPr>
        <w:t>šādā redakcijā:</w:t>
      </w:r>
    </w:p>
    <w:p w14:paraId="03FDB695" w14:textId="77777777" w:rsidR="000F362D" w:rsidRPr="00F60096" w:rsidRDefault="000F362D" w:rsidP="000F362D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6"/>
        <w:gridCol w:w="3079"/>
        <w:gridCol w:w="1811"/>
        <w:gridCol w:w="1177"/>
        <w:gridCol w:w="815"/>
        <w:gridCol w:w="1177"/>
      </w:tblGrid>
      <w:tr w:rsidR="007A5006" w:rsidRPr="00F60096" w14:paraId="34E6F09D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6F2F8BA" w14:textId="7A5D1A53" w:rsidR="002E46B3" w:rsidRPr="00F60096" w:rsidRDefault="00A42CA7" w:rsidP="002E46B3">
            <w:pPr>
              <w:rPr>
                <w:lang w:val="lv-LV"/>
              </w:rPr>
            </w:pPr>
            <w:r w:rsidRPr="00F60096">
              <w:rPr>
                <w:lang w:val="lv-LV"/>
              </w:rPr>
              <w:t>"</w:t>
            </w:r>
            <w:r w:rsidR="002E46B3" w:rsidRPr="00F60096">
              <w:rPr>
                <w:lang w:val="lv-LV"/>
              </w:rPr>
              <w:t>19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23CA9D9" w14:textId="40935D73" w:rsidR="002E46B3" w:rsidRPr="00F60096" w:rsidRDefault="002E46B3" w:rsidP="002E46B3">
            <w:pPr>
              <w:rPr>
                <w:lang w:val="lv-LV"/>
              </w:rPr>
            </w:pPr>
            <w:r w:rsidRPr="00F60096">
              <w:rPr>
                <w:lang w:val="lv-LV"/>
              </w:rPr>
              <w:t>Kolektīvās zīmes pieteikuma vai sertifikācijas zīmes pieteikuma iesniegšana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C4CBF19" w14:textId="686538D3" w:rsidR="002E46B3" w:rsidRPr="00F60096" w:rsidRDefault="002E46B3" w:rsidP="002E46B3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ieteikums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74C170D" w14:textId="4AFD0C8B" w:rsidR="002E46B3" w:rsidRPr="00F60096" w:rsidRDefault="002E46B3" w:rsidP="002E46B3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5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D1CEF98" w14:textId="3C700B31" w:rsidR="002E46B3" w:rsidRPr="00F60096" w:rsidRDefault="002E46B3" w:rsidP="002E46B3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A205198" w14:textId="18A7BD65" w:rsidR="002E46B3" w:rsidRPr="00F60096" w:rsidRDefault="002E46B3" w:rsidP="002E46B3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50</w:t>
            </w:r>
          </w:p>
        </w:tc>
      </w:tr>
      <w:tr w:rsidR="007A5006" w:rsidRPr="00F60096" w14:paraId="57914DD3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8AE7278" w14:textId="42068A05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20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76A43A1" w14:textId="4E446EE1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Katra preču zīmes pieteikumā, kolektīvās zīmes pieteikumā vai sertifikācijas zīmes pieteikumā norādītā preču (pakalpojumu) klase (izņemot vienu)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2B14FC2" w14:textId="10E7C0EB" w:rsidR="005568CF" w:rsidRPr="00F60096" w:rsidRDefault="005568CF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klas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74D77E7" w14:textId="72C884CD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1FDBC21" w14:textId="35B3AD90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E26F4FD" w14:textId="7A61DF0A" w:rsidR="005568CF" w:rsidRPr="00F60096" w:rsidRDefault="005568C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</w:tr>
      <w:tr w:rsidR="007A5006" w:rsidRPr="00F60096" w14:paraId="625D829D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0018B63" w14:textId="519208CC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21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64D10FB" w14:textId="197B1155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Preču zīmes</w:t>
            </w:r>
            <w:r w:rsidR="00782021" w:rsidRPr="00F60096">
              <w:rPr>
                <w:lang w:val="lv-LV"/>
              </w:rPr>
              <w:t>, kolektīvās zīmes</w:t>
            </w:r>
            <w:r w:rsidRPr="00F60096">
              <w:rPr>
                <w:lang w:val="lv-LV"/>
              </w:rPr>
              <w:t xml:space="preserve"> vai sertifikācijas zīmes reģistrācija, ieskaitot preču zīmes</w:t>
            </w:r>
            <w:r w:rsidR="001E769D" w:rsidRPr="00F60096">
              <w:rPr>
                <w:lang w:val="lv-LV"/>
              </w:rPr>
              <w:t>, kolektīvās zīmes</w:t>
            </w:r>
            <w:r w:rsidRPr="00F60096">
              <w:rPr>
                <w:lang w:val="lv-LV"/>
              </w:rPr>
              <w:t xml:space="preserve"> vai </w:t>
            </w:r>
            <w:r w:rsidRPr="00F60096">
              <w:rPr>
                <w:lang w:val="lv-LV"/>
              </w:rPr>
              <w:lastRenderedPageBreak/>
              <w:t>sertifikācijas zīmes reģistrācijas apliecības izsniegšanu un reģistrācijas publikācij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59159FB" w14:textId="38CA6433" w:rsidR="005568CF" w:rsidRPr="00F60096" w:rsidRDefault="005568CF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lastRenderedPageBreak/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</w:t>
            </w:r>
            <w:r w:rsidR="001E769D" w:rsidRPr="00F60096">
              <w:rPr>
                <w:lang w:val="lv-LV"/>
              </w:rPr>
              <w:t>, 1 kolektīvā zīme</w:t>
            </w:r>
            <w:r w:rsidRPr="00F60096">
              <w:rPr>
                <w:lang w:val="lv-LV"/>
              </w:rPr>
              <w:t xml:space="preserve"> vai </w:t>
            </w:r>
            <w:r w:rsidRPr="00F60096">
              <w:rPr>
                <w:lang w:val="lv-LV"/>
              </w:rPr>
              <w:lastRenderedPageBreak/>
              <w:t>1</w:t>
            </w:r>
            <w:r w:rsidR="001E769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435CFFF" w14:textId="1AE066C9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lastRenderedPageBreak/>
              <w:t>95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F792CFF" w14:textId="491642A8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6C017CB" w14:textId="3F4F841D" w:rsidR="005568CF" w:rsidRPr="00F60096" w:rsidRDefault="005568C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95</w:t>
            </w:r>
          </w:p>
        </w:tc>
      </w:tr>
      <w:tr w:rsidR="007A5006" w:rsidRPr="00F60096" w14:paraId="195FAA8B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A99987F" w14:textId="3429C6D0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22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17C2451" w14:textId="110C4CAD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Grozījum</w:t>
            </w:r>
            <w:r w:rsidR="00413575" w:rsidRPr="00F60096">
              <w:rPr>
                <w:lang w:val="lv-LV"/>
              </w:rPr>
              <w:t>a</w:t>
            </w:r>
            <w:r w:rsidRPr="00F60096">
              <w:rPr>
                <w:lang w:val="lv-LV"/>
              </w:rPr>
              <w:t>, precizējum</w:t>
            </w:r>
            <w:r w:rsidR="00413575" w:rsidRPr="00F60096">
              <w:rPr>
                <w:lang w:val="lv-LV"/>
              </w:rPr>
              <w:t>a</w:t>
            </w:r>
            <w:r w:rsidRPr="00F60096">
              <w:rPr>
                <w:lang w:val="lv-LV"/>
              </w:rPr>
              <w:t xml:space="preserve"> vai labojum</w:t>
            </w:r>
            <w:r w:rsidR="00413575" w:rsidRPr="00F60096">
              <w:rPr>
                <w:lang w:val="lv-LV"/>
              </w:rPr>
              <w:t>a</w:t>
            </w:r>
            <w:r w:rsidRPr="00F60096">
              <w:rPr>
                <w:lang w:val="lv-LV"/>
              </w:rPr>
              <w:t xml:space="preserve"> izdarīšana preču zīmes</w:t>
            </w:r>
            <w:r w:rsidR="001E769D" w:rsidRPr="00F60096">
              <w:rPr>
                <w:lang w:val="lv-LV"/>
              </w:rPr>
              <w:t>, kolektīvās zīmes</w:t>
            </w:r>
            <w:r w:rsidRPr="00F60096">
              <w:rPr>
                <w:lang w:val="lv-LV"/>
              </w:rPr>
              <w:t xml:space="preserve"> vai sertifikācijas zīmes sākotnējā pieteikumā pēc pieteicēja iniciatīvas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28A0BA6" w14:textId="140ADFB1" w:rsidR="005568CF" w:rsidRPr="00F60096" w:rsidRDefault="005568CF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grozījums</w:t>
            </w:r>
            <w:r w:rsidR="006F1FA0" w:rsidRPr="00F60096">
              <w:rPr>
                <w:lang w:val="lv-LV"/>
              </w:rPr>
              <w:t>, 1</w:t>
            </w:r>
            <w:r w:rsidR="00C8746D" w:rsidRPr="00F60096">
              <w:rPr>
                <w:lang w:val="lv-LV"/>
              </w:rPr>
              <w:t> </w:t>
            </w:r>
            <w:r w:rsidR="006F1FA0" w:rsidRPr="00F60096">
              <w:rPr>
                <w:lang w:val="lv-LV"/>
              </w:rPr>
              <w:t>precizējums vai 1</w:t>
            </w:r>
            <w:r w:rsidR="00C8746D" w:rsidRPr="00F60096">
              <w:rPr>
                <w:lang w:val="lv-LV"/>
              </w:rPr>
              <w:t> </w:t>
            </w:r>
            <w:r w:rsidR="006F1FA0" w:rsidRPr="00F60096">
              <w:rPr>
                <w:lang w:val="lv-LV"/>
              </w:rPr>
              <w:t>labojums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4ED9914" w14:textId="75E8641D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A164977" w14:textId="7607FC99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540D32B8" w14:textId="6366E585" w:rsidR="005568CF" w:rsidRPr="00F60096" w:rsidRDefault="005568C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0</w:t>
            </w:r>
          </w:p>
        </w:tc>
      </w:tr>
      <w:tr w:rsidR="007A5006" w:rsidRPr="00F60096" w14:paraId="40AF764D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49809C10" w14:textId="075CD8E8" w:rsidR="005568CF" w:rsidRPr="00F60096" w:rsidRDefault="005568CF" w:rsidP="000F362D">
            <w:pPr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23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65F000C8" w14:textId="55425DBB" w:rsidR="005568CF" w:rsidRPr="00F60096" w:rsidRDefault="00EC3695" w:rsidP="00AD26ED">
            <w:pPr>
              <w:rPr>
                <w:lang w:val="lv-LV"/>
              </w:rPr>
            </w:pPr>
            <w:r w:rsidRPr="00F60096">
              <w:rPr>
                <w:lang w:val="lv-LV"/>
              </w:rPr>
              <w:t xml:space="preserve">Preču zīmes reģistrācijas atjaunošana saskaņā ar </w:t>
            </w:r>
            <w:r w:rsidRPr="00E76464">
              <w:rPr>
                <w:lang w:val="lv-LV"/>
              </w:rPr>
              <w:t xml:space="preserve">Preču zīmju likuma </w:t>
            </w:r>
            <w:r w:rsidR="008306F5" w:rsidRPr="00E76464">
              <w:rPr>
                <w:lang w:val="lv-LV"/>
              </w:rPr>
              <w:t>45</w:t>
            </w:r>
            <w:r w:rsidRPr="00E76464">
              <w:rPr>
                <w:lang w:val="lv-LV"/>
              </w:rPr>
              <w:t>.</w:t>
            </w:r>
            <w:r w:rsidR="00A5665D" w:rsidRPr="00E76464">
              <w:rPr>
                <w:lang w:val="lv-LV"/>
              </w:rPr>
              <w:t> </w:t>
            </w:r>
            <w:r w:rsidRPr="00E76464">
              <w:rPr>
                <w:lang w:val="lv-LV"/>
              </w:rPr>
              <w:t xml:space="preserve">panta </w:t>
            </w:r>
            <w:r w:rsidR="00AD26ED">
              <w:rPr>
                <w:lang w:val="lv-LV"/>
              </w:rPr>
              <w:t>ceturto</w:t>
            </w:r>
            <w:r w:rsidR="008306F5" w:rsidRPr="00E76464">
              <w:rPr>
                <w:lang w:val="lv-LV"/>
              </w:rPr>
              <w:t xml:space="preserve"> daļ</w:t>
            </w:r>
            <w:r w:rsidR="00BF293A" w:rsidRPr="00E76464">
              <w:rPr>
                <w:lang w:val="lv-LV"/>
              </w:rPr>
              <w:t>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435AD2DF" w14:textId="6DE73D27" w:rsidR="005568CF" w:rsidRPr="00F60096" w:rsidRDefault="005568CF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="00EC3695" w:rsidRPr="00F60096">
              <w:rPr>
                <w:lang w:val="lv-LV"/>
              </w:rPr>
              <w:t>preču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0E58832A" w14:textId="1D3C36C4" w:rsidR="005568CF" w:rsidRPr="00F60096" w:rsidRDefault="00EC3695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8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74ACA70A" w14:textId="2B72640F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1E912119" w14:textId="74CC7362" w:rsidR="005568CF" w:rsidRPr="00F60096" w:rsidRDefault="00EC3695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80</w:t>
            </w:r>
          </w:p>
        </w:tc>
      </w:tr>
      <w:tr w:rsidR="007A5006" w:rsidRPr="00F60096" w14:paraId="1A585969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76F3BAD" w14:textId="3D1D9B70" w:rsidR="00EC3695" w:rsidRPr="00F60096" w:rsidRDefault="00EC3695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24</w:t>
            </w:r>
            <w:r w:rsidR="005E6FD6" w:rsidRPr="00F60096">
              <w:rPr>
                <w:lang w:val="lv-LV"/>
              </w:rPr>
              <w:t>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1512E44" w14:textId="65DBB3F3" w:rsidR="00EC3695" w:rsidRPr="00F60096" w:rsidRDefault="00EC3695" w:rsidP="00AD26ED">
            <w:pPr>
              <w:rPr>
                <w:lang w:val="lv-LV"/>
              </w:rPr>
            </w:pPr>
            <w:r w:rsidRPr="00F60096">
              <w:rPr>
                <w:lang w:val="lv-LV"/>
              </w:rPr>
              <w:t>Kolektīvās zīmes</w:t>
            </w:r>
            <w:r w:rsidR="00674593" w:rsidRPr="00F60096">
              <w:rPr>
                <w:lang w:val="lv-LV"/>
              </w:rPr>
              <w:t xml:space="preserve"> </w:t>
            </w:r>
            <w:r w:rsidRPr="00F60096">
              <w:rPr>
                <w:lang w:val="lv-LV"/>
              </w:rPr>
              <w:t xml:space="preserve">reģistrācijas </w:t>
            </w:r>
            <w:r w:rsidR="00674593" w:rsidRPr="00F60096">
              <w:rPr>
                <w:lang w:val="lv-LV"/>
              </w:rPr>
              <w:t xml:space="preserve">vai sertifikācijas zīmes reģistrācijas </w:t>
            </w:r>
            <w:r w:rsidRPr="00F60096">
              <w:rPr>
                <w:lang w:val="lv-LV"/>
              </w:rPr>
              <w:t xml:space="preserve">atjaunošana saskaņā ar </w:t>
            </w:r>
            <w:r w:rsidRPr="00E76464">
              <w:rPr>
                <w:lang w:val="lv-LV"/>
              </w:rPr>
              <w:t xml:space="preserve">Preču zīmju likuma </w:t>
            </w:r>
            <w:r w:rsidR="008306F5" w:rsidRPr="00E76464">
              <w:rPr>
                <w:lang w:val="lv-LV"/>
              </w:rPr>
              <w:t>45</w:t>
            </w:r>
            <w:r w:rsidRPr="00E76464">
              <w:rPr>
                <w:lang w:val="lv-LV"/>
              </w:rPr>
              <w:t>.</w:t>
            </w:r>
            <w:r w:rsidR="00A5665D" w:rsidRPr="00E76464">
              <w:rPr>
                <w:lang w:val="lv-LV"/>
              </w:rPr>
              <w:t> </w:t>
            </w:r>
            <w:r w:rsidRPr="00E76464">
              <w:rPr>
                <w:lang w:val="lv-LV"/>
              </w:rPr>
              <w:t xml:space="preserve">panta </w:t>
            </w:r>
            <w:r w:rsidR="00AD26ED">
              <w:rPr>
                <w:lang w:val="lv-LV"/>
              </w:rPr>
              <w:t>ceturto</w:t>
            </w:r>
            <w:r w:rsidR="008306F5" w:rsidRPr="00E76464">
              <w:rPr>
                <w:lang w:val="lv-LV"/>
              </w:rPr>
              <w:t xml:space="preserve"> daļ</w:t>
            </w:r>
            <w:r w:rsidR="00BF293A" w:rsidRPr="00E76464">
              <w:rPr>
                <w:lang w:val="lv-LV"/>
              </w:rPr>
              <w:t>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268DF69" w14:textId="424AFD44" w:rsidR="00EC3695" w:rsidRPr="00F60096" w:rsidRDefault="00EC3695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="001E769D" w:rsidRPr="00F60096">
              <w:rPr>
                <w:lang w:val="lv-LV"/>
              </w:rPr>
              <w:t xml:space="preserve">kolektīvā </w:t>
            </w:r>
            <w:r w:rsidRPr="00F60096">
              <w:rPr>
                <w:lang w:val="lv-LV"/>
              </w:rPr>
              <w:t>zīme</w:t>
            </w:r>
            <w:r w:rsidR="00184C50" w:rsidRPr="00F60096">
              <w:rPr>
                <w:lang w:val="lv-LV"/>
              </w:rPr>
              <w:t xml:space="preserve"> vai 1</w:t>
            </w:r>
            <w:r w:rsidR="001E769D" w:rsidRPr="00F60096">
              <w:rPr>
                <w:lang w:val="lv-LV"/>
              </w:rPr>
              <w:t> </w:t>
            </w:r>
            <w:r w:rsidR="00184C50" w:rsidRPr="00F60096">
              <w:rPr>
                <w:lang w:val="lv-LV"/>
              </w:rPr>
              <w:t>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C4FB0F7" w14:textId="67586108" w:rsidR="00EC3695" w:rsidRPr="00F60096" w:rsidRDefault="00EC3695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4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844A3D6" w14:textId="5E754B45" w:rsidR="00EC3695" w:rsidRPr="00F60096" w:rsidRDefault="00EC3695" w:rsidP="000F362D">
            <w:pPr>
              <w:spacing w:before="100" w:beforeAutospacing="1" w:after="100" w:afterAutospacing="1" w:line="293" w:lineRule="atLeast"/>
              <w:jc w:val="center"/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184C50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C4E13BF" w14:textId="212376A1" w:rsidR="00EC3695" w:rsidRPr="00F60096" w:rsidRDefault="00EC3695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40</w:t>
            </w:r>
          </w:p>
        </w:tc>
      </w:tr>
      <w:tr w:rsidR="00CC6D7C" w:rsidRPr="00F60096" w14:paraId="675ECEE9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63078B1" w14:textId="09126738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25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C92DF91" w14:textId="223EF1F8" w:rsidR="00CC6D7C" w:rsidRPr="00F60096" w:rsidRDefault="00CC6D7C" w:rsidP="00AD26ED">
            <w:pPr>
              <w:rPr>
                <w:lang w:val="lv-LV"/>
              </w:rPr>
            </w:pPr>
            <w:r w:rsidRPr="00F60096">
              <w:rPr>
                <w:lang w:val="lv-LV"/>
              </w:rPr>
              <w:t xml:space="preserve">Papildu </w:t>
            </w:r>
            <w:r w:rsidR="00AD26ED">
              <w:rPr>
                <w:lang w:val="lv-LV"/>
              </w:rPr>
              <w:t>maksa</w:t>
            </w:r>
            <w:r w:rsidRPr="00F60096">
              <w:rPr>
                <w:lang w:val="lv-LV"/>
              </w:rPr>
              <w:t xml:space="preserve"> preču zīmes, kolektīvās zīmes vai sertifikācijas zīmes reģistrācijas atjaunošanai saskaņā ar Preču zīmju likuma 45. panta </w:t>
            </w:r>
            <w:r w:rsidR="009E4888" w:rsidRPr="00F60096">
              <w:rPr>
                <w:lang w:val="lv-LV"/>
              </w:rPr>
              <w:t>piekto</w:t>
            </w:r>
            <w:r w:rsidRPr="00F60096">
              <w:rPr>
                <w:lang w:val="lv-LV"/>
              </w:rPr>
              <w:t xml:space="preserve"> daļu 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997792A" w14:textId="0AF389AE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, 1 kolektīvā zīme vai 1 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3104901" w14:textId="58F94414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9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2CD71DE" w14:textId="6DB5A2FB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7E964EED" w14:textId="6C3A70B7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90</w:t>
            </w:r>
          </w:p>
        </w:tc>
      </w:tr>
      <w:tr w:rsidR="00CC6D7C" w:rsidRPr="00F60096" w14:paraId="00BF3AA8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2310CFE" w14:textId="19030E4D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26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ECC5B64" w14:textId="78E8491C" w:rsidR="00CC6D7C" w:rsidRPr="00AD26ED" w:rsidRDefault="00CC6D7C" w:rsidP="00AD26ED">
            <w:pPr>
              <w:rPr>
                <w:lang w:val="lv-LV"/>
              </w:rPr>
            </w:pPr>
            <w:r w:rsidRPr="00E76464">
              <w:rPr>
                <w:lang w:val="lv-LV"/>
              </w:rPr>
              <w:t>Termiņu pagarināšana</w:t>
            </w:r>
            <w:r w:rsidR="00AD26ED">
              <w:rPr>
                <w:lang w:val="lv-LV"/>
              </w:rPr>
              <w:t xml:space="preserve"> saskaņā ar</w:t>
            </w:r>
            <w:r w:rsidRPr="00E76464">
              <w:rPr>
                <w:lang w:val="lv-LV"/>
              </w:rPr>
              <w:t xml:space="preserve"> Preč</w:t>
            </w:r>
            <w:r w:rsidR="00AD26ED">
              <w:rPr>
                <w:lang w:val="lv-LV"/>
              </w:rPr>
              <w:t>u zīmju likuma 46. panta pirmo</w:t>
            </w:r>
            <w:r w:rsidRPr="00E76464">
              <w:rPr>
                <w:lang w:val="lv-LV"/>
              </w:rPr>
              <w:t xml:space="preserve"> daļ</w:t>
            </w:r>
            <w:r w:rsidR="00C45B57">
              <w:rPr>
                <w:lang w:val="lv-LV"/>
              </w:rPr>
              <w:t>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0DAF38D" w14:textId="567E0ACA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, 1 kolektīvā zīme vai 1 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ABE5B76" w14:textId="0EECC5FB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3C7A5A6" w14:textId="2C73EBED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D2A7460" w14:textId="762EB059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</w:tr>
      <w:tr w:rsidR="00CC6D7C" w:rsidRPr="00F60096" w14:paraId="44512811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258BD5B" w14:textId="78302A95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27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165102A" w14:textId="6ADE97D4" w:rsidR="00CC6D7C" w:rsidRPr="00E76464" w:rsidRDefault="00CC6D7C" w:rsidP="00CC6D7C">
            <w:pPr>
              <w:rPr>
                <w:lang w:val="lv-LV"/>
              </w:rPr>
            </w:pPr>
            <w:r w:rsidRPr="00E76464">
              <w:rPr>
                <w:lang w:val="lv-LV"/>
              </w:rPr>
              <w:t>Lietvedības turpināšana saskaņā ar Preču zīmju likuma 47. panta otro daļ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D2A1FBB" w14:textId="4D948F29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lietvedība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410282A" w14:textId="03837C60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5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5AE1CE4A" w14:textId="66472126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3B3D077" w14:textId="51CFAA70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5</w:t>
            </w:r>
          </w:p>
        </w:tc>
      </w:tr>
      <w:tr w:rsidR="00CC6D7C" w:rsidRPr="00F60096" w14:paraId="63783A3E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B241E2F" w14:textId="26CA594A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28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3A6AA65" w14:textId="3BD0341D" w:rsidR="00CC6D7C" w:rsidRPr="00E76464" w:rsidRDefault="00CC6D7C" w:rsidP="00CC6D7C">
            <w:pPr>
              <w:rPr>
                <w:lang w:val="lv-LV"/>
              </w:rPr>
            </w:pPr>
            <w:r w:rsidRPr="00E76464">
              <w:rPr>
                <w:lang w:val="lv-LV"/>
              </w:rPr>
              <w:t>Tiesību atjaunošana saskaņā ar Preču zīmju likuma 48. panta otro daļ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BE3BCCF" w14:textId="0DDD49BC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, 1 kolektīvā zīme vai 1 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ACF1C0E" w14:textId="7738ABD2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7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6740A2B" w14:textId="54248090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CB6FF99" w14:textId="1764F619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70</w:t>
            </w:r>
          </w:p>
        </w:tc>
      </w:tr>
      <w:tr w:rsidR="00CC6D7C" w:rsidRPr="00F60096" w14:paraId="635A6557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9D429E8" w14:textId="1741D222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29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B587184" w14:textId="768E1F39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Preču zīmes, kolektīvās zīmes vai sertifikācijas zīmes reģistrācijas</w:t>
            </w:r>
            <w:r w:rsidR="008C5AB3">
              <w:rPr>
                <w:lang w:val="lv-LV"/>
              </w:rPr>
              <w:t>,</w:t>
            </w:r>
            <w:r w:rsidRPr="00F60096">
              <w:rPr>
                <w:lang w:val="lv-LV"/>
              </w:rPr>
              <w:t xml:space="preserve"> reģistrācijas pieteikuma tiesību pārejas vai licences līguma reģistrācija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B078C52" w14:textId="44F15862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reģistrācija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B9F2EE8" w14:textId="14859AA7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5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54D763B4" w14:textId="648AC731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618E01B" w14:textId="3B088A6D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5</w:t>
            </w:r>
          </w:p>
        </w:tc>
      </w:tr>
      <w:tr w:rsidR="00CC6D7C" w:rsidRPr="00F60096" w14:paraId="4E9B115E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CA7F80E" w14:textId="51B35974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30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2E3EC0D" w14:textId="65447C3F" w:rsidR="00CC6D7C" w:rsidRPr="00F60096" w:rsidRDefault="00CC6D7C" w:rsidP="00D35C8A">
            <w:pPr>
              <w:rPr>
                <w:lang w:val="lv-LV"/>
              </w:rPr>
            </w:pPr>
            <w:r w:rsidRPr="00F60096">
              <w:rPr>
                <w:lang w:val="lv-LV"/>
              </w:rPr>
              <w:t xml:space="preserve">Grozījumu vai labojumu izdarīšana Preču zīmju reģistra ziņās (izņemot grozījumus </w:t>
            </w:r>
            <w:r w:rsidR="00D35C8A">
              <w:rPr>
                <w:lang w:val="lv-LV"/>
              </w:rPr>
              <w:t>preču zīmes īpašnieka</w:t>
            </w:r>
            <w:r w:rsidRPr="00F60096">
              <w:rPr>
                <w:lang w:val="lv-LV"/>
              </w:rPr>
              <w:t xml:space="preserve"> adresē</w:t>
            </w:r>
            <w:r w:rsidR="00B53E9D">
              <w:rPr>
                <w:lang w:val="lv-LV"/>
              </w:rPr>
              <w:t xml:space="preserve"> </w:t>
            </w:r>
            <w:r w:rsidR="00B53E9D">
              <w:rPr>
                <w:lang w:val="lv-LV"/>
              </w:rPr>
              <w:lastRenderedPageBreak/>
              <w:t>vai</w:t>
            </w:r>
            <w:r w:rsidR="00D35C8A">
              <w:rPr>
                <w:lang w:val="lv-LV"/>
              </w:rPr>
              <w:t xml:space="preserve"> saziņas adresē, </w:t>
            </w:r>
            <w:r w:rsidR="00D35C8A" w:rsidRPr="00D35C8A">
              <w:rPr>
                <w:lang w:val="lv-LV"/>
              </w:rPr>
              <w:t>par pārstāvja iecelša</w:t>
            </w:r>
            <w:r w:rsidR="00B53E9D">
              <w:rPr>
                <w:lang w:val="lv-LV"/>
              </w:rPr>
              <w:t>nu vai atcelšanu vai grozījumus</w:t>
            </w:r>
            <w:r w:rsidR="00D35C8A" w:rsidRPr="00D35C8A">
              <w:rPr>
                <w:lang w:val="lv-LV"/>
              </w:rPr>
              <w:t xml:space="preserve"> ziņās par pārstāvi</w:t>
            </w:r>
            <w:r w:rsidR="00D35C8A">
              <w:rPr>
                <w:lang w:val="lv-LV"/>
              </w:rPr>
              <w:t>, kā arī maznozīmīgu</w:t>
            </w:r>
            <w:r w:rsidR="00D35C8A" w:rsidRPr="00D35C8A">
              <w:rPr>
                <w:lang w:val="lv-LV"/>
              </w:rPr>
              <w:t xml:space="preserve"> pārrakstīšanās kļūdu vai Patentu valdes pieļauto kļūdu labojumi</w:t>
            </w:r>
            <w:r w:rsidRPr="00F60096">
              <w:rPr>
                <w:lang w:val="lv-LV"/>
              </w:rPr>
              <w:t xml:space="preserve">) saskaņā ar </w:t>
            </w:r>
            <w:r w:rsidRPr="00D35C8A">
              <w:rPr>
                <w:lang w:val="lv-LV"/>
              </w:rPr>
              <w:t>Preču zīmju likuma 27. panta piekto daļu, 29. panta piekto daļu, 41. panta otro daļu, 59. panta otro daļu, 68. panta pirmo daļu vai 75. panta pirmo daļ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CE3AD0E" w14:textId="0229DAE2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lastRenderedPageBreak/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grozījums vai 1 labojums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572AF27" w14:textId="4682D87C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BB6466F" w14:textId="24B7DF9F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AB8CCF0" w14:textId="3D0A90AF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</w:p>
        </w:tc>
      </w:tr>
      <w:tr w:rsidR="00CC6D7C" w:rsidRPr="00F60096" w14:paraId="4B83B0D7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1316EA5" w14:textId="595D4CB5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31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06E9493" w14:textId="6B54B25D" w:rsidR="00CC6D7C" w:rsidRPr="00F60096" w:rsidRDefault="00CC6D7C" w:rsidP="00CC6D7C">
            <w:pPr>
              <w:rPr>
                <w:lang w:val="lv-LV"/>
              </w:rPr>
            </w:pPr>
            <w:r w:rsidRPr="00F60096">
              <w:rPr>
                <w:lang w:val="lv-LV"/>
              </w:rPr>
              <w:t>Preču zīmes, kolektīvās zīmes vai sertifikācijas zīmes starptautiskās reģistrācijas pieteikuma sagatavošana atbilstoši pieteicēja iesniegtajiem datiem un nosūtīšana uz Pasaules Intelektuālā īpašuma organizācijas Starptautisko biroj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D467CC7" w14:textId="11E4FEDC" w:rsidR="00CC6D7C" w:rsidRPr="00F60096" w:rsidRDefault="00CC6D7C" w:rsidP="00CC6D7C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, 1 kolektīvā zīme vai 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42DD309" w14:textId="0BB60F63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81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D05B3BF" w14:textId="6278F52C" w:rsidR="00CC6D7C" w:rsidRPr="00F60096" w:rsidRDefault="00CC6D7C" w:rsidP="00CC6D7C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ECD7810" w14:textId="47DEA954" w:rsidR="00CC6D7C" w:rsidRPr="00F60096" w:rsidRDefault="00CC6D7C" w:rsidP="00CC6D7C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81"</w:t>
            </w:r>
          </w:p>
        </w:tc>
      </w:tr>
    </w:tbl>
    <w:p w14:paraId="3A851533" w14:textId="1AB99C09" w:rsidR="0068339E" w:rsidRPr="00F60096" w:rsidRDefault="0068339E" w:rsidP="0068339E">
      <w:pPr>
        <w:tabs>
          <w:tab w:val="left" w:pos="2064"/>
        </w:tabs>
        <w:jc w:val="both"/>
        <w:rPr>
          <w:lang w:val="lv-LV"/>
        </w:rPr>
      </w:pPr>
    </w:p>
    <w:p w14:paraId="2F2D7371" w14:textId="1B8BF6D4" w:rsidR="00790CC4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0</w:t>
      </w:r>
      <w:r w:rsidR="00BE768F" w:rsidRPr="00F60096">
        <w:rPr>
          <w:sz w:val="28"/>
          <w:szCs w:val="28"/>
          <w:lang w:val="lv-LV"/>
        </w:rPr>
        <w:t>. </w:t>
      </w:r>
      <w:r w:rsidR="00BC2C2F" w:rsidRPr="00F60096">
        <w:rPr>
          <w:sz w:val="28"/>
          <w:szCs w:val="28"/>
          <w:lang w:val="lv-LV"/>
        </w:rPr>
        <w:t>I</w:t>
      </w:r>
      <w:r w:rsidR="00790CC4" w:rsidRPr="00F60096">
        <w:rPr>
          <w:sz w:val="28"/>
          <w:szCs w:val="28"/>
          <w:lang w:val="lv-LV"/>
        </w:rPr>
        <w:t>zteikt pielikuma 33.</w:t>
      </w:r>
      <w:r w:rsidR="00472729" w:rsidRPr="00F60096">
        <w:rPr>
          <w:sz w:val="28"/>
          <w:szCs w:val="28"/>
          <w:lang w:val="lv-LV"/>
        </w:rPr>
        <w:t xml:space="preserve"> un 34.</w:t>
      </w:r>
      <w:r w:rsidR="00790CC4" w:rsidRPr="00F60096">
        <w:rPr>
          <w:sz w:val="28"/>
          <w:szCs w:val="28"/>
          <w:lang w:val="lv-LV"/>
        </w:rPr>
        <w:t> punktu šādā redakcijā</w:t>
      </w:r>
      <w:r w:rsidR="00472729" w:rsidRPr="00F60096">
        <w:rPr>
          <w:sz w:val="28"/>
          <w:szCs w:val="28"/>
          <w:lang w:val="lv-LV"/>
        </w:rPr>
        <w:t>:</w:t>
      </w:r>
    </w:p>
    <w:p w14:paraId="716C5111" w14:textId="77777777" w:rsidR="000F362D" w:rsidRPr="00F60096" w:rsidRDefault="000F362D" w:rsidP="00AA4360">
      <w:pPr>
        <w:ind w:firstLine="720"/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6"/>
        <w:gridCol w:w="3079"/>
        <w:gridCol w:w="1811"/>
        <w:gridCol w:w="1177"/>
        <w:gridCol w:w="815"/>
        <w:gridCol w:w="1177"/>
      </w:tblGrid>
      <w:tr w:rsidR="007A5006" w:rsidRPr="00F60096" w14:paraId="5B1CD670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7DB29056" w14:textId="453A0120" w:rsidR="00790CC4" w:rsidRPr="00F60096" w:rsidRDefault="00A42CA7" w:rsidP="000F362D">
            <w:pPr>
              <w:rPr>
                <w:vertAlign w:val="superscript"/>
                <w:lang w:val="lv-LV"/>
              </w:rPr>
            </w:pPr>
            <w:r w:rsidRPr="00F60096">
              <w:rPr>
                <w:lang w:val="lv-LV"/>
              </w:rPr>
              <w:t>"</w:t>
            </w:r>
            <w:r w:rsidR="00790CC4" w:rsidRPr="00F60096">
              <w:rPr>
                <w:lang w:val="lv-LV"/>
              </w:rPr>
              <w:t>33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46582EB9" w14:textId="69EB9EC8" w:rsidR="00790CC4" w:rsidRPr="00F60096" w:rsidRDefault="00410263" w:rsidP="000F362D">
            <w:pPr>
              <w:rPr>
                <w:lang w:val="lv-LV"/>
              </w:rPr>
            </w:pPr>
            <w:r w:rsidRPr="00F60096">
              <w:rPr>
                <w:lang w:val="lv-LV"/>
              </w:rPr>
              <w:t>Papildmaksa par preču zīmes</w:t>
            </w:r>
            <w:r w:rsidR="001E769D" w:rsidRPr="00F60096">
              <w:rPr>
                <w:lang w:val="lv-LV"/>
              </w:rPr>
              <w:t>, kolektīvās zīmes</w:t>
            </w:r>
            <w:r w:rsidRPr="00F60096">
              <w:rPr>
                <w:lang w:val="lv-LV"/>
              </w:rPr>
              <w:t xml:space="preserve"> vai sertifikācijas zīmes reģistrācijas pieteikuma paātrinātu (ārpuskārtas) izskatīšanu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4005563C" w14:textId="6201B53B" w:rsidR="00790CC4" w:rsidRPr="00F60096" w:rsidRDefault="00410263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ieteikums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27CA0C46" w14:textId="58A33EFB" w:rsidR="00790CC4" w:rsidRPr="00F60096" w:rsidRDefault="0047369B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0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0D45900E" w14:textId="2438CE6D" w:rsidR="00790CC4" w:rsidRPr="00F60096" w:rsidRDefault="00790CC4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A97186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  <w:hideMark/>
          </w:tcPr>
          <w:p w14:paraId="40B42C86" w14:textId="208C1AE6" w:rsidR="00790CC4" w:rsidRPr="00F60096" w:rsidRDefault="0047369B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100</w:t>
            </w:r>
          </w:p>
        </w:tc>
      </w:tr>
      <w:tr w:rsidR="007A5006" w:rsidRPr="00F60096" w14:paraId="666135E7" w14:textId="77777777" w:rsidTr="000F362D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10C4E4D" w14:textId="012E56CF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 w:eastAsia="lv-LV"/>
              </w:rPr>
              <w:t>34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024DC48" w14:textId="69C4FC38" w:rsidR="005568CF" w:rsidRPr="00F60096" w:rsidRDefault="005568CF" w:rsidP="000F362D">
            <w:pPr>
              <w:rPr>
                <w:lang w:val="lv-LV"/>
              </w:rPr>
            </w:pPr>
            <w:r w:rsidRPr="00F60096">
              <w:rPr>
                <w:lang w:val="lv-LV" w:eastAsia="lv-LV"/>
              </w:rPr>
              <w:t>Komercķīlas atzīmes reģistrācija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12376D2" w14:textId="2AB59801" w:rsidR="005568CF" w:rsidRPr="00F60096" w:rsidRDefault="00BA21AF" w:rsidP="000F362D">
            <w:pPr>
              <w:spacing w:before="100" w:beforeAutospacing="1" w:after="100" w:afterAutospacing="1" w:line="293" w:lineRule="atLeast"/>
              <w:rPr>
                <w:lang w:val="lv-LV"/>
              </w:rPr>
            </w:pPr>
            <w:r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preču zīme</w:t>
            </w:r>
            <w:r w:rsidR="001E769D" w:rsidRPr="00F60096">
              <w:rPr>
                <w:lang w:val="lv-LV" w:eastAsia="lv-LV"/>
              </w:rPr>
              <w:t xml:space="preserve">, 1 kolektīvā zīme </w:t>
            </w:r>
            <w:r w:rsidR="005568CF" w:rsidRPr="00F60096">
              <w:rPr>
                <w:lang w:val="lv-LV" w:eastAsia="lv-LV"/>
              </w:rPr>
              <w:t xml:space="preserve">vai </w:t>
            </w:r>
            <w:r w:rsidR="008A6A4A"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="005568CF" w:rsidRPr="00F60096">
              <w:rPr>
                <w:lang w:val="lv-LV" w:eastAsia="lv-LV"/>
              </w:rPr>
              <w:t>sertifikācijas zīme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89226C3" w14:textId="18059B15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3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9E5F236" w14:textId="715A4975" w:rsidR="005568CF" w:rsidRPr="00F60096" w:rsidRDefault="005568C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00</w:t>
            </w:r>
            <w:r w:rsidR="00A97186" w:rsidRPr="00F60096">
              <w:rPr>
                <w:vertAlign w:val="superscript"/>
                <w:lang w:val="lv-LV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589E6A0" w14:textId="110634D4" w:rsidR="005568CF" w:rsidRPr="00F60096" w:rsidRDefault="005568C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0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366472AB" w14:textId="548EBA20" w:rsidR="00AA4360" w:rsidRPr="00F60096" w:rsidRDefault="00AA4360" w:rsidP="00E94D36">
      <w:pPr>
        <w:jc w:val="both"/>
        <w:rPr>
          <w:lang w:val="lv-LV"/>
        </w:rPr>
      </w:pPr>
    </w:p>
    <w:p w14:paraId="028749C0" w14:textId="7CD433AC" w:rsidR="007A5006" w:rsidRPr="00F60096" w:rsidRDefault="000034C6" w:rsidP="007A5006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1</w:t>
      </w:r>
      <w:r w:rsidR="00BC2C2F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BC2C2F" w:rsidRPr="00F60096">
        <w:rPr>
          <w:sz w:val="28"/>
          <w:szCs w:val="28"/>
          <w:lang w:val="lv-LV"/>
        </w:rPr>
        <w:t>I</w:t>
      </w:r>
      <w:r w:rsidR="007A5006" w:rsidRPr="00F60096">
        <w:rPr>
          <w:sz w:val="28"/>
          <w:szCs w:val="28"/>
          <w:lang w:val="lv-LV"/>
        </w:rPr>
        <w:t>zteikt pielikuma 44.</w:t>
      </w:r>
      <w:r w:rsidR="00A42CA7" w:rsidRPr="00F60096">
        <w:rPr>
          <w:sz w:val="28"/>
          <w:szCs w:val="28"/>
          <w:lang w:val="lv-LV"/>
        </w:rPr>
        <w:t> </w:t>
      </w:r>
      <w:r w:rsidR="007A5006" w:rsidRPr="00F60096">
        <w:rPr>
          <w:sz w:val="28"/>
          <w:szCs w:val="28"/>
          <w:lang w:val="lv-LV"/>
        </w:rPr>
        <w:t>punktu šādā redakcijā:</w:t>
      </w:r>
    </w:p>
    <w:p w14:paraId="64064007" w14:textId="60D066F5" w:rsidR="007A5006" w:rsidRPr="00F60096" w:rsidRDefault="007A5006" w:rsidP="007A5006">
      <w:pPr>
        <w:ind w:firstLine="720"/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6"/>
        <w:gridCol w:w="3079"/>
        <w:gridCol w:w="1811"/>
        <w:gridCol w:w="1177"/>
        <w:gridCol w:w="815"/>
        <w:gridCol w:w="1177"/>
      </w:tblGrid>
      <w:tr w:rsidR="007A5006" w:rsidRPr="00F60096" w14:paraId="3F97AEBE" w14:textId="77777777" w:rsidTr="00F56944">
        <w:trPr>
          <w:trHeight w:val="500"/>
        </w:trPr>
        <w:tc>
          <w:tcPr>
            <w:tcW w:w="5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4F2AE85" w14:textId="2AB4C9C4" w:rsidR="007A5006" w:rsidRPr="00F60096" w:rsidRDefault="00A42CA7" w:rsidP="007A5006">
            <w:pPr>
              <w:rPr>
                <w:lang w:val="lv-LV" w:bidi="lo-LA"/>
              </w:rPr>
            </w:pPr>
            <w:r w:rsidRPr="00F60096">
              <w:rPr>
                <w:lang w:val="lv-LV" w:bidi="lo-LA"/>
              </w:rPr>
              <w:t>"</w:t>
            </w:r>
            <w:r w:rsidR="007A5006" w:rsidRPr="00F60096">
              <w:rPr>
                <w:lang w:val="lv-LV" w:bidi="lo-LA"/>
              </w:rPr>
              <w:t>44.</w:t>
            </w:r>
          </w:p>
        </w:tc>
        <w:tc>
          <w:tcPr>
            <w:tcW w:w="17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D1DF995" w14:textId="2792C02F" w:rsidR="007A5006" w:rsidRPr="00F60096" w:rsidRDefault="007A5006" w:rsidP="00527296">
            <w:pPr>
              <w:rPr>
                <w:lang w:val="lv-LV" w:bidi="lo-LA"/>
              </w:rPr>
            </w:pPr>
            <w:r w:rsidRPr="00F60096">
              <w:rPr>
                <w:lang w:val="lv-LV" w:bidi="lo-LA"/>
              </w:rPr>
              <w:t xml:space="preserve">Grozījumu vai labojumu izdarīšana Dizainparaugu reģistra ziņās (arī dizainparauga </w:t>
            </w:r>
            <w:r w:rsidR="00527296" w:rsidRPr="00F60096">
              <w:rPr>
                <w:lang w:val="lv-LV" w:bidi="lo-LA"/>
              </w:rPr>
              <w:t>izslēgšana</w:t>
            </w:r>
            <w:r w:rsidRPr="00F60096">
              <w:rPr>
                <w:lang w:val="lv-LV" w:bidi="lo-LA"/>
              </w:rPr>
              <w:t xml:space="preserve"> no reģistra pēc īpašnieka iniciatīvas saskaņā ar</w:t>
            </w:r>
            <w:r w:rsidR="00A5665D" w:rsidRPr="00F60096">
              <w:rPr>
                <w:lang w:val="lv-LV" w:bidi="lo-LA"/>
              </w:rPr>
              <w:t xml:space="preserve"> </w:t>
            </w:r>
            <w:r w:rsidRPr="00F60096">
              <w:rPr>
                <w:lang w:val="lv-LV" w:bidi="lo-LA"/>
              </w:rPr>
              <w:t>Dizainparaugu likuma</w:t>
            </w:r>
            <w:r w:rsidR="00A5665D" w:rsidRPr="00F60096">
              <w:rPr>
                <w:lang w:val="lv-LV"/>
              </w:rPr>
              <w:t xml:space="preserve"> </w:t>
            </w:r>
            <w:r w:rsidRPr="00F60096">
              <w:rPr>
                <w:lang w:val="lv-LV" w:bidi="lo-LA"/>
              </w:rPr>
              <w:t xml:space="preserve">36. panta pirmo daļu un </w:t>
            </w:r>
            <w:r w:rsidRPr="00F60096">
              <w:rPr>
                <w:lang w:val="lv-LV" w:bidi="lo-LA"/>
              </w:rPr>
              <w:lastRenderedPageBreak/>
              <w:t>licences līguma grozījumi, darbības izbeigšana)</w:t>
            </w:r>
          </w:p>
        </w:tc>
        <w:tc>
          <w:tcPr>
            <w:tcW w:w="100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1FCBE17" w14:textId="5A3EA6BD" w:rsidR="007A5006" w:rsidRPr="00F60096" w:rsidRDefault="007A5006" w:rsidP="007A5006">
            <w:pPr>
              <w:spacing w:before="100" w:beforeAutospacing="1" w:after="100" w:afterAutospacing="1" w:line="293" w:lineRule="atLeast"/>
              <w:rPr>
                <w:lang w:val="lv-LV" w:bidi="lo-LA"/>
              </w:rPr>
            </w:pPr>
            <w:r w:rsidRPr="00F60096">
              <w:rPr>
                <w:lang w:val="lv-LV" w:bidi="lo-LA"/>
              </w:rPr>
              <w:lastRenderedPageBreak/>
              <w:t>1</w:t>
            </w:r>
            <w:r w:rsidR="00C8746D" w:rsidRPr="00F60096">
              <w:rPr>
                <w:lang w:val="lv-LV" w:bidi="lo-LA"/>
              </w:rPr>
              <w:t> </w:t>
            </w:r>
            <w:r w:rsidRPr="00F60096">
              <w:rPr>
                <w:lang w:val="lv-LV" w:bidi="lo-LA"/>
              </w:rPr>
              <w:t>grozījums vai 1 labojums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81566F3" w14:textId="1A96F1D9" w:rsidR="007A5006" w:rsidRPr="00F60096" w:rsidRDefault="007A5006" w:rsidP="007A5006">
            <w:pPr>
              <w:spacing w:before="100" w:beforeAutospacing="1" w:after="100" w:afterAutospacing="1" w:line="293" w:lineRule="atLeast"/>
              <w:jc w:val="center"/>
              <w:rPr>
                <w:lang w:val="lv-LV" w:bidi="lo-LA"/>
              </w:rPr>
            </w:pPr>
            <w:r w:rsidRPr="00F60096">
              <w:rPr>
                <w:lang w:val="lv-LV" w:bidi="lo-LA"/>
              </w:rPr>
              <w:t>30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81B5604" w14:textId="51B628D1" w:rsidR="007A5006" w:rsidRPr="00F60096" w:rsidRDefault="007A5006" w:rsidP="007A5006">
            <w:pPr>
              <w:spacing w:before="100" w:beforeAutospacing="1" w:after="100" w:afterAutospacing="1" w:line="293" w:lineRule="atLeast"/>
              <w:jc w:val="center"/>
              <w:rPr>
                <w:lang w:val="lv-LV" w:bidi="lo-LA"/>
              </w:rPr>
            </w:pPr>
            <w:r w:rsidRPr="00F60096">
              <w:rPr>
                <w:lang w:val="lv-LV" w:bidi="lo-LA"/>
              </w:rPr>
              <w:t>0,00</w:t>
            </w:r>
            <w:r w:rsidRPr="00F60096">
              <w:rPr>
                <w:vertAlign w:val="superscript"/>
                <w:lang w:val="lv-LV" w:bidi="lo-LA"/>
              </w:rPr>
              <w:t>1</w:t>
            </w:r>
          </w:p>
        </w:tc>
        <w:tc>
          <w:tcPr>
            <w:tcW w:w="6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BBF93D9" w14:textId="6AD6C8A9" w:rsidR="007A5006" w:rsidRPr="00F60096" w:rsidRDefault="007A5006" w:rsidP="007A5006">
            <w:pPr>
              <w:jc w:val="center"/>
              <w:rPr>
                <w:lang w:val="lv-LV" w:bidi="lo-LA"/>
              </w:rPr>
            </w:pPr>
            <w:r w:rsidRPr="00F60096">
              <w:rPr>
                <w:lang w:val="lv-LV" w:bidi="lo-LA"/>
              </w:rPr>
              <w:t>30</w:t>
            </w:r>
            <w:r w:rsidR="00A42CA7" w:rsidRPr="00F60096">
              <w:rPr>
                <w:lang w:val="lv-LV" w:bidi="lo-LA"/>
              </w:rPr>
              <w:t>"</w:t>
            </w:r>
          </w:p>
        </w:tc>
      </w:tr>
    </w:tbl>
    <w:p w14:paraId="5354A6FF" w14:textId="77777777" w:rsidR="007A5006" w:rsidRPr="00F60096" w:rsidRDefault="007A5006" w:rsidP="007A5006">
      <w:pPr>
        <w:ind w:firstLine="720"/>
        <w:jc w:val="both"/>
        <w:rPr>
          <w:lang w:val="lv-LV"/>
        </w:rPr>
      </w:pPr>
    </w:p>
    <w:p w14:paraId="6E6DF45C" w14:textId="4B5521E4" w:rsidR="007A5006" w:rsidRPr="00F60096" w:rsidRDefault="000034C6" w:rsidP="007A5006">
      <w:pPr>
        <w:ind w:firstLine="720"/>
        <w:jc w:val="both"/>
        <w:rPr>
          <w:lang w:val="lv-LV"/>
        </w:rPr>
      </w:pPr>
      <w:r w:rsidRPr="00F60096">
        <w:rPr>
          <w:sz w:val="28"/>
          <w:szCs w:val="28"/>
          <w:lang w:val="lv-LV"/>
        </w:rPr>
        <w:t>12</w:t>
      </w:r>
      <w:r w:rsidR="00BC2C2F" w:rsidRPr="00F60096">
        <w:rPr>
          <w:sz w:val="28"/>
          <w:szCs w:val="28"/>
          <w:lang w:val="lv-LV"/>
        </w:rPr>
        <w:t>.</w:t>
      </w:r>
      <w:r w:rsidR="00497C3B" w:rsidRPr="00F60096">
        <w:rPr>
          <w:sz w:val="28"/>
          <w:szCs w:val="28"/>
          <w:lang w:val="lv-LV"/>
        </w:rPr>
        <w:t> </w:t>
      </w:r>
      <w:r w:rsidR="00EC28E2">
        <w:rPr>
          <w:sz w:val="28"/>
          <w:szCs w:val="28"/>
          <w:lang w:val="lv-LV"/>
        </w:rPr>
        <w:t>Svītrot</w:t>
      </w:r>
      <w:r w:rsidR="007A5006" w:rsidRPr="00F60096">
        <w:rPr>
          <w:sz w:val="28"/>
          <w:szCs w:val="28"/>
          <w:lang w:val="lv-LV"/>
        </w:rPr>
        <w:t xml:space="preserve"> pielikuma 51.</w:t>
      </w:r>
      <w:r w:rsidR="00A42CA7" w:rsidRPr="00F60096">
        <w:rPr>
          <w:sz w:val="28"/>
          <w:szCs w:val="28"/>
          <w:lang w:val="lv-LV"/>
        </w:rPr>
        <w:t> </w:t>
      </w:r>
      <w:r w:rsidR="007A5006" w:rsidRPr="00F60096">
        <w:rPr>
          <w:sz w:val="28"/>
          <w:szCs w:val="28"/>
          <w:lang w:val="lv-LV"/>
        </w:rPr>
        <w:t>punktu</w:t>
      </w:r>
      <w:r w:rsidR="00EC28E2">
        <w:rPr>
          <w:sz w:val="28"/>
          <w:szCs w:val="28"/>
          <w:lang w:val="lv-LV"/>
        </w:rPr>
        <w:t>.</w:t>
      </w:r>
    </w:p>
    <w:p w14:paraId="768566DA" w14:textId="1F14EEEE" w:rsidR="00CD1C8E" w:rsidRPr="00F60096" w:rsidRDefault="00CD1C8E" w:rsidP="00E94D36">
      <w:pPr>
        <w:jc w:val="both"/>
        <w:rPr>
          <w:lang w:val="lv-LV"/>
        </w:rPr>
      </w:pPr>
    </w:p>
    <w:p w14:paraId="17C9E8D0" w14:textId="6756F22F" w:rsidR="00E94D36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3</w:t>
      </w:r>
      <w:r w:rsidR="00BE768F" w:rsidRPr="00F60096">
        <w:rPr>
          <w:sz w:val="28"/>
          <w:szCs w:val="28"/>
          <w:lang w:val="lv-LV"/>
        </w:rPr>
        <w:t>. </w:t>
      </w:r>
      <w:r w:rsidR="00BC2C2F" w:rsidRPr="00F60096">
        <w:rPr>
          <w:sz w:val="28"/>
          <w:szCs w:val="28"/>
          <w:lang w:val="lv-LV"/>
        </w:rPr>
        <w:t>I</w:t>
      </w:r>
      <w:r w:rsidR="00E94D36" w:rsidRPr="00F60096">
        <w:rPr>
          <w:sz w:val="28"/>
          <w:szCs w:val="28"/>
          <w:lang w:val="lv-LV"/>
        </w:rPr>
        <w:t>zteikt pielikuma 55. punktu šādā redakcijā:</w:t>
      </w:r>
    </w:p>
    <w:p w14:paraId="5B1857EB" w14:textId="6AA08964" w:rsidR="00E94D36" w:rsidRPr="00F60096" w:rsidRDefault="00E94D36" w:rsidP="00AA4360">
      <w:pPr>
        <w:ind w:firstLine="720"/>
        <w:jc w:val="both"/>
        <w:rPr>
          <w:lang w:val="lv-LV"/>
        </w:rPr>
      </w:pPr>
    </w:p>
    <w:tbl>
      <w:tblPr>
        <w:tblStyle w:val="Reatabula"/>
        <w:tblW w:w="0" w:type="auto"/>
        <w:tblLook w:val="04A0" w:firstRow="1" w:lastRow="0" w:firstColumn="1" w:lastColumn="0" w:noHBand="0" w:noVBand="1"/>
      </w:tblPr>
      <w:tblGrid>
        <w:gridCol w:w="988"/>
        <w:gridCol w:w="3118"/>
        <w:gridCol w:w="1843"/>
        <w:gridCol w:w="1134"/>
        <w:gridCol w:w="850"/>
        <w:gridCol w:w="1128"/>
      </w:tblGrid>
      <w:tr w:rsidR="00C8746D" w:rsidRPr="00F60096" w14:paraId="0AF27B26" w14:textId="77777777" w:rsidTr="00527296">
        <w:tc>
          <w:tcPr>
            <w:tcW w:w="988" w:type="dxa"/>
          </w:tcPr>
          <w:p w14:paraId="418B2147" w14:textId="026B80EE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"55.</w:t>
            </w:r>
          </w:p>
        </w:tc>
        <w:tc>
          <w:tcPr>
            <w:tcW w:w="3118" w:type="dxa"/>
          </w:tcPr>
          <w:p w14:paraId="118870E5" w14:textId="4595383E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Izziņa no Patentu reģistra, Preču zīmju reģistra vai Dizainparaugu reģistra par konkrētu pieteikumu, patentu vai reģistrāciju un ar INID</w:t>
            </w:r>
            <w:r w:rsidRPr="00F60096">
              <w:rPr>
                <w:vertAlign w:val="superscript"/>
                <w:lang w:val="lv-LV" w:eastAsia="lv-LV"/>
              </w:rPr>
              <w:t>4</w:t>
            </w:r>
            <w:r w:rsidRPr="00F60096">
              <w:rPr>
                <w:lang w:val="lv-LV" w:eastAsia="lv-LV"/>
              </w:rPr>
              <w:t xml:space="preserve"> kodiem (ne vairāk kā trim) apzīmētas ziņas</w:t>
            </w:r>
          </w:p>
        </w:tc>
        <w:tc>
          <w:tcPr>
            <w:tcW w:w="1843" w:type="dxa"/>
          </w:tcPr>
          <w:p w14:paraId="3A5FBB56" w14:textId="336F69FD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1 patents, 1 preču zīme vai 1 dizainparaugs</w:t>
            </w:r>
          </w:p>
        </w:tc>
        <w:tc>
          <w:tcPr>
            <w:tcW w:w="1134" w:type="dxa"/>
          </w:tcPr>
          <w:p w14:paraId="05A2AA49" w14:textId="5279C057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7,57</w:t>
            </w:r>
          </w:p>
        </w:tc>
        <w:tc>
          <w:tcPr>
            <w:tcW w:w="850" w:type="dxa"/>
          </w:tcPr>
          <w:p w14:paraId="4C6B7667" w14:textId="33C52E3C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0,00</w:t>
            </w:r>
            <w:r w:rsidRPr="00F60096">
              <w:rPr>
                <w:vertAlign w:val="superscript"/>
                <w:lang w:val="lv-LV" w:eastAsia="lv-LV"/>
              </w:rPr>
              <w:t>1</w:t>
            </w:r>
          </w:p>
        </w:tc>
        <w:tc>
          <w:tcPr>
            <w:tcW w:w="1128" w:type="dxa"/>
          </w:tcPr>
          <w:p w14:paraId="51AA3CFC" w14:textId="469B1A06" w:rsidR="00C8746D" w:rsidRPr="00F60096" w:rsidRDefault="00C8746D" w:rsidP="00C8746D">
            <w:pPr>
              <w:jc w:val="both"/>
              <w:rPr>
                <w:lang w:val="lv-LV"/>
              </w:rPr>
            </w:pPr>
            <w:r w:rsidRPr="00F60096">
              <w:rPr>
                <w:lang w:val="lv-LV" w:eastAsia="lv-LV"/>
              </w:rPr>
              <w:t>7,57"</w:t>
            </w:r>
          </w:p>
        </w:tc>
      </w:tr>
    </w:tbl>
    <w:p w14:paraId="30169A2C" w14:textId="77777777" w:rsidR="000F362D" w:rsidRPr="00F60096" w:rsidRDefault="000F362D" w:rsidP="000F362D">
      <w:pPr>
        <w:jc w:val="both"/>
        <w:rPr>
          <w:lang w:val="lv-LV"/>
        </w:rPr>
      </w:pPr>
    </w:p>
    <w:p w14:paraId="0512699D" w14:textId="5CB91CEE" w:rsidR="001C3703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4</w:t>
      </w:r>
      <w:r w:rsidR="00BE768F" w:rsidRPr="00F60096">
        <w:rPr>
          <w:sz w:val="28"/>
          <w:szCs w:val="28"/>
          <w:lang w:val="lv-LV"/>
        </w:rPr>
        <w:t>. </w:t>
      </w:r>
      <w:r w:rsidR="004A390C" w:rsidRPr="00F60096">
        <w:rPr>
          <w:sz w:val="28"/>
          <w:szCs w:val="28"/>
          <w:lang w:val="lv-LV"/>
        </w:rPr>
        <w:t>I</w:t>
      </w:r>
      <w:r w:rsidR="006838E9" w:rsidRPr="00F60096">
        <w:rPr>
          <w:sz w:val="28"/>
          <w:szCs w:val="28"/>
          <w:lang w:val="lv-LV"/>
        </w:rPr>
        <w:t xml:space="preserve">zteikt pielikuma </w:t>
      </w:r>
      <w:r w:rsidR="001C3703" w:rsidRPr="00F60096">
        <w:rPr>
          <w:sz w:val="28"/>
          <w:szCs w:val="28"/>
          <w:lang w:val="lv-LV"/>
        </w:rPr>
        <w:t>60.</w:t>
      </w:r>
      <w:r w:rsidR="00A42CA7" w:rsidRPr="00F60096">
        <w:rPr>
          <w:sz w:val="28"/>
          <w:szCs w:val="28"/>
          <w:lang w:val="lv-LV"/>
        </w:rPr>
        <w:t> </w:t>
      </w:r>
      <w:r w:rsidR="001C3703" w:rsidRPr="00F60096">
        <w:rPr>
          <w:sz w:val="28"/>
          <w:szCs w:val="28"/>
          <w:lang w:val="lv-LV"/>
        </w:rPr>
        <w:t>punktu šādā redakcijā:</w:t>
      </w:r>
    </w:p>
    <w:p w14:paraId="2BBE23F7" w14:textId="77777777" w:rsidR="000F362D" w:rsidRPr="00F60096" w:rsidRDefault="000F362D" w:rsidP="000F362D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107A34" w14:paraId="639B05A8" w14:textId="77777777" w:rsidTr="000F362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76964635" w14:textId="206DE92F" w:rsidR="001C3703" w:rsidRPr="00F60096" w:rsidRDefault="00A42CA7" w:rsidP="000F362D">
            <w:pPr>
              <w:rPr>
                <w:vertAlign w:val="superscript"/>
                <w:lang w:val="lv-LV"/>
              </w:rPr>
            </w:pPr>
            <w:r w:rsidRPr="00F60096">
              <w:rPr>
                <w:lang w:val="lv-LV" w:eastAsia="lv-LV"/>
              </w:rPr>
              <w:t>"</w:t>
            </w:r>
            <w:r w:rsidR="001C3703" w:rsidRPr="00F60096">
              <w:rPr>
                <w:lang w:val="lv-LV" w:eastAsia="lv-LV"/>
              </w:rPr>
              <w:t>60.</w:t>
            </w:r>
          </w:p>
        </w:tc>
        <w:tc>
          <w:tcPr>
            <w:tcW w:w="4451" w:type="pct"/>
            <w:gridSpan w:val="5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hideMark/>
          </w:tcPr>
          <w:p w14:paraId="21375A97" w14:textId="42C2817A" w:rsidR="001C3703" w:rsidRPr="00F60096" w:rsidRDefault="001E769D" w:rsidP="000F362D">
            <w:pPr>
              <w:rPr>
                <w:lang w:val="lv-LV"/>
              </w:rPr>
            </w:pPr>
            <w:r w:rsidRPr="00F60096">
              <w:rPr>
                <w:lang w:val="lv-LV" w:eastAsia="lv-LV"/>
              </w:rPr>
              <w:t>Preču zīmes, kolektīvās zīmes, sertifikācijas zīmes un dizainparaugi:</w:t>
            </w:r>
          </w:p>
        </w:tc>
      </w:tr>
      <w:tr w:rsidR="007A5006" w:rsidRPr="00F60096" w14:paraId="5FFA3A94" w14:textId="77777777" w:rsidTr="000F362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55E5B15" w14:textId="3CF208D7" w:rsidR="001C3703" w:rsidRPr="00F60096" w:rsidRDefault="001C3703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60.1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FD902ED" w14:textId="59D81D3E" w:rsidR="001C3703" w:rsidRPr="00F60096" w:rsidRDefault="005B598B" w:rsidP="000F362D">
            <w:pPr>
              <w:rPr>
                <w:lang w:val="lv-LV"/>
              </w:rPr>
            </w:pPr>
            <w:r w:rsidRPr="00F60096">
              <w:rPr>
                <w:lang w:val="lv-LV" w:eastAsia="lv-LV"/>
              </w:rPr>
              <w:t>izraksts no Preču zīmju vai Dizainparaugu reģistra (melnbalta izdruka no Patentu valdes datubāzes) par preču zīmes, kolektīvās zīmes, sertifikācijas zīmes vai dizainparauga aktuālo statusu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352372F" w14:textId="6F3B257A" w:rsidR="001C3703" w:rsidRPr="00F60096" w:rsidRDefault="001C3703" w:rsidP="000F362D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preču zīme</w:t>
            </w:r>
            <w:r w:rsidR="005B598B" w:rsidRPr="00F60096">
              <w:rPr>
                <w:lang w:val="lv-LV" w:eastAsia="lv-LV"/>
              </w:rPr>
              <w:t xml:space="preserve">, 1 kolektīvā zīme, </w:t>
            </w:r>
            <w:r w:rsidRPr="00F60096">
              <w:rPr>
                <w:lang w:val="lv-LV" w:eastAsia="lv-LV"/>
              </w:rPr>
              <w:t>1</w:t>
            </w:r>
            <w:r w:rsidR="005B598B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sertifikācijas zīme</w:t>
            </w:r>
            <w:r w:rsidR="005B598B" w:rsidRPr="00F60096">
              <w:rPr>
                <w:lang w:val="lv-LV" w:eastAsia="lv-LV"/>
              </w:rPr>
              <w:t xml:space="preserve"> vai 1</w:t>
            </w:r>
            <w:r w:rsidR="00C8746D" w:rsidRPr="00F60096">
              <w:rPr>
                <w:lang w:val="lv-LV" w:eastAsia="lv-LV"/>
              </w:rPr>
              <w:t> </w:t>
            </w:r>
            <w:r w:rsidR="005B598B" w:rsidRPr="00F60096">
              <w:rPr>
                <w:lang w:val="lv-LV" w:eastAsia="lv-LV"/>
              </w:rPr>
              <w:t>dizainparaugs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41BCDEE" w14:textId="0524F565" w:rsidR="001C3703" w:rsidRPr="00F60096" w:rsidRDefault="001C3703" w:rsidP="000F362D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,89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79B804B7" w14:textId="75E6D1EB" w:rsidR="001C3703" w:rsidRPr="00F60096" w:rsidRDefault="001C3703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0,00</w:t>
            </w:r>
            <w:r w:rsidRPr="00F60096">
              <w:rPr>
                <w:vertAlign w:val="superscript"/>
                <w:lang w:val="lv-LV" w:eastAsia="lv-LV"/>
              </w:rPr>
              <w:t>1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399D7D8" w14:textId="33102759" w:rsidR="001C3703" w:rsidRPr="00F60096" w:rsidRDefault="001C3703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1,89</w:t>
            </w:r>
          </w:p>
        </w:tc>
      </w:tr>
      <w:tr w:rsidR="007A5006" w:rsidRPr="00F60096" w14:paraId="156A783E" w14:textId="77777777" w:rsidTr="000F362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5797B44" w14:textId="7179B747" w:rsidR="001C3703" w:rsidRPr="00F60096" w:rsidRDefault="001C3703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60.2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07A97D4" w14:textId="7B835BFA" w:rsidR="001C3703" w:rsidRPr="00F60096" w:rsidRDefault="005B598B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izraksts no Preču zīmju vai Dizainparaugu reģistra (krāsaina izdruka no Patentu valdes datubāzes) par preču zīmes, kolektīvās zīmes, sertifikācijas zīmes vai dizainparauga aktuālo statusu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A1F6C5C" w14:textId="0218D1CE" w:rsidR="001C3703" w:rsidRPr="00F60096" w:rsidRDefault="005B598B" w:rsidP="000F362D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preču zīme, 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kolektīvā zīme, 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sertifikācijas zīme vai 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dizainparaugs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28CD389" w14:textId="754161F8" w:rsidR="001C3703" w:rsidRPr="00F60096" w:rsidRDefault="001C3703" w:rsidP="000F362D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2,02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2F9C0341" w14:textId="6858706F" w:rsidR="001C3703" w:rsidRPr="00F60096" w:rsidRDefault="001C3703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0,00</w:t>
            </w:r>
            <w:r w:rsidRPr="00F60096">
              <w:rPr>
                <w:vertAlign w:val="superscript"/>
                <w:lang w:val="lv-LV" w:eastAsia="lv-LV"/>
              </w:rPr>
              <w:t>1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0F35938E" w14:textId="6C155C72" w:rsidR="001C3703" w:rsidRPr="00F60096" w:rsidRDefault="001C3703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2,02</w:t>
            </w:r>
            <w:r w:rsidR="00A42CA7" w:rsidRPr="00F60096">
              <w:rPr>
                <w:lang w:val="lv-LV" w:eastAsia="lv-LV"/>
              </w:rPr>
              <w:t>"</w:t>
            </w:r>
          </w:p>
        </w:tc>
      </w:tr>
    </w:tbl>
    <w:p w14:paraId="525E94F8" w14:textId="77777777" w:rsidR="00AA4360" w:rsidRPr="00F60096" w:rsidRDefault="00AA4360" w:rsidP="000F362D">
      <w:pPr>
        <w:jc w:val="both"/>
        <w:rPr>
          <w:lang w:val="lv-LV"/>
        </w:rPr>
      </w:pPr>
    </w:p>
    <w:p w14:paraId="00805B60" w14:textId="50364ED8" w:rsidR="00002705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5</w:t>
      </w:r>
      <w:r w:rsidR="00002705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E765A7" w:rsidRPr="00F60096">
        <w:rPr>
          <w:sz w:val="28"/>
          <w:szCs w:val="28"/>
          <w:lang w:val="lv-LV"/>
        </w:rPr>
        <w:t>zteikt pielikuma 61.1.</w:t>
      </w:r>
      <w:r w:rsidR="00A42CA7" w:rsidRPr="00F60096">
        <w:rPr>
          <w:sz w:val="28"/>
          <w:szCs w:val="28"/>
          <w:lang w:val="lv-LV"/>
        </w:rPr>
        <w:t> </w:t>
      </w:r>
      <w:r w:rsidR="00E765A7" w:rsidRPr="00F60096">
        <w:rPr>
          <w:sz w:val="28"/>
          <w:szCs w:val="28"/>
          <w:lang w:val="lv-LV"/>
        </w:rPr>
        <w:t>apakšpunktu šādā redakcijā:</w:t>
      </w:r>
    </w:p>
    <w:p w14:paraId="36325821" w14:textId="446BC686" w:rsidR="00002705" w:rsidRPr="00F60096" w:rsidRDefault="00002705" w:rsidP="000F362D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2CCFD8DD" w14:textId="77777777" w:rsidTr="009A1951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536B86C" w14:textId="32D03218" w:rsidR="00472729" w:rsidRPr="00F60096" w:rsidRDefault="00A42CA7" w:rsidP="00472729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472729" w:rsidRPr="00F60096">
              <w:rPr>
                <w:lang w:val="lv-LV" w:eastAsia="lv-LV"/>
              </w:rPr>
              <w:t>61.1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F4DF382" w14:textId="7B6B02EC" w:rsidR="00472729" w:rsidRPr="00F60096" w:rsidRDefault="00472729" w:rsidP="00472729">
            <w:pPr>
              <w:rPr>
                <w:lang w:val="lv-LV" w:eastAsia="lv-LV"/>
              </w:rPr>
            </w:pPr>
            <w:r w:rsidRPr="00F60096">
              <w:rPr>
                <w:lang w:val="lv-LV"/>
              </w:rPr>
              <w:t>preču zīmes meklējums vārdiski identiskai vai līdzīgai preču zīmei (līdz 3 Nicas klasifikācijas</w:t>
            </w:r>
            <w:r w:rsidRPr="00F60096">
              <w:rPr>
                <w:vertAlign w:val="superscript"/>
                <w:lang w:val="lv-LV"/>
              </w:rPr>
              <w:t>7</w:t>
            </w:r>
            <w:r w:rsidRPr="00F60096">
              <w:rPr>
                <w:lang w:val="lv-LV"/>
              </w:rPr>
              <w:t> klasēm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C839EC3" w14:textId="1558F4A9" w:rsidR="00472729" w:rsidRPr="00F60096" w:rsidRDefault="00472729" w:rsidP="00472729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06E8531" w14:textId="02306FD6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/>
              </w:rPr>
              <w:t>17,16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AF88748" w14:textId="6BB620D3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,60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B6AD73B" w14:textId="2B81AA3A" w:rsidR="00472729" w:rsidRPr="00F60096" w:rsidRDefault="00472729" w:rsidP="00472729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0,</w:t>
            </w:r>
            <w:r w:rsidR="00E765A7" w:rsidRPr="00F60096">
              <w:rPr>
                <w:lang w:val="lv-LV"/>
              </w:rPr>
              <w:t>76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75ABE907" w14:textId="5E5B37F1" w:rsidR="00002705" w:rsidRPr="00F60096" w:rsidRDefault="00002705" w:rsidP="000F362D">
      <w:pPr>
        <w:jc w:val="both"/>
        <w:rPr>
          <w:lang w:val="lv-LV"/>
        </w:rPr>
      </w:pPr>
    </w:p>
    <w:p w14:paraId="0A06EEBC" w14:textId="2368B572" w:rsidR="00472729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6</w:t>
      </w:r>
      <w:r w:rsidR="00472729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E765A7" w:rsidRPr="00F60096">
        <w:rPr>
          <w:sz w:val="28"/>
          <w:szCs w:val="28"/>
          <w:lang w:val="lv-LV"/>
        </w:rPr>
        <w:t>zteikt pielikuma 62.3.</w:t>
      </w:r>
      <w:r w:rsidR="00A42CA7" w:rsidRPr="00F60096">
        <w:rPr>
          <w:sz w:val="28"/>
          <w:szCs w:val="28"/>
          <w:lang w:val="lv-LV"/>
        </w:rPr>
        <w:t> </w:t>
      </w:r>
      <w:r w:rsidR="00E765A7" w:rsidRPr="00F60096">
        <w:rPr>
          <w:sz w:val="28"/>
          <w:szCs w:val="28"/>
          <w:lang w:val="lv-LV"/>
        </w:rPr>
        <w:t>apakšpunktu šādā redakcijā:</w:t>
      </w:r>
    </w:p>
    <w:p w14:paraId="47014883" w14:textId="77777777" w:rsidR="00472729" w:rsidRPr="00F60096" w:rsidRDefault="00472729" w:rsidP="00472729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263A950B" w14:textId="77777777" w:rsidTr="002C1B2C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747957F" w14:textId="1830CC9C" w:rsidR="00472729" w:rsidRPr="00F60096" w:rsidRDefault="00A42CA7" w:rsidP="00472729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472729" w:rsidRPr="00F60096">
              <w:rPr>
                <w:lang w:val="lv-LV" w:eastAsia="lv-LV"/>
              </w:rPr>
              <w:t>62.3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03EDCB0" w14:textId="141AA0F8" w:rsidR="00472729" w:rsidRPr="00F60096" w:rsidRDefault="00472729" w:rsidP="00472729">
            <w:pPr>
              <w:rPr>
                <w:lang w:val="lv-LV" w:eastAsia="lv-LV"/>
              </w:rPr>
            </w:pPr>
            <w:r w:rsidRPr="00F60096">
              <w:rPr>
                <w:lang w:val="lv-LV"/>
              </w:rPr>
              <w:t>preču zīmes meklējums grafiski līdzīgai vai identiskai preču zīmei vienas valsts datubāzē (1 Nicas klasifikācijas</w:t>
            </w:r>
            <w:r w:rsidRPr="00F60096">
              <w:rPr>
                <w:vertAlign w:val="superscript"/>
                <w:lang w:val="lv-LV"/>
              </w:rPr>
              <w:t>7</w:t>
            </w:r>
            <w:r w:rsidRPr="00F60096">
              <w:rPr>
                <w:lang w:val="lv-LV"/>
              </w:rPr>
              <w:t xml:space="preserve"> klase, līdz 4 </w:t>
            </w:r>
            <w:r w:rsidRPr="00F60096">
              <w:rPr>
                <w:lang w:val="lv-LV"/>
              </w:rPr>
              <w:lastRenderedPageBreak/>
              <w:t>Vīnes klasifikācijas</w:t>
            </w:r>
            <w:r w:rsidRPr="00F60096">
              <w:rPr>
                <w:vertAlign w:val="superscript"/>
                <w:lang w:val="lv-LV"/>
              </w:rPr>
              <w:t>9</w:t>
            </w:r>
            <w:r w:rsidR="00F37332" w:rsidRPr="00F60096">
              <w:rPr>
                <w:vertAlign w:val="superscript"/>
                <w:lang w:val="lv-LV"/>
              </w:rPr>
              <w:t xml:space="preserve"> </w:t>
            </w:r>
            <w:r w:rsidRPr="00F60096">
              <w:rPr>
                <w:lang w:val="lv-LV"/>
              </w:rPr>
              <w:t>indeksiem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6A52493" w14:textId="3CDAB3E0" w:rsidR="00472729" w:rsidRPr="00F60096" w:rsidRDefault="00472729" w:rsidP="00472729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/>
              </w:rPr>
              <w:lastRenderedPageBreak/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8791709" w14:textId="1131A077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/>
              </w:rPr>
              <w:t>25,11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8758306" w14:textId="0192BD57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5,27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F302CFB" w14:textId="575284D6" w:rsidR="00472729" w:rsidRPr="00F60096" w:rsidRDefault="00472729" w:rsidP="00472729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</w:t>
            </w:r>
            <w:r w:rsidR="00E765A7" w:rsidRPr="00F60096">
              <w:rPr>
                <w:lang w:val="lv-LV"/>
              </w:rPr>
              <w:t>0</w:t>
            </w:r>
            <w:r w:rsidRPr="00F60096">
              <w:rPr>
                <w:lang w:val="lv-LV"/>
              </w:rPr>
              <w:t>,38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429C0117" w14:textId="77777777" w:rsidR="00472729" w:rsidRPr="00F60096" w:rsidRDefault="00472729" w:rsidP="00472729">
      <w:pPr>
        <w:jc w:val="both"/>
        <w:rPr>
          <w:lang w:val="lv-LV"/>
        </w:rPr>
      </w:pPr>
    </w:p>
    <w:p w14:paraId="1CBCD0AB" w14:textId="69E46164" w:rsidR="00472729" w:rsidRPr="00F60096" w:rsidRDefault="000034C6" w:rsidP="00AA4360">
      <w:pPr>
        <w:ind w:firstLine="720"/>
        <w:jc w:val="both"/>
        <w:rPr>
          <w:lang w:val="lv-LV"/>
        </w:rPr>
      </w:pPr>
      <w:r w:rsidRPr="00F60096">
        <w:rPr>
          <w:sz w:val="28"/>
          <w:szCs w:val="28"/>
          <w:lang w:val="lv-LV"/>
        </w:rPr>
        <w:t>17</w:t>
      </w:r>
      <w:r w:rsidR="00BB52D3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E765A7" w:rsidRPr="00F60096">
        <w:rPr>
          <w:sz w:val="28"/>
          <w:szCs w:val="28"/>
          <w:lang w:val="lv-LV"/>
        </w:rPr>
        <w:t>zteikt pielikuma 62.5.</w:t>
      </w:r>
      <w:r w:rsidR="00A42CA7" w:rsidRPr="00F60096">
        <w:rPr>
          <w:sz w:val="28"/>
          <w:szCs w:val="28"/>
          <w:lang w:val="lv-LV"/>
        </w:rPr>
        <w:t> </w:t>
      </w:r>
      <w:r w:rsidR="00E765A7" w:rsidRPr="00F60096">
        <w:rPr>
          <w:sz w:val="28"/>
          <w:szCs w:val="28"/>
          <w:lang w:val="lv-LV"/>
        </w:rPr>
        <w:t>apakšpunktu šādā redakcijā:</w:t>
      </w:r>
    </w:p>
    <w:p w14:paraId="129DE254" w14:textId="77777777" w:rsidR="00472729" w:rsidRPr="00F60096" w:rsidRDefault="00472729" w:rsidP="00472729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1B45A864" w14:textId="77777777" w:rsidTr="00E540A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E0063F4" w14:textId="3C6C4F7F" w:rsidR="00472729" w:rsidRPr="00F60096" w:rsidRDefault="00A42CA7" w:rsidP="00472729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472729" w:rsidRPr="00F60096">
              <w:rPr>
                <w:lang w:val="lv-LV" w:eastAsia="lv-LV"/>
              </w:rPr>
              <w:t>62.5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0076904" w14:textId="4D2CF0EE" w:rsidR="00472729" w:rsidRPr="00F60096" w:rsidRDefault="00472729" w:rsidP="00472729">
            <w:pPr>
              <w:rPr>
                <w:lang w:val="lv-LV" w:eastAsia="lv-LV"/>
              </w:rPr>
            </w:pPr>
            <w:r w:rsidRPr="00F60096">
              <w:rPr>
                <w:lang w:val="lv-LV"/>
              </w:rPr>
              <w:t>maksājums par katru papildus uzrādīto Nicas klasifikācijas</w:t>
            </w:r>
            <w:r w:rsidRPr="00F60096">
              <w:rPr>
                <w:vertAlign w:val="superscript"/>
                <w:lang w:val="lv-LV"/>
              </w:rPr>
              <w:t>7</w:t>
            </w:r>
            <w:r w:rsidR="00C8746D" w:rsidRPr="00F60096">
              <w:rPr>
                <w:vertAlign w:val="superscript"/>
                <w:lang w:val="lv-LV"/>
              </w:rPr>
              <w:t xml:space="preserve"> </w:t>
            </w:r>
            <w:r w:rsidRPr="00F60096">
              <w:rPr>
                <w:lang w:val="lv-LV"/>
              </w:rPr>
              <w:t>klasi (papildus šā cenrāža 62.3. un 62.4.</w:t>
            </w:r>
            <w:r w:rsidR="00A5665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apakšpunktā minētajām cenām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7546052" w14:textId="00EDE6DD" w:rsidR="00472729" w:rsidRPr="00F60096" w:rsidRDefault="00472729" w:rsidP="00472729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Nicas klasifikācijas klase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B000787" w14:textId="2B1336FB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/>
              </w:rPr>
              <w:t>3,97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B2D9013" w14:textId="40F58769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0,83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DFCEE0F" w14:textId="09AE29A3" w:rsidR="00472729" w:rsidRPr="00F60096" w:rsidRDefault="00E765A7" w:rsidP="00472729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4,80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0476D308" w14:textId="33024259" w:rsidR="00002705" w:rsidRPr="00F60096" w:rsidRDefault="00002705" w:rsidP="000F362D">
      <w:pPr>
        <w:jc w:val="both"/>
        <w:rPr>
          <w:lang w:val="lv-LV"/>
        </w:rPr>
      </w:pPr>
    </w:p>
    <w:p w14:paraId="4911CFDE" w14:textId="1527857D" w:rsidR="00472729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8</w:t>
      </w:r>
      <w:r w:rsidR="00472729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E765A7" w:rsidRPr="00F60096">
        <w:rPr>
          <w:sz w:val="28"/>
          <w:szCs w:val="28"/>
          <w:lang w:val="lv-LV"/>
        </w:rPr>
        <w:t>zteikt pielikuma 63.1.</w:t>
      </w:r>
      <w:r w:rsidR="00A42CA7" w:rsidRPr="00F60096">
        <w:rPr>
          <w:sz w:val="28"/>
          <w:szCs w:val="28"/>
          <w:lang w:val="lv-LV"/>
        </w:rPr>
        <w:t> </w:t>
      </w:r>
      <w:r w:rsidR="00E765A7" w:rsidRPr="00F60096">
        <w:rPr>
          <w:sz w:val="28"/>
          <w:szCs w:val="28"/>
          <w:lang w:val="lv-LV"/>
        </w:rPr>
        <w:t>apakšpunktu šādā redakcijā:</w:t>
      </w:r>
    </w:p>
    <w:p w14:paraId="4B60542F" w14:textId="77777777" w:rsidR="00472729" w:rsidRPr="00F60096" w:rsidRDefault="00472729" w:rsidP="00472729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13B680A3" w14:textId="77777777" w:rsidTr="009B083B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98A756D" w14:textId="25D9B966" w:rsidR="00472729" w:rsidRPr="00F60096" w:rsidRDefault="00A42CA7" w:rsidP="00472729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472729" w:rsidRPr="00F60096">
              <w:rPr>
                <w:lang w:val="lv-LV" w:eastAsia="lv-LV"/>
              </w:rPr>
              <w:t>63.1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FC7B515" w14:textId="11625614" w:rsidR="00472729" w:rsidRPr="00F60096" w:rsidRDefault="00472729" w:rsidP="00472729">
            <w:pPr>
              <w:rPr>
                <w:lang w:val="lv-LV" w:eastAsia="lv-LV"/>
              </w:rPr>
            </w:pPr>
            <w:r w:rsidRPr="00F60096">
              <w:rPr>
                <w:lang w:val="lv-LV"/>
              </w:rPr>
              <w:t>preču zīmes meklējums vārdiski identiskai vai līdzīgai preču zīmei (līdz 3 Nicas klasifikācijas</w:t>
            </w:r>
            <w:r w:rsidRPr="00F60096">
              <w:rPr>
                <w:vertAlign w:val="superscript"/>
                <w:lang w:val="lv-LV"/>
              </w:rPr>
              <w:t>7</w:t>
            </w:r>
            <w:r w:rsidRPr="00F60096">
              <w:rPr>
                <w:lang w:val="lv-LV"/>
              </w:rPr>
              <w:t> klasēm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B7AC258" w14:textId="38C6DC2F" w:rsidR="00472729" w:rsidRPr="00F60096" w:rsidRDefault="00472729" w:rsidP="00472729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/>
              </w:rPr>
              <w:t>1</w:t>
            </w:r>
            <w:r w:rsidR="00C8746D" w:rsidRPr="00F60096">
              <w:rPr>
                <w:lang w:val="lv-LV"/>
              </w:rPr>
              <w:t> </w:t>
            </w:r>
            <w:r w:rsidRPr="00F60096">
              <w:rPr>
                <w:lang w:val="lv-LV"/>
              </w:rPr>
              <w:t>preču zīme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F7E6A07" w14:textId="26F6B458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/>
              </w:rPr>
              <w:t>17,16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FB69A5C" w14:textId="56A87A37" w:rsidR="00472729" w:rsidRPr="00F60096" w:rsidRDefault="00472729" w:rsidP="00472729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3,60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B4C932B" w14:textId="5CAF8726" w:rsidR="00472729" w:rsidRPr="00F60096" w:rsidRDefault="00472729" w:rsidP="00472729">
            <w:pPr>
              <w:jc w:val="center"/>
              <w:rPr>
                <w:lang w:val="lv-LV"/>
              </w:rPr>
            </w:pPr>
            <w:r w:rsidRPr="00F60096">
              <w:rPr>
                <w:lang w:val="lv-LV"/>
              </w:rPr>
              <w:t>20,</w:t>
            </w:r>
            <w:r w:rsidR="00E765A7" w:rsidRPr="00F60096">
              <w:rPr>
                <w:lang w:val="lv-LV"/>
              </w:rPr>
              <w:t>76</w:t>
            </w:r>
            <w:r w:rsidR="00A42CA7" w:rsidRPr="00F60096">
              <w:rPr>
                <w:lang w:val="lv-LV"/>
              </w:rPr>
              <w:t>"</w:t>
            </w:r>
          </w:p>
        </w:tc>
      </w:tr>
    </w:tbl>
    <w:p w14:paraId="78B81530" w14:textId="3C94194E" w:rsidR="00472729" w:rsidRPr="00F60096" w:rsidRDefault="00472729" w:rsidP="000F362D">
      <w:pPr>
        <w:jc w:val="both"/>
        <w:rPr>
          <w:lang w:val="lv-LV"/>
        </w:rPr>
      </w:pPr>
    </w:p>
    <w:p w14:paraId="28A463DF" w14:textId="727F2E20" w:rsidR="005B598B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19</w:t>
      </w:r>
      <w:r w:rsidR="004A390C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A</w:t>
      </w:r>
      <w:r w:rsidR="005B598B" w:rsidRPr="00F60096">
        <w:rPr>
          <w:sz w:val="28"/>
          <w:szCs w:val="28"/>
          <w:lang w:val="lv-LV"/>
        </w:rPr>
        <w:t xml:space="preserve">izstāt pielikuma 64. punktā vārdu </w:t>
      </w:r>
      <w:r w:rsidR="00A42CA7" w:rsidRPr="00F60096">
        <w:rPr>
          <w:sz w:val="28"/>
          <w:szCs w:val="28"/>
          <w:lang w:val="lv-LV"/>
        </w:rPr>
        <w:t>"</w:t>
      </w:r>
      <w:r w:rsidR="005B598B" w:rsidRPr="00F60096">
        <w:rPr>
          <w:sz w:val="28"/>
          <w:szCs w:val="28"/>
          <w:lang w:val="lv-LV"/>
        </w:rPr>
        <w:t>K</w:t>
      </w:r>
      <w:r w:rsidR="004A390C" w:rsidRPr="00F60096">
        <w:rPr>
          <w:sz w:val="28"/>
          <w:szCs w:val="28"/>
          <w:lang w:val="lv-LV"/>
        </w:rPr>
        <w:t>opienas</w:t>
      </w:r>
      <w:r w:rsidR="00A42CA7" w:rsidRPr="00F60096">
        <w:rPr>
          <w:sz w:val="28"/>
          <w:szCs w:val="28"/>
          <w:lang w:val="lv-LV"/>
        </w:rPr>
        <w:t>"</w:t>
      </w:r>
      <w:r w:rsidR="004A390C" w:rsidRPr="00F60096">
        <w:rPr>
          <w:sz w:val="28"/>
          <w:szCs w:val="28"/>
          <w:lang w:val="lv-LV"/>
        </w:rPr>
        <w:t xml:space="preserve"> ar </w:t>
      </w:r>
      <w:r w:rsidR="00A42CA7" w:rsidRPr="00F60096">
        <w:rPr>
          <w:sz w:val="28"/>
          <w:szCs w:val="28"/>
          <w:lang w:val="lv-LV"/>
        </w:rPr>
        <w:t>vārdiem "</w:t>
      </w:r>
      <w:r w:rsidR="004A390C" w:rsidRPr="00F60096">
        <w:rPr>
          <w:sz w:val="28"/>
          <w:szCs w:val="28"/>
          <w:lang w:val="lv-LV"/>
        </w:rPr>
        <w:t>Eiropas Savienības</w:t>
      </w:r>
      <w:r w:rsidR="00A42CA7" w:rsidRPr="00F60096">
        <w:rPr>
          <w:sz w:val="28"/>
          <w:szCs w:val="28"/>
          <w:lang w:val="lv-LV"/>
        </w:rPr>
        <w:t>"</w:t>
      </w:r>
      <w:r w:rsidR="004A390C" w:rsidRPr="00F60096">
        <w:rPr>
          <w:sz w:val="28"/>
          <w:szCs w:val="28"/>
          <w:lang w:val="lv-LV"/>
        </w:rPr>
        <w:t>.</w:t>
      </w:r>
    </w:p>
    <w:p w14:paraId="7C510AF5" w14:textId="77777777" w:rsidR="005B598B" w:rsidRPr="00F60096" w:rsidRDefault="005B598B" w:rsidP="00AA4360">
      <w:pPr>
        <w:ind w:firstLine="720"/>
        <w:jc w:val="both"/>
        <w:rPr>
          <w:sz w:val="28"/>
          <w:szCs w:val="28"/>
          <w:lang w:val="lv-LV"/>
        </w:rPr>
      </w:pPr>
    </w:p>
    <w:p w14:paraId="64967583" w14:textId="5A8BD9F6" w:rsidR="00D17524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20</w:t>
      </w:r>
      <w:r w:rsidR="004A390C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D17524" w:rsidRPr="00F60096">
        <w:rPr>
          <w:sz w:val="28"/>
          <w:szCs w:val="28"/>
          <w:lang w:val="lv-LV"/>
        </w:rPr>
        <w:t xml:space="preserve">zteikt pielikuma </w:t>
      </w:r>
      <w:r w:rsidR="00A95082" w:rsidRPr="00F60096">
        <w:rPr>
          <w:sz w:val="28"/>
          <w:szCs w:val="28"/>
          <w:lang w:val="lv-LV"/>
        </w:rPr>
        <w:t>65</w:t>
      </w:r>
      <w:r w:rsidR="00D17524" w:rsidRPr="00F60096">
        <w:rPr>
          <w:sz w:val="28"/>
          <w:szCs w:val="28"/>
          <w:lang w:val="lv-LV"/>
        </w:rPr>
        <w:t>.1.</w:t>
      </w:r>
      <w:r w:rsidR="00A42CA7" w:rsidRPr="00F60096">
        <w:rPr>
          <w:sz w:val="28"/>
          <w:szCs w:val="28"/>
          <w:lang w:val="lv-LV"/>
        </w:rPr>
        <w:t> </w:t>
      </w:r>
      <w:r w:rsidR="00D17524" w:rsidRPr="00F60096">
        <w:rPr>
          <w:sz w:val="28"/>
          <w:szCs w:val="28"/>
          <w:lang w:val="lv-LV"/>
        </w:rPr>
        <w:t>apakšpunktu šādā redakcijā:</w:t>
      </w:r>
    </w:p>
    <w:p w14:paraId="7B271FA4" w14:textId="77777777" w:rsidR="00D17524" w:rsidRPr="00F60096" w:rsidRDefault="00D17524" w:rsidP="00D17524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0E16B82F" w14:textId="77777777" w:rsidTr="008E65CB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6F5DCDA" w14:textId="4BA1EB1C" w:rsidR="00A95082" w:rsidRPr="00F60096" w:rsidRDefault="00A42CA7" w:rsidP="00A95082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A95082" w:rsidRPr="00F60096">
              <w:rPr>
                <w:lang w:val="lv-LV" w:eastAsia="lv-LV"/>
              </w:rPr>
              <w:t>65.1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41265DDA" w14:textId="7765A56D" w:rsidR="00A95082" w:rsidRPr="00F60096" w:rsidRDefault="00A95082" w:rsidP="00A95082">
            <w:pPr>
              <w:rPr>
                <w:lang w:val="lv-LV" w:eastAsia="lv-LV"/>
              </w:rPr>
            </w:pPr>
            <w:r w:rsidRPr="00F60096">
              <w:rPr>
                <w:szCs w:val="20"/>
                <w:lang w:val="lv-LV"/>
              </w:rPr>
              <w:t>preču zīmes meklējums atbilstoši preču zīmes pieteicēja vai īpašnieka datiem vienā datubāzē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7EB590C" w14:textId="1002E82D" w:rsidR="00A95082" w:rsidRPr="00F60096" w:rsidRDefault="00A95082" w:rsidP="00A95082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szCs w:val="20"/>
                <w:lang w:val="lv-LV"/>
              </w:rPr>
              <w:t>1</w:t>
            </w:r>
            <w:r w:rsidR="00C8746D" w:rsidRPr="00F60096">
              <w:rPr>
                <w:szCs w:val="20"/>
                <w:lang w:val="lv-LV"/>
              </w:rPr>
              <w:t> </w:t>
            </w:r>
            <w:r w:rsidRPr="00F60096">
              <w:rPr>
                <w:szCs w:val="20"/>
                <w:lang w:val="lv-LV"/>
              </w:rPr>
              <w:t>pieteicējs vai 1 īpašnieks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1AC40DEF" w14:textId="14F0E8AB" w:rsidR="00A95082" w:rsidRPr="00F60096" w:rsidRDefault="00A95082" w:rsidP="00A95082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szCs w:val="20"/>
                <w:lang w:val="lv-LV"/>
              </w:rPr>
              <w:t>8,58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6E5744F1" w14:textId="10A44228" w:rsidR="00A95082" w:rsidRPr="00F60096" w:rsidRDefault="00A95082" w:rsidP="00A95082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szCs w:val="20"/>
                <w:lang w:val="lv-LV"/>
              </w:rPr>
              <w:t>1,80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24FCB775" w14:textId="52AD2A57" w:rsidR="00A95082" w:rsidRPr="00F60096" w:rsidRDefault="00A95082" w:rsidP="00A95082">
            <w:pPr>
              <w:jc w:val="center"/>
              <w:rPr>
                <w:lang w:val="lv-LV"/>
              </w:rPr>
            </w:pPr>
            <w:r w:rsidRPr="00F60096">
              <w:rPr>
                <w:szCs w:val="20"/>
                <w:lang w:val="lv-LV"/>
              </w:rPr>
              <w:t>10,38</w:t>
            </w:r>
            <w:r w:rsidR="00A42CA7" w:rsidRPr="00F60096">
              <w:rPr>
                <w:szCs w:val="20"/>
                <w:lang w:val="lv-LV"/>
              </w:rPr>
              <w:t>"</w:t>
            </w:r>
          </w:p>
        </w:tc>
      </w:tr>
    </w:tbl>
    <w:p w14:paraId="0C8976E2" w14:textId="77777777" w:rsidR="00D17524" w:rsidRPr="00F60096" w:rsidRDefault="00D17524" w:rsidP="000F362D">
      <w:pPr>
        <w:jc w:val="both"/>
        <w:rPr>
          <w:lang w:val="lv-LV"/>
        </w:rPr>
      </w:pPr>
    </w:p>
    <w:p w14:paraId="40E70AB7" w14:textId="554976A6" w:rsidR="000F362D" w:rsidRPr="00F60096" w:rsidRDefault="000034C6" w:rsidP="00AA4360">
      <w:pPr>
        <w:ind w:firstLine="720"/>
        <w:jc w:val="both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21</w:t>
      </w:r>
      <w:r w:rsidR="000F362D" w:rsidRPr="00F60096">
        <w:rPr>
          <w:sz w:val="28"/>
          <w:szCs w:val="28"/>
          <w:lang w:val="lv-LV"/>
        </w:rPr>
        <w:t>.</w:t>
      </w:r>
      <w:r w:rsidR="00A42CA7" w:rsidRPr="00F60096">
        <w:rPr>
          <w:sz w:val="28"/>
          <w:szCs w:val="28"/>
          <w:lang w:val="lv-LV"/>
        </w:rPr>
        <w:t> </w:t>
      </w:r>
      <w:r w:rsidR="004A390C" w:rsidRPr="00F60096">
        <w:rPr>
          <w:sz w:val="28"/>
          <w:szCs w:val="28"/>
          <w:lang w:val="lv-LV"/>
        </w:rPr>
        <w:t>I</w:t>
      </w:r>
      <w:r w:rsidR="00E765A7" w:rsidRPr="00F60096">
        <w:rPr>
          <w:sz w:val="28"/>
          <w:szCs w:val="28"/>
          <w:lang w:val="lv-LV"/>
        </w:rPr>
        <w:t>zteikt pielikuma 73. un 74.</w:t>
      </w:r>
      <w:r w:rsidR="00A42CA7" w:rsidRPr="00F60096">
        <w:rPr>
          <w:sz w:val="28"/>
          <w:szCs w:val="28"/>
          <w:lang w:val="lv-LV"/>
        </w:rPr>
        <w:t> </w:t>
      </w:r>
      <w:r w:rsidR="00E765A7" w:rsidRPr="00F60096">
        <w:rPr>
          <w:sz w:val="28"/>
          <w:szCs w:val="28"/>
          <w:lang w:val="lv-LV"/>
        </w:rPr>
        <w:t>punktu šādā redakcijā:</w:t>
      </w:r>
    </w:p>
    <w:p w14:paraId="7B165D08" w14:textId="77777777" w:rsidR="000F362D" w:rsidRPr="00F60096" w:rsidRDefault="000F362D" w:rsidP="000F362D">
      <w:pPr>
        <w:jc w:val="both"/>
        <w:rPr>
          <w:lang w:val="lv-LV"/>
        </w:rPr>
      </w:pPr>
    </w:p>
    <w:tbl>
      <w:tblPr>
        <w:tblW w:w="5000" w:type="pct"/>
        <w:tblBorders>
          <w:top w:val="outset" w:sz="6" w:space="0" w:color="414142"/>
          <w:left w:val="outset" w:sz="6" w:space="0" w:color="414142"/>
          <w:bottom w:val="outset" w:sz="6" w:space="0" w:color="414142"/>
          <w:right w:val="outset" w:sz="6" w:space="0" w:color="414142"/>
        </w:tblBorders>
        <w:shd w:val="clear" w:color="auto" w:fill="FFFFFF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994"/>
        <w:gridCol w:w="3081"/>
        <w:gridCol w:w="1809"/>
        <w:gridCol w:w="1175"/>
        <w:gridCol w:w="815"/>
        <w:gridCol w:w="1181"/>
      </w:tblGrid>
      <w:tr w:rsidR="007A5006" w:rsidRPr="00F60096" w14:paraId="69E00998" w14:textId="77777777" w:rsidTr="000F362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3F6A7F2D" w14:textId="219821AF" w:rsidR="000879BF" w:rsidRPr="00F60096" w:rsidRDefault="00810125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"</w:t>
            </w:r>
            <w:r w:rsidR="000879BF" w:rsidRPr="00F60096">
              <w:rPr>
                <w:lang w:val="lv-LV" w:eastAsia="lv-LV"/>
              </w:rPr>
              <w:t>73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739DBA96" w14:textId="108B7797" w:rsidR="000879BF" w:rsidRPr="00F60096" w:rsidRDefault="007138ED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Izraksta vai dokumenta kopijas caurauklošana un lapu numurēša</w:t>
            </w:r>
            <w:r w:rsidR="00EE3678" w:rsidRPr="00F60096">
              <w:rPr>
                <w:lang w:val="lv-LV" w:eastAsia="lv-LV"/>
              </w:rPr>
              <w:t xml:space="preserve">na (papildus šā cenrāža 60.1., </w:t>
            </w:r>
            <w:r w:rsidRPr="00F60096">
              <w:rPr>
                <w:lang w:val="lv-LV" w:eastAsia="lv-LV"/>
              </w:rPr>
              <w:t>60.2.</w:t>
            </w:r>
            <w:r w:rsidR="0035366E" w:rsidRPr="00F60096">
              <w:rPr>
                <w:lang w:val="lv-LV" w:eastAsia="lv-LV"/>
              </w:rPr>
              <w:t> apakšpunktā</w:t>
            </w:r>
            <w:r w:rsidRPr="00F60096">
              <w:rPr>
                <w:lang w:val="lv-LV" w:eastAsia="lv-LV"/>
              </w:rPr>
              <w:t>, 76. un 77.</w:t>
            </w:r>
            <w:r w:rsidR="00A5665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punktā minētajai cenai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50BF326" w14:textId="17C8BF5A" w:rsidR="000879BF" w:rsidRPr="00F60096" w:rsidRDefault="007138ED" w:rsidP="000F362D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cauršūta lieta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67BA696" w14:textId="316B1118" w:rsidR="000879BF" w:rsidRPr="00F60096" w:rsidRDefault="000879BF" w:rsidP="000F362D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810125" w:rsidRPr="00F60096">
              <w:rPr>
                <w:lang w:val="lv-LV" w:eastAsia="lv-LV"/>
              </w:rPr>
              <w:t>,</w:t>
            </w:r>
            <w:r w:rsidR="007138ED" w:rsidRPr="00F60096">
              <w:rPr>
                <w:lang w:val="lv-LV" w:eastAsia="lv-LV"/>
              </w:rPr>
              <w:t>49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40B2A1A8" w14:textId="77777777" w:rsidR="000879BF" w:rsidRPr="00F60096" w:rsidRDefault="000879B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0,00</w:t>
            </w:r>
            <w:r w:rsidRPr="00F60096">
              <w:rPr>
                <w:vertAlign w:val="superscript"/>
                <w:lang w:val="lv-LV" w:eastAsia="lv-LV"/>
              </w:rPr>
              <w:t>1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1FF089B8" w14:textId="18431848" w:rsidR="000879BF" w:rsidRPr="00F60096" w:rsidRDefault="000879B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1</w:t>
            </w:r>
            <w:r w:rsidR="00810125" w:rsidRPr="00F60096">
              <w:rPr>
                <w:lang w:val="lv-LV" w:eastAsia="lv-LV"/>
              </w:rPr>
              <w:t>,</w:t>
            </w:r>
            <w:r w:rsidRPr="00F60096">
              <w:rPr>
                <w:lang w:val="lv-LV" w:eastAsia="lv-LV"/>
              </w:rPr>
              <w:t>49</w:t>
            </w:r>
          </w:p>
        </w:tc>
      </w:tr>
      <w:tr w:rsidR="007A5006" w:rsidRPr="00F60096" w14:paraId="77D7DC68" w14:textId="77777777" w:rsidTr="000F362D">
        <w:trPr>
          <w:trHeight w:val="500"/>
        </w:trPr>
        <w:tc>
          <w:tcPr>
            <w:tcW w:w="5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2DCFD6F" w14:textId="371FFB8B" w:rsidR="000879BF" w:rsidRPr="00F60096" w:rsidRDefault="000879BF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74.</w:t>
            </w:r>
          </w:p>
        </w:tc>
        <w:tc>
          <w:tcPr>
            <w:tcW w:w="1701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02F376C7" w14:textId="72D5849F" w:rsidR="000879BF" w:rsidRPr="00F60096" w:rsidRDefault="007138ED" w:rsidP="000F362D">
            <w:pPr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Izrakst</w:t>
            </w:r>
            <w:r w:rsidR="005B598B" w:rsidRPr="00F60096">
              <w:rPr>
                <w:lang w:val="lv-LV" w:eastAsia="lv-LV"/>
              </w:rPr>
              <w:t xml:space="preserve">a </w:t>
            </w:r>
            <w:r w:rsidRPr="00F60096">
              <w:rPr>
                <w:lang w:val="lv-LV" w:eastAsia="lv-LV"/>
              </w:rPr>
              <w:t>pareizības apliecinājums (papildus šā cenrāža 60.1., 60.2.</w:t>
            </w:r>
            <w:r w:rsidR="0035366E" w:rsidRPr="00F60096">
              <w:rPr>
                <w:lang w:val="lv-LV" w:eastAsia="lv-LV"/>
              </w:rPr>
              <w:t> apakšpunktā</w:t>
            </w:r>
            <w:r w:rsidRPr="00F60096">
              <w:rPr>
                <w:lang w:val="lv-LV" w:eastAsia="lv-LV"/>
              </w:rPr>
              <w:t xml:space="preserve"> un 73.</w:t>
            </w:r>
            <w:r w:rsidR="00A5665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punktā minētajai cenai)</w:t>
            </w:r>
          </w:p>
        </w:tc>
        <w:tc>
          <w:tcPr>
            <w:tcW w:w="99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</w:tcPr>
          <w:p w14:paraId="51204F8A" w14:textId="41915B72" w:rsidR="000879BF" w:rsidRPr="00F60096" w:rsidRDefault="007138ED" w:rsidP="000F362D">
            <w:pPr>
              <w:spacing w:before="100" w:beforeAutospacing="1" w:after="100" w:afterAutospacing="1" w:line="293" w:lineRule="atLeast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izraksts vai 1</w:t>
            </w:r>
            <w:r w:rsidR="00C8746D" w:rsidRPr="00F60096">
              <w:rPr>
                <w:lang w:val="lv-LV" w:eastAsia="lv-LV"/>
              </w:rPr>
              <w:t> </w:t>
            </w:r>
            <w:r w:rsidRPr="00F60096">
              <w:rPr>
                <w:lang w:val="lv-LV" w:eastAsia="lv-LV"/>
              </w:rPr>
              <w:t>cauršūta lieta</w:t>
            </w:r>
          </w:p>
        </w:tc>
        <w:tc>
          <w:tcPr>
            <w:tcW w:w="649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5F983128" w14:textId="590E2055" w:rsidR="000879BF" w:rsidRPr="00F60096" w:rsidRDefault="007138ED" w:rsidP="000F362D">
            <w:pPr>
              <w:spacing w:before="100" w:beforeAutospacing="1" w:after="100" w:afterAutospacing="1" w:line="293" w:lineRule="atLeast"/>
              <w:jc w:val="center"/>
              <w:rPr>
                <w:lang w:val="lv-LV" w:eastAsia="lv-LV"/>
              </w:rPr>
            </w:pPr>
            <w:r w:rsidRPr="00F60096">
              <w:rPr>
                <w:lang w:val="lv-LV" w:eastAsia="lv-LV"/>
              </w:rPr>
              <w:t>1</w:t>
            </w:r>
            <w:r w:rsidR="00810125" w:rsidRPr="00F60096">
              <w:rPr>
                <w:lang w:val="lv-LV" w:eastAsia="lv-LV"/>
              </w:rPr>
              <w:t>,</w:t>
            </w:r>
            <w:r w:rsidRPr="00F60096">
              <w:rPr>
                <w:lang w:val="lv-LV" w:eastAsia="lv-LV"/>
              </w:rPr>
              <w:t>49</w:t>
            </w:r>
          </w:p>
        </w:tc>
        <w:tc>
          <w:tcPr>
            <w:tcW w:w="450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6CA2BC12" w14:textId="77777777" w:rsidR="000879BF" w:rsidRPr="00F60096" w:rsidRDefault="000879BF" w:rsidP="000F362D">
            <w:pPr>
              <w:spacing w:before="100" w:beforeAutospacing="1" w:after="100" w:afterAutospacing="1" w:line="293" w:lineRule="atLeast"/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0,00</w:t>
            </w:r>
            <w:r w:rsidRPr="00F60096">
              <w:rPr>
                <w:vertAlign w:val="superscript"/>
                <w:lang w:val="lv-LV" w:eastAsia="lv-LV"/>
              </w:rPr>
              <w:t>1</w:t>
            </w:r>
          </w:p>
        </w:tc>
        <w:tc>
          <w:tcPr>
            <w:tcW w:w="652" w:type="pct"/>
            <w:tcBorders>
              <w:top w:val="outset" w:sz="6" w:space="0" w:color="414142"/>
              <w:left w:val="outset" w:sz="6" w:space="0" w:color="414142"/>
              <w:bottom w:val="outset" w:sz="6" w:space="0" w:color="414142"/>
              <w:right w:val="outset" w:sz="6" w:space="0" w:color="414142"/>
            </w:tcBorders>
            <w:shd w:val="clear" w:color="auto" w:fill="FFFFFF"/>
            <w:vAlign w:val="center"/>
          </w:tcPr>
          <w:p w14:paraId="3A15F800" w14:textId="1A090E6B" w:rsidR="000879BF" w:rsidRPr="00F60096" w:rsidRDefault="000879BF" w:rsidP="000F362D">
            <w:pPr>
              <w:jc w:val="center"/>
              <w:rPr>
                <w:lang w:val="lv-LV"/>
              </w:rPr>
            </w:pPr>
            <w:r w:rsidRPr="00F60096">
              <w:rPr>
                <w:lang w:val="lv-LV" w:eastAsia="lv-LV"/>
              </w:rPr>
              <w:t>1</w:t>
            </w:r>
            <w:r w:rsidR="00810125" w:rsidRPr="00F60096">
              <w:rPr>
                <w:lang w:val="lv-LV" w:eastAsia="lv-LV"/>
              </w:rPr>
              <w:t>,</w:t>
            </w:r>
            <w:r w:rsidRPr="00F60096">
              <w:rPr>
                <w:lang w:val="lv-LV" w:eastAsia="lv-LV"/>
              </w:rPr>
              <w:t>49</w:t>
            </w:r>
            <w:r w:rsidR="00810125" w:rsidRPr="00F60096">
              <w:rPr>
                <w:lang w:val="lv-LV" w:eastAsia="lv-LV"/>
              </w:rPr>
              <w:t>"</w:t>
            </w:r>
          </w:p>
        </w:tc>
      </w:tr>
    </w:tbl>
    <w:p w14:paraId="556A0896" w14:textId="77777777" w:rsidR="00F12AA8" w:rsidRPr="00F60096" w:rsidRDefault="00F12AA8" w:rsidP="002A44C1">
      <w:pPr>
        <w:jc w:val="both"/>
        <w:rPr>
          <w:bCs/>
          <w:lang w:val="lv-LV"/>
        </w:rPr>
      </w:pPr>
    </w:p>
    <w:p w14:paraId="760BC2DA" w14:textId="77777777" w:rsidR="00040643" w:rsidRPr="00F60096" w:rsidRDefault="00040643" w:rsidP="00BB52D3">
      <w:pPr>
        <w:pStyle w:val="naisf"/>
        <w:tabs>
          <w:tab w:val="left" w:pos="6521"/>
          <w:tab w:val="right" w:pos="8820"/>
        </w:tabs>
        <w:spacing w:before="0" w:after="0"/>
        <w:ind w:firstLine="0"/>
        <w:rPr>
          <w:sz w:val="28"/>
          <w:szCs w:val="28"/>
          <w:lang w:val="lv-LV"/>
        </w:rPr>
      </w:pPr>
    </w:p>
    <w:p w14:paraId="3E94451E" w14:textId="42095A78" w:rsidR="00F12AA8" w:rsidRPr="00F60096" w:rsidRDefault="00F12AA8" w:rsidP="00CC6D7C">
      <w:pPr>
        <w:pStyle w:val="naisf"/>
        <w:tabs>
          <w:tab w:val="left" w:pos="7371"/>
          <w:tab w:val="right" w:pos="8820"/>
        </w:tabs>
        <w:spacing w:before="0" w:after="0"/>
        <w:ind w:firstLine="0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Ministru prezidents</w:t>
      </w:r>
      <w:r w:rsidRPr="00F60096">
        <w:rPr>
          <w:sz w:val="28"/>
          <w:szCs w:val="28"/>
          <w:lang w:val="lv-LV"/>
        </w:rPr>
        <w:tab/>
        <w:t>A</w:t>
      </w:r>
      <w:r w:rsidR="004C2AF2" w:rsidRPr="00F60096">
        <w:rPr>
          <w:sz w:val="28"/>
          <w:szCs w:val="28"/>
          <w:lang w:val="lv-LV"/>
        </w:rPr>
        <w:t>.</w:t>
      </w:r>
      <w:r w:rsidR="00247143" w:rsidRPr="00F60096">
        <w:rPr>
          <w:sz w:val="28"/>
          <w:szCs w:val="28"/>
          <w:lang w:val="lv-LV"/>
        </w:rPr>
        <w:t> </w:t>
      </w:r>
      <w:r w:rsidR="004C2AF2" w:rsidRPr="00F60096">
        <w:rPr>
          <w:sz w:val="28"/>
          <w:szCs w:val="28"/>
          <w:lang w:val="lv-LV"/>
        </w:rPr>
        <w:t>K.</w:t>
      </w:r>
      <w:r w:rsidR="00247143" w:rsidRPr="00F60096">
        <w:rPr>
          <w:sz w:val="28"/>
          <w:szCs w:val="28"/>
          <w:lang w:val="lv-LV"/>
        </w:rPr>
        <w:t> </w:t>
      </w:r>
      <w:r w:rsidRPr="00F60096">
        <w:rPr>
          <w:sz w:val="28"/>
          <w:szCs w:val="28"/>
          <w:lang w:val="lv-LV"/>
        </w:rPr>
        <w:t>Kariņš</w:t>
      </w:r>
    </w:p>
    <w:p w14:paraId="68AC1367" w14:textId="77777777" w:rsidR="00C36F59" w:rsidRPr="00F60096" w:rsidRDefault="00C36F59" w:rsidP="00CC6D7C">
      <w:pPr>
        <w:pStyle w:val="naisf"/>
        <w:tabs>
          <w:tab w:val="left" w:pos="7371"/>
          <w:tab w:val="right" w:pos="8820"/>
        </w:tabs>
        <w:spacing w:before="0" w:after="0"/>
        <w:ind w:firstLine="0"/>
        <w:rPr>
          <w:sz w:val="28"/>
          <w:szCs w:val="28"/>
          <w:lang w:val="lv-LV"/>
        </w:rPr>
      </w:pPr>
    </w:p>
    <w:p w14:paraId="3C1D03B1" w14:textId="06CFB053" w:rsidR="00EB45A6" w:rsidRPr="00F60096" w:rsidRDefault="00EB45A6" w:rsidP="00CC6D7C">
      <w:pPr>
        <w:pStyle w:val="naisf"/>
        <w:tabs>
          <w:tab w:val="left" w:pos="7371"/>
          <w:tab w:val="right" w:pos="8820"/>
        </w:tabs>
        <w:spacing w:before="0" w:after="0"/>
        <w:ind w:firstLine="0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Ministru prezidenta biedrs,</w:t>
      </w:r>
    </w:p>
    <w:p w14:paraId="2ABCE7C1" w14:textId="2808401D" w:rsidR="00EB45A6" w:rsidRPr="00F60096" w:rsidRDefault="00EB45A6" w:rsidP="002337D7">
      <w:pPr>
        <w:pStyle w:val="naisf"/>
        <w:tabs>
          <w:tab w:val="left" w:pos="4159"/>
          <w:tab w:val="left" w:pos="7371"/>
          <w:tab w:val="right" w:pos="8820"/>
        </w:tabs>
        <w:spacing w:before="0" w:after="0"/>
        <w:ind w:firstLine="0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tieslietu ministrs</w:t>
      </w:r>
      <w:r w:rsidRPr="00F60096">
        <w:rPr>
          <w:sz w:val="28"/>
          <w:szCs w:val="28"/>
          <w:lang w:val="lv-LV"/>
        </w:rPr>
        <w:tab/>
      </w:r>
      <w:r w:rsidR="002337D7" w:rsidRPr="00F60096">
        <w:rPr>
          <w:sz w:val="28"/>
          <w:szCs w:val="28"/>
          <w:lang w:val="lv-LV"/>
        </w:rPr>
        <w:tab/>
      </w:r>
      <w:r w:rsidRPr="00F60096">
        <w:rPr>
          <w:sz w:val="28"/>
          <w:szCs w:val="28"/>
          <w:lang w:val="lv-LV"/>
        </w:rPr>
        <w:t>J. Bordāns</w:t>
      </w:r>
    </w:p>
    <w:p w14:paraId="1BD37722" w14:textId="491F8566" w:rsidR="00064EC7" w:rsidRPr="00F60096" w:rsidRDefault="00064EC7" w:rsidP="00CC6D7C">
      <w:pPr>
        <w:pStyle w:val="naisf"/>
        <w:tabs>
          <w:tab w:val="left" w:pos="7371"/>
        </w:tabs>
        <w:spacing w:before="0" w:after="0"/>
        <w:ind w:firstLine="0"/>
        <w:rPr>
          <w:sz w:val="28"/>
          <w:szCs w:val="28"/>
          <w:lang w:val="lv-LV"/>
        </w:rPr>
      </w:pPr>
    </w:p>
    <w:p w14:paraId="594D776A" w14:textId="7467351C" w:rsidR="00247143" w:rsidRPr="00F60096" w:rsidRDefault="00247143" w:rsidP="00CC6D7C">
      <w:pPr>
        <w:pStyle w:val="naisf"/>
        <w:tabs>
          <w:tab w:val="left" w:pos="7371"/>
        </w:tabs>
        <w:spacing w:before="0" w:after="0"/>
        <w:ind w:firstLine="0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Iesniedzējs:</w:t>
      </w:r>
    </w:p>
    <w:p w14:paraId="366D599A" w14:textId="7965C732" w:rsidR="00247143" w:rsidRPr="00F60096" w:rsidRDefault="00247143" w:rsidP="00CC6D7C">
      <w:pPr>
        <w:pStyle w:val="naisf"/>
        <w:tabs>
          <w:tab w:val="left" w:pos="7371"/>
        </w:tabs>
        <w:spacing w:before="0" w:after="0"/>
        <w:ind w:firstLine="0"/>
        <w:rPr>
          <w:sz w:val="28"/>
          <w:szCs w:val="28"/>
          <w:lang w:val="lv-LV"/>
        </w:rPr>
      </w:pPr>
      <w:r w:rsidRPr="00F60096">
        <w:rPr>
          <w:sz w:val="28"/>
          <w:szCs w:val="28"/>
          <w:lang w:val="lv-LV"/>
        </w:rPr>
        <w:t>Tieslietu ministrijas valsts sekretārs</w:t>
      </w:r>
      <w:r w:rsidRPr="00F60096">
        <w:rPr>
          <w:sz w:val="28"/>
          <w:szCs w:val="28"/>
          <w:lang w:val="lv-LV"/>
        </w:rPr>
        <w:tab/>
        <w:t>R. Kronbergs</w:t>
      </w:r>
    </w:p>
    <w:sectPr w:rsidR="00247143" w:rsidRPr="00F60096" w:rsidSect="00AA4360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B121A2" w16cid:durableId="21F7D1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80E30" w14:textId="77777777" w:rsidR="005841C7" w:rsidRDefault="005841C7">
      <w:r>
        <w:separator/>
      </w:r>
    </w:p>
  </w:endnote>
  <w:endnote w:type="continuationSeparator" w:id="0">
    <w:p w14:paraId="7B503C9B" w14:textId="77777777" w:rsidR="005841C7" w:rsidRDefault="00584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kChampa">
    <w:altName w:val="Leelawadee UI"/>
    <w:charset w:val="00"/>
    <w:family w:val="swiss"/>
    <w:pitch w:val="variable"/>
    <w:sig w:usb0="03000003" w:usb1="00000000" w:usb2="00000000" w:usb3="00000000" w:csb0="00010001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480CAB" w14:textId="599AAD39" w:rsidR="00AA4360" w:rsidRPr="00596812" w:rsidRDefault="00596812" w:rsidP="00596812">
    <w:pPr>
      <w:pStyle w:val="Kjene"/>
      <w:rPr>
        <w:sz w:val="20"/>
        <w:szCs w:val="20"/>
      </w:rPr>
    </w:pPr>
    <w:r w:rsidRPr="00AA4360">
      <w:rPr>
        <w:sz w:val="20"/>
        <w:szCs w:val="20"/>
      </w:rPr>
      <w:fldChar w:fldCharType="begin"/>
    </w:r>
    <w:r w:rsidRPr="00AA4360">
      <w:rPr>
        <w:sz w:val="20"/>
        <w:szCs w:val="20"/>
      </w:rPr>
      <w:instrText xml:space="preserve"> FILENAME   \* MERGEFORMAT </w:instrText>
    </w:r>
    <w:r w:rsidRPr="00AA4360">
      <w:rPr>
        <w:sz w:val="20"/>
        <w:szCs w:val="20"/>
      </w:rPr>
      <w:fldChar w:fldCharType="separate"/>
    </w:r>
    <w:r w:rsidR="00FF653F">
      <w:rPr>
        <w:noProof/>
        <w:sz w:val="20"/>
        <w:szCs w:val="20"/>
      </w:rPr>
      <w:t>TMNot_200220_PV_cenrad.docx</w:t>
    </w:r>
    <w:r w:rsidRPr="00AA4360"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500DB" w14:textId="70BBEA71" w:rsidR="00AA4360" w:rsidRPr="00AA4360" w:rsidRDefault="00AA4360">
    <w:pPr>
      <w:pStyle w:val="Kjene"/>
      <w:rPr>
        <w:sz w:val="20"/>
        <w:szCs w:val="20"/>
      </w:rPr>
    </w:pPr>
    <w:r w:rsidRPr="00AA4360">
      <w:rPr>
        <w:sz w:val="20"/>
        <w:szCs w:val="20"/>
      </w:rPr>
      <w:fldChar w:fldCharType="begin"/>
    </w:r>
    <w:r w:rsidRPr="00AA4360">
      <w:rPr>
        <w:sz w:val="20"/>
        <w:szCs w:val="20"/>
      </w:rPr>
      <w:instrText xml:space="preserve"> FILENAME   \* MERGEFORMAT </w:instrText>
    </w:r>
    <w:r w:rsidRPr="00AA4360">
      <w:rPr>
        <w:sz w:val="20"/>
        <w:szCs w:val="20"/>
      </w:rPr>
      <w:fldChar w:fldCharType="separate"/>
    </w:r>
    <w:r w:rsidR="00FF653F">
      <w:rPr>
        <w:noProof/>
        <w:sz w:val="20"/>
        <w:szCs w:val="20"/>
      </w:rPr>
      <w:t>TMNot_200220_PV_cenrad.docx</w:t>
    </w:r>
    <w:r w:rsidRPr="00AA4360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87F10" w14:textId="77777777" w:rsidR="005841C7" w:rsidRDefault="005841C7">
      <w:r>
        <w:separator/>
      </w:r>
    </w:p>
  </w:footnote>
  <w:footnote w:type="continuationSeparator" w:id="0">
    <w:p w14:paraId="356CE875" w14:textId="77777777" w:rsidR="005841C7" w:rsidRDefault="00584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14309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AC2587" w14:textId="629749E2" w:rsidR="00A07C0F" w:rsidRPr="00F12AA8" w:rsidRDefault="00A07C0F">
        <w:pPr>
          <w:pStyle w:val="Galvene"/>
          <w:jc w:val="center"/>
        </w:pPr>
        <w:r w:rsidRPr="00F12AA8">
          <w:fldChar w:fldCharType="begin"/>
        </w:r>
        <w:r w:rsidRPr="00F12AA8">
          <w:instrText xml:space="preserve"> PAGE   \* MERGEFORMAT </w:instrText>
        </w:r>
        <w:r w:rsidRPr="00F12AA8">
          <w:fldChar w:fldCharType="separate"/>
        </w:r>
        <w:r w:rsidR="00D072B0">
          <w:rPr>
            <w:noProof/>
          </w:rPr>
          <w:t>7</w:t>
        </w:r>
        <w:r w:rsidRPr="00F12AA8"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7BB7"/>
    <w:multiLevelType w:val="hybridMultilevel"/>
    <w:tmpl w:val="C36EDC9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A6F85"/>
    <w:multiLevelType w:val="hybridMultilevel"/>
    <w:tmpl w:val="041C06B6"/>
    <w:lvl w:ilvl="0" w:tplc="0426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A02A03"/>
    <w:multiLevelType w:val="hybridMultilevel"/>
    <w:tmpl w:val="D6FAC712"/>
    <w:lvl w:ilvl="0" w:tplc="0426000F">
      <w:start w:val="1"/>
      <w:numFmt w:val="decimal"/>
      <w:lvlText w:val="%1."/>
      <w:lvlJc w:val="left"/>
      <w:pPr>
        <w:ind w:left="780" w:hanging="360"/>
      </w:pPr>
    </w:lvl>
    <w:lvl w:ilvl="1" w:tplc="04260019" w:tentative="1">
      <w:start w:val="1"/>
      <w:numFmt w:val="lowerLetter"/>
      <w:lvlText w:val="%2."/>
      <w:lvlJc w:val="left"/>
      <w:pPr>
        <w:ind w:left="1500" w:hanging="360"/>
      </w:pPr>
    </w:lvl>
    <w:lvl w:ilvl="2" w:tplc="0426001B" w:tentative="1">
      <w:start w:val="1"/>
      <w:numFmt w:val="lowerRoman"/>
      <w:lvlText w:val="%3."/>
      <w:lvlJc w:val="right"/>
      <w:pPr>
        <w:ind w:left="2220" w:hanging="180"/>
      </w:pPr>
    </w:lvl>
    <w:lvl w:ilvl="3" w:tplc="0426000F" w:tentative="1">
      <w:start w:val="1"/>
      <w:numFmt w:val="decimal"/>
      <w:lvlText w:val="%4."/>
      <w:lvlJc w:val="left"/>
      <w:pPr>
        <w:ind w:left="2940" w:hanging="360"/>
      </w:pPr>
    </w:lvl>
    <w:lvl w:ilvl="4" w:tplc="04260019" w:tentative="1">
      <w:start w:val="1"/>
      <w:numFmt w:val="lowerLetter"/>
      <w:lvlText w:val="%5."/>
      <w:lvlJc w:val="left"/>
      <w:pPr>
        <w:ind w:left="3660" w:hanging="360"/>
      </w:pPr>
    </w:lvl>
    <w:lvl w:ilvl="5" w:tplc="0426001B" w:tentative="1">
      <w:start w:val="1"/>
      <w:numFmt w:val="lowerRoman"/>
      <w:lvlText w:val="%6."/>
      <w:lvlJc w:val="right"/>
      <w:pPr>
        <w:ind w:left="4380" w:hanging="180"/>
      </w:pPr>
    </w:lvl>
    <w:lvl w:ilvl="6" w:tplc="0426000F" w:tentative="1">
      <w:start w:val="1"/>
      <w:numFmt w:val="decimal"/>
      <w:lvlText w:val="%7."/>
      <w:lvlJc w:val="left"/>
      <w:pPr>
        <w:ind w:left="5100" w:hanging="360"/>
      </w:pPr>
    </w:lvl>
    <w:lvl w:ilvl="7" w:tplc="04260019" w:tentative="1">
      <w:start w:val="1"/>
      <w:numFmt w:val="lowerLetter"/>
      <w:lvlText w:val="%8."/>
      <w:lvlJc w:val="left"/>
      <w:pPr>
        <w:ind w:left="5820" w:hanging="360"/>
      </w:pPr>
    </w:lvl>
    <w:lvl w:ilvl="8" w:tplc="042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0D0B0489"/>
    <w:multiLevelType w:val="hybridMultilevel"/>
    <w:tmpl w:val="586EF512"/>
    <w:lvl w:ilvl="0" w:tplc="0426000F">
      <w:start w:val="1"/>
      <w:numFmt w:val="decimal"/>
      <w:lvlText w:val="%1."/>
      <w:lvlJc w:val="left"/>
      <w:pPr>
        <w:ind w:left="1080" w:hanging="360"/>
      </w:p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D96394"/>
    <w:multiLevelType w:val="hybridMultilevel"/>
    <w:tmpl w:val="74FC4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034E8"/>
    <w:multiLevelType w:val="hybridMultilevel"/>
    <w:tmpl w:val="C602B38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20D32"/>
    <w:multiLevelType w:val="hybridMultilevel"/>
    <w:tmpl w:val="AD423C1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273EB"/>
    <w:multiLevelType w:val="hybridMultilevel"/>
    <w:tmpl w:val="6E58AB9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7433F"/>
    <w:multiLevelType w:val="hybridMultilevel"/>
    <w:tmpl w:val="3814E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01DB6"/>
    <w:multiLevelType w:val="hybridMultilevel"/>
    <w:tmpl w:val="5B82F940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CDA5F31"/>
    <w:multiLevelType w:val="hybridMultilevel"/>
    <w:tmpl w:val="6FFE0310"/>
    <w:lvl w:ilvl="0" w:tplc="3878B8E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15C91"/>
    <w:multiLevelType w:val="hybridMultilevel"/>
    <w:tmpl w:val="9F7C035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B686E"/>
    <w:multiLevelType w:val="hybridMultilevel"/>
    <w:tmpl w:val="752EF422"/>
    <w:lvl w:ilvl="0" w:tplc="F31AF6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26BB9"/>
    <w:multiLevelType w:val="hybridMultilevel"/>
    <w:tmpl w:val="ECB68688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BD4CD0"/>
    <w:multiLevelType w:val="hybridMultilevel"/>
    <w:tmpl w:val="25CC52C6"/>
    <w:lvl w:ilvl="0" w:tplc="3132B298">
      <w:start w:val="1"/>
      <w:numFmt w:val="decimal"/>
      <w:lvlText w:val="%1)"/>
      <w:lvlJc w:val="left"/>
      <w:pPr>
        <w:ind w:left="39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11" w:hanging="360"/>
      </w:pPr>
    </w:lvl>
    <w:lvl w:ilvl="2" w:tplc="0426001B" w:tentative="1">
      <w:start w:val="1"/>
      <w:numFmt w:val="lowerRoman"/>
      <w:lvlText w:val="%3."/>
      <w:lvlJc w:val="right"/>
      <w:pPr>
        <w:ind w:left="1831" w:hanging="180"/>
      </w:pPr>
    </w:lvl>
    <w:lvl w:ilvl="3" w:tplc="0426000F" w:tentative="1">
      <w:start w:val="1"/>
      <w:numFmt w:val="decimal"/>
      <w:lvlText w:val="%4."/>
      <w:lvlJc w:val="left"/>
      <w:pPr>
        <w:ind w:left="2551" w:hanging="360"/>
      </w:pPr>
    </w:lvl>
    <w:lvl w:ilvl="4" w:tplc="04260019" w:tentative="1">
      <w:start w:val="1"/>
      <w:numFmt w:val="lowerLetter"/>
      <w:lvlText w:val="%5."/>
      <w:lvlJc w:val="left"/>
      <w:pPr>
        <w:ind w:left="3271" w:hanging="360"/>
      </w:pPr>
    </w:lvl>
    <w:lvl w:ilvl="5" w:tplc="0426001B" w:tentative="1">
      <w:start w:val="1"/>
      <w:numFmt w:val="lowerRoman"/>
      <w:lvlText w:val="%6."/>
      <w:lvlJc w:val="right"/>
      <w:pPr>
        <w:ind w:left="3991" w:hanging="180"/>
      </w:pPr>
    </w:lvl>
    <w:lvl w:ilvl="6" w:tplc="0426000F" w:tentative="1">
      <w:start w:val="1"/>
      <w:numFmt w:val="decimal"/>
      <w:lvlText w:val="%7."/>
      <w:lvlJc w:val="left"/>
      <w:pPr>
        <w:ind w:left="4711" w:hanging="360"/>
      </w:pPr>
    </w:lvl>
    <w:lvl w:ilvl="7" w:tplc="04260019" w:tentative="1">
      <w:start w:val="1"/>
      <w:numFmt w:val="lowerLetter"/>
      <w:lvlText w:val="%8."/>
      <w:lvlJc w:val="left"/>
      <w:pPr>
        <w:ind w:left="5431" w:hanging="360"/>
      </w:pPr>
    </w:lvl>
    <w:lvl w:ilvl="8" w:tplc="0426001B" w:tentative="1">
      <w:start w:val="1"/>
      <w:numFmt w:val="lowerRoman"/>
      <w:lvlText w:val="%9."/>
      <w:lvlJc w:val="right"/>
      <w:pPr>
        <w:ind w:left="6151" w:hanging="180"/>
      </w:pPr>
    </w:lvl>
  </w:abstractNum>
  <w:abstractNum w:abstractNumId="15" w15:restartNumberingAfterBreak="0">
    <w:nsid w:val="3CFB2210"/>
    <w:multiLevelType w:val="hybridMultilevel"/>
    <w:tmpl w:val="D86C3E30"/>
    <w:lvl w:ilvl="0" w:tplc="0D468CD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7E4FE2"/>
    <w:multiLevelType w:val="hybridMultilevel"/>
    <w:tmpl w:val="1034D88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C759D"/>
    <w:multiLevelType w:val="hybridMultilevel"/>
    <w:tmpl w:val="D2B89788"/>
    <w:lvl w:ilvl="0" w:tplc="0426000F">
      <w:start w:val="1"/>
      <w:numFmt w:val="decimal"/>
      <w:lvlText w:val="%1."/>
      <w:lvlJc w:val="left"/>
      <w:pPr>
        <w:ind w:left="1287" w:hanging="360"/>
      </w:pPr>
    </w:lvl>
    <w:lvl w:ilvl="1" w:tplc="04260019" w:tentative="1">
      <w:start w:val="1"/>
      <w:numFmt w:val="lowerLetter"/>
      <w:lvlText w:val="%2."/>
      <w:lvlJc w:val="left"/>
      <w:pPr>
        <w:ind w:left="2007" w:hanging="360"/>
      </w:pPr>
    </w:lvl>
    <w:lvl w:ilvl="2" w:tplc="0426001B" w:tentative="1">
      <w:start w:val="1"/>
      <w:numFmt w:val="lowerRoman"/>
      <w:lvlText w:val="%3."/>
      <w:lvlJc w:val="right"/>
      <w:pPr>
        <w:ind w:left="2727" w:hanging="180"/>
      </w:pPr>
    </w:lvl>
    <w:lvl w:ilvl="3" w:tplc="0426000F" w:tentative="1">
      <w:start w:val="1"/>
      <w:numFmt w:val="decimal"/>
      <w:lvlText w:val="%4."/>
      <w:lvlJc w:val="left"/>
      <w:pPr>
        <w:ind w:left="3447" w:hanging="360"/>
      </w:pPr>
    </w:lvl>
    <w:lvl w:ilvl="4" w:tplc="04260019" w:tentative="1">
      <w:start w:val="1"/>
      <w:numFmt w:val="lowerLetter"/>
      <w:lvlText w:val="%5."/>
      <w:lvlJc w:val="left"/>
      <w:pPr>
        <w:ind w:left="4167" w:hanging="360"/>
      </w:pPr>
    </w:lvl>
    <w:lvl w:ilvl="5" w:tplc="0426001B" w:tentative="1">
      <w:start w:val="1"/>
      <w:numFmt w:val="lowerRoman"/>
      <w:lvlText w:val="%6."/>
      <w:lvlJc w:val="right"/>
      <w:pPr>
        <w:ind w:left="4887" w:hanging="180"/>
      </w:pPr>
    </w:lvl>
    <w:lvl w:ilvl="6" w:tplc="0426000F" w:tentative="1">
      <w:start w:val="1"/>
      <w:numFmt w:val="decimal"/>
      <w:lvlText w:val="%7."/>
      <w:lvlJc w:val="left"/>
      <w:pPr>
        <w:ind w:left="5607" w:hanging="360"/>
      </w:pPr>
    </w:lvl>
    <w:lvl w:ilvl="7" w:tplc="04260019" w:tentative="1">
      <w:start w:val="1"/>
      <w:numFmt w:val="lowerLetter"/>
      <w:lvlText w:val="%8."/>
      <w:lvlJc w:val="left"/>
      <w:pPr>
        <w:ind w:left="6327" w:hanging="360"/>
      </w:pPr>
    </w:lvl>
    <w:lvl w:ilvl="8" w:tplc="042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25A1BAA"/>
    <w:multiLevelType w:val="hybridMultilevel"/>
    <w:tmpl w:val="D80275E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0015A"/>
    <w:multiLevelType w:val="hybridMultilevel"/>
    <w:tmpl w:val="81BEFCB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B772EF"/>
    <w:multiLevelType w:val="hybridMultilevel"/>
    <w:tmpl w:val="1C56893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B393D7F"/>
    <w:multiLevelType w:val="hybridMultilevel"/>
    <w:tmpl w:val="EABA8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F450E"/>
    <w:multiLevelType w:val="hybridMultilevel"/>
    <w:tmpl w:val="DE2E2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39186C"/>
    <w:multiLevelType w:val="hybridMultilevel"/>
    <w:tmpl w:val="8C06598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16"/>
  </w:num>
  <w:num w:numId="5">
    <w:abstractNumId w:val="13"/>
  </w:num>
  <w:num w:numId="6">
    <w:abstractNumId w:val="10"/>
  </w:num>
  <w:num w:numId="7">
    <w:abstractNumId w:val="18"/>
  </w:num>
  <w:num w:numId="8">
    <w:abstractNumId w:val="7"/>
  </w:num>
  <w:num w:numId="9">
    <w:abstractNumId w:val="19"/>
  </w:num>
  <w:num w:numId="10">
    <w:abstractNumId w:val="20"/>
  </w:num>
  <w:num w:numId="11">
    <w:abstractNumId w:val="5"/>
  </w:num>
  <w:num w:numId="12">
    <w:abstractNumId w:val="0"/>
  </w:num>
  <w:num w:numId="13">
    <w:abstractNumId w:val="12"/>
  </w:num>
  <w:num w:numId="14">
    <w:abstractNumId w:val="22"/>
  </w:num>
  <w:num w:numId="15">
    <w:abstractNumId w:val="21"/>
  </w:num>
  <w:num w:numId="16">
    <w:abstractNumId w:val="4"/>
  </w:num>
  <w:num w:numId="17">
    <w:abstractNumId w:val="8"/>
  </w:num>
  <w:num w:numId="18">
    <w:abstractNumId w:val="6"/>
  </w:num>
  <w:num w:numId="19">
    <w:abstractNumId w:val="3"/>
  </w:num>
  <w:num w:numId="20">
    <w:abstractNumId w:val="23"/>
  </w:num>
  <w:num w:numId="21">
    <w:abstractNumId w:val="17"/>
  </w:num>
  <w:num w:numId="22">
    <w:abstractNumId w:val="15"/>
  </w:num>
  <w:num w:numId="23">
    <w:abstractNumId w:val="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A3NTe2NDW2MDRV0lEKTi0uzszPAymwqAUADlxLDywAAAA="/>
  </w:docVars>
  <w:rsids>
    <w:rsidRoot w:val="004269DA"/>
    <w:rsid w:val="00000023"/>
    <w:rsid w:val="00002705"/>
    <w:rsid w:val="000034C6"/>
    <w:rsid w:val="00005A64"/>
    <w:rsid w:val="000063B2"/>
    <w:rsid w:val="0000707D"/>
    <w:rsid w:val="00007893"/>
    <w:rsid w:val="00014411"/>
    <w:rsid w:val="000355C4"/>
    <w:rsid w:val="00035668"/>
    <w:rsid w:val="0003779A"/>
    <w:rsid w:val="00040643"/>
    <w:rsid w:val="00040E97"/>
    <w:rsid w:val="00041D7D"/>
    <w:rsid w:val="0004249E"/>
    <w:rsid w:val="00047C0E"/>
    <w:rsid w:val="000550CD"/>
    <w:rsid w:val="0005532D"/>
    <w:rsid w:val="00061E02"/>
    <w:rsid w:val="00061FC1"/>
    <w:rsid w:val="00062785"/>
    <w:rsid w:val="0006298E"/>
    <w:rsid w:val="00064EC7"/>
    <w:rsid w:val="00065FFE"/>
    <w:rsid w:val="0007024D"/>
    <w:rsid w:val="00081F3F"/>
    <w:rsid w:val="000847E3"/>
    <w:rsid w:val="000848CE"/>
    <w:rsid w:val="000879BF"/>
    <w:rsid w:val="00087C77"/>
    <w:rsid w:val="00093DCC"/>
    <w:rsid w:val="000B1FBE"/>
    <w:rsid w:val="000B60B0"/>
    <w:rsid w:val="000C554B"/>
    <w:rsid w:val="000C699F"/>
    <w:rsid w:val="000D1B2A"/>
    <w:rsid w:val="000D4F87"/>
    <w:rsid w:val="000D71DE"/>
    <w:rsid w:val="000E144F"/>
    <w:rsid w:val="000E2A90"/>
    <w:rsid w:val="000F1A5E"/>
    <w:rsid w:val="000F2EDD"/>
    <w:rsid w:val="000F362D"/>
    <w:rsid w:val="00100683"/>
    <w:rsid w:val="00102922"/>
    <w:rsid w:val="00107A34"/>
    <w:rsid w:val="0011136A"/>
    <w:rsid w:val="00115F1B"/>
    <w:rsid w:val="001276E7"/>
    <w:rsid w:val="00133EB6"/>
    <w:rsid w:val="00134392"/>
    <w:rsid w:val="0013487E"/>
    <w:rsid w:val="00140DA6"/>
    <w:rsid w:val="00144086"/>
    <w:rsid w:val="00150864"/>
    <w:rsid w:val="00151E87"/>
    <w:rsid w:val="00153137"/>
    <w:rsid w:val="0016359B"/>
    <w:rsid w:val="00163C56"/>
    <w:rsid w:val="00170909"/>
    <w:rsid w:val="001724C7"/>
    <w:rsid w:val="001747C8"/>
    <w:rsid w:val="0017608A"/>
    <w:rsid w:val="00180605"/>
    <w:rsid w:val="00183C6F"/>
    <w:rsid w:val="00184C50"/>
    <w:rsid w:val="00190E23"/>
    <w:rsid w:val="001911AF"/>
    <w:rsid w:val="001977C1"/>
    <w:rsid w:val="001A1909"/>
    <w:rsid w:val="001A4F70"/>
    <w:rsid w:val="001A7AEB"/>
    <w:rsid w:val="001B03AD"/>
    <w:rsid w:val="001B634F"/>
    <w:rsid w:val="001B6AF4"/>
    <w:rsid w:val="001B6CA4"/>
    <w:rsid w:val="001C3703"/>
    <w:rsid w:val="001C50E7"/>
    <w:rsid w:val="001D0495"/>
    <w:rsid w:val="001D0A3F"/>
    <w:rsid w:val="001D647A"/>
    <w:rsid w:val="001D6D1B"/>
    <w:rsid w:val="001E0EA5"/>
    <w:rsid w:val="001E2591"/>
    <w:rsid w:val="001E3D5C"/>
    <w:rsid w:val="001E6A2E"/>
    <w:rsid w:val="001E769D"/>
    <w:rsid w:val="001F2424"/>
    <w:rsid w:val="001F671E"/>
    <w:rsid w:val="00201F8B"/>
    <w:rsid w:val="00211664"/>
    <w:rsid w:val="002178DC"/>
    <w:rsid w:val="00217BF4"/>
    <w:rsid w:val="00220DA4"/>
    <w:rsid w:val="00221ACB"/>
    <w:rsid w:val="0022472D"/>
    <w:rsid w:val="0023272B"/>
    <w:rsid w:val="00232C4F"/>
    <w:rsid w:val="002337D7"/>
    <w:rsid w:val="00234BFF"/>
    <w:rsid w:val="00237D54"/>
    <w:rsid w:val="00242BC7"/>
    <w:rsid w:val="0024302B"/>
    <w:rsid w:val="00243104"/>
    <w:rsid w:val="00246F5D"/>
    <w:rsid w:val="00247143"/>
    <w:rsid w:val="002537AE"/>
    <w:rsid w:val="002555CE"/>
    <w:rsid w:val="002562ED"/>
    <w:rsid w:val="00263C0C"/>
    <w:rsid w:val="00264665"/>
    <w:rsid w:val="00274553"/>
    <w:rsid w:val="002751F1"/>
    <w:rsid w:val="00275B83"/>
    <w:rsid w:val="00276186"/>
    <w:rsid w:val="00280E0B"/>
    <w:rsid w:val="00283854"/>
    <w:rsid w:val="00283A09"/>
    <w:rsid w:val="00287C1A"/>
    <w:rsid w:val="00290329"/>
    <w:rsid w:val="00295ACA"/>
    <w:rsid w:val="00296BB4"/>
    <w:rsid w:val="002972AA"/>
    <w:rsid w:val="002A44C1"/>
    <w:rsid w:val="002A6EE8"/>
    <w:rsid w:val="002B17C8"/>
    <w:rsid w:val="002B72F5"/>
    <w:rsid w:val="002C0575"/>
    <w:rsid w:val="002C119A"/>
    <w:rsid w:val="002C2E82"/>
    <w:rsid w:val="002C4BB9"/>
    <w:rsid w:val="002D3F9A"/>
    <w:rsid w:val="002E1E8B"/>
    <w:rsid w:val="002E23D1"/>
    <w:rsid w:val="002E34F4"/>
    <w:rsid w:val="002E4437"/>
    <w:rsid w:val="002E46B3"/>
    <w:rsid w:val="002F0367"/>
    <w:rsid w:val="002F03FF"/>
    <w:rsid w:val="002F2120"/>
    <w:rsid w:val="002F2A39"/>
    <w:rsid w:val="002F2E7C"/>
    <w:rsid w:val="002F79AE"/>
    <w:rsid w:val="00300119"/>
    <w:rsid w:val="00300825"/>
    <w:rsid w:val="003022CC"/>
    <w:rsid w:val="003042CC"/>
    <w:rsid w:val="003053CC"/>
    <w:rsid w:val="00311EAD"/>
    <w:rsid w:val="003141A5"/>
    <w:rsid w:val="00316249"/>
    <w:rsid w:val="00320111"/>
    <w:rsid w:val="003215B0"/>
    <w:rsid w:val="00325070"/>
    <w:rsid w:val="00325BD3"/>
    <w:rsid w:val="00326D3A"/>
    <w:rsid w:val="003307FE"/>
    <w:rsid w:val="0033377D"/>
    <w:rsid w:val="003375DD"/>
    <w:rsid w:val="00337850"/>
    <w:rsid w:val="00340DBD"/>
    <w:rsid w:val="00340F74"/>
    <w:rsid w:val="003440D8"/>
    <w:rsid w:val="00345FED"/>
    <w:rsid w:val="003479F1"/>
    <w:rsid w:val="003524D7"/>
    <w:rsid w:val="0035366E"/>
    <w:rsid w:val="00353EAB"/>
    <w:rsid w:val="00354DA0"/>
    <w:rsid w:val="003639BB"/>
    <w:rsid w:val="003677FC"/>
    <w:rsid w:val="0037796F"/>
    <w:rsid w:val="003873A9"/>
    <w:rsid w:val="00393661"/>
    <w:rsid w:val="003957DB"/>
    <w:rsid w:val="0039791A"/>
    <w:rsid w:val="003A69C8"/>
    <w:rsid w:val="003B069D"/>
    <w:rsid w:val="003B2F08"/>
    <w:rsid w:val="003D4334"/>
    <w:rsid w:val="003D5340"/>
    <w:rsid w:val="003D6B54"/>
    <w:rsid w:val="003E0B71"/>
    <w:rsid w:val="003E263A"/>
    <w:rsid w:val="003E6D53"/>
    <w:rsid w:val="003F0BC4"/>
    <w:rsid w:val="003F1C28"/>
    <w:rsid w:val="003F416F"/>
    <w:rsid w:val="00400BDD"/>
    <w:rsid w:val="00403A4E"/>
    <w:rsid w:val="00410263"/>
    <w:rsid w:val="0041211B"/>
    <w:rsid w:val="00413575"/>
    <w:rsid w:val="00417958"/>
    <w:rsid w:val="00422B33"/>
    <w:rsid w:val="00423D03"/>
    <w:rsid w:val="0042516A"/>
    <w:rsid w:val="00425470"/>
    <w:rsid w:val="004269DA"/>
    <w:rsid w:val="004322C7"/>
    <w:rsid w:val="0043381E"/>
    <w:rsid w:val="00434258"/>
    <w:rsid w:val="00434D30"/>
    <w:rsid w:val="004355C3"/>
    <w:rsid w:val="00437573"/>
    <w:rsid w:val="00437F90"/>
    <w:rsid w:val="00447FA1"/>
    <w:rsid w:val="00453AA0"/>
    <w:rsid w:val="004565FB"/>
    <w:rsid w:val="00456F34"/>
    <w:rsid w:val="00463BDA"/>
    <w:rsid w:val="00465814"/>
    <w:rsid w:val="00466AA4"/>
    <w:rsid w:val="0046799C"/>
    <w:rsid w:val="00467AFC"/>
    <w:rsid w:val="00467DB9"/>
    <w:rsid w:val="00472729"/>
    <w:rsid w:val="0047369B"/>
    <w:rsid w:val="0047383B"/>
    <w:rsid w:val="00486D4C"/>
    <w:rsid w:val="004900D9"/>
    <w:rsid w:val="00492DF6"/>
    <w:rsid w:val="004946FC"/>
    <w:rsid w:val="00496CAA"/>
    <w:rsid w:val="00497C3B"/>
    <w:rsid w:val="004A390C"/>
    <w:rsid w:val="004A5871"/>
    <w:rsid w:val="004A6208"/>
    <w:rsid w:val="004A622B"/>
    <w:rsid w:val="004C2AF2"/>
    <w:rsid w:val="004D0ACA"/>
    <w:rsid w:val="004D128E"/>
    <w:rsid w:val="004D1AB8"/>
    <w:rsid w:val="004D375F"/>
    <w:rsid w:val="004D3E41"/>
    <w:rsid w:val="004E0180"/>
    <w:rsid w:val="004E13E7"/>
    <w:rsid w:val="004E196C"/>
    <w:rsid w:val="004E41BC"/>
    <w:rsid w:val="004E5B9C"/>
    <w:rsid w:val="004E6395"/>
    <w:rsid w:val="004E78D2"/>
    <w:rsid w:val="004F295A"/>
    <w:rsid w:val="004F623C"/>
    <w:rsid w:val="004F7EC1"/>
    <w:rsid w:val="0050040B"/>
    <w:rsid w:val="0050447B"/>
    <w:rsid w:val="00504EEB"/>
    <w:rsid w:val="00506C92"/>
    <w:rsid w:val="00507E5F"/>
    <w:rsid w:val="00511931"/>
    <w:rsid w:val="00524203"/>
    <w:rsid w:val="00524DF8"/>
    <w:rsid w:val="00527296"/>
    <w:rsid w:val="00530189"/>
    <w:rsid w:val="0053462B"/>
    <w:rsid w:val="00535021"/>
    <w:rsid w:val="005358D6"/>
    <w:rsid w:val="00536F22"/>
    <w:rsid w:val="00537CE3"/>
    <w:rsid w:val="00540ADF"/>
    <w:rsid w:val="0054175C"/>
    <w:rsid w:val="005466E7"/>
    <w:rsid w:val="00556431"/>
    <w:rsid w:val="005568CF"/>
    <w:rsid w:val="00556B45"/>
    <w:rsid w:val="00583440"/>
    <w:rsid w:val="005841C7"/>
    <w:rsid w:val="005874AD"/>
    <w:rsid w:val="00596812"/>
    <w:rsid w:val="0059705A"/>
    <w:rsid w:val="005A2CB5"/>
    <w:rsid w:val="005A43B9"/>
    <w:rsid w:val="005A4719"/>
    <w:rsid w:val="005B57DB"/>
    <w:rsid w:val="005B598B"/>
    <w:rsid w:val="005D2B58"/>
    <w:rsid w:val="005D65D1"/>
    <w:rsid w:val="005E242B"/>
    <w:rsid w:val="005E6FD6"/>
    <w:rsid w:val="005F0B57"/>
    <w:rsid w:val="005F2B56"/>
    <w:rsid w:val="005F5430"/>
    <w:rsid w:val="005F594D"/>
    <w:rsid w:val="00600F6A"/>
    <w:rsid w:val="00603A79"/>
    <w:rsid w:val="00611604"/>
    <w:rsid w:val="006131A7"/>
    <w:rsid w:val="00613394"/>
    <w:rsid w:val="006216DC"/>
    <w:rsid w:val="006218FA"/>
    <w:rsid w:val="00623378"/>
    <w:rsid w:val="00624549"/>
    <w:rsid w:val="00627B77"/>
    <w:rsid w:val="006305F0"/>
    <w:rsid w:val="00636825"/>
    <w:rsid w:val="00640064"/>
    <w:rsid w:val="00640083"/>
    <w:rsid w:val="00644209"/>
    <w:rsid w:val="00654811"/>
    <w:rsid w:val="0067175A"/>
    <w:rsid w:val="00674593"/>
    <w:rsid w:val="00675A54"/>
    <w:rsid w:val="00675A98"/>
    <w:rsid w:val="006767CC"/>
    <w:rsid w:val="00677135"/>
    <w:rsid w:val="0068339E"/>
    <w:rsid w:val="006838E9"/>
    <w:rsid w:val="006845E7"/>
    <w:rsid w:val="00685872"/>
    <w:rsid w:val="00687436"/>
    <w:rsid w:val="006879AB"/>
    <w:rsid w:val="00690F59"/>
    <w:rsid w:val="006924D3"/>
    <w:rsid w:val="00693DDD"/>
    <w:rsid w:val="006A46E8"/>
    <w:rsid w:val="006B2898"/>
    <w:rsid w:val="006B63E3"/>
    <w:rsid w:val="006B6F5B"/>
    <w:rsid w:val="006B717E"/>
    <w:rsid w:val="006C3351"/>
    <w:rsid w:val="006C3BB6"/>
    <w:rsid w:val="006C4B83"/>
    <w:rsid w:val="006D1A57"/>
    <w:rsid w:val="006E0BA0"/>
    <w:rsid w:val="006E19F2"/>
    <w:rsid w:val="006E4B46"/>
    <w:rsid w:val="006E7F29"/>
    <w:rsid w:val="006F0A94"/>
    <w:rsid w:val="006F1FA0"/>
    <w:rsid w:val="006F2EAF"/>
    <w:rsid w:val="006F5638"/>
    <w:rsid w:val="007005AA"/>
    <w:rsid w:val="00706FC8"/>
    <w:rsid w:val="00712525"/>
    <w:rsid w:val="007126BC"/>
    <w:rsid w:val="007138EA"/>
    <w:rsid w:val="007138ED"/>
    <w:rsid w:val="007140AC"/>
    <w:rsid w:val="00714954"/>
    <w:rsid w:val="00715EA2"/>
    <w:rsid w:val="00716A6D"/>
    <w:rsid w:val="00725708"/>
    <w:rsid w:val="00733303"/>
    <w:rsid w:val="00735FA3"/>
    <w:rsid w:val="00742FDA"/>
    <w:rsid w:val="00745FA1"/>
    <w:rsid w:val="007512C3"/>
    <w:rsid w:val="007561C9"/>
    <w:rsid w:val="00763A9E"/>
    <w:rsid w:val="0077198E"/>
    <w:rsid w:val="007736AC"/>
    <w:rsid w:val="007742C8"/>
    <w:rsid w:val="0078078F"/>
    <w:rsid w:val="00780C53"/>
    <w:rsid w:val="00782021"/>
    <w:rsid w:val="00783A42"/>
    <w:rsid w:val="0078503A"/>
    <w:rsid w:val="0078649F"/>
    <w:rsid w:val="00790CC4"/>
    <w:rsid w:val="007911FC"/>
    <w:rsid w:val="00791485"/>
    <w:rsid w:val="00791B84"/>
    <w:rsid w:val="00791D44"/>
    <w:rsid w:val="007928F0"/>
    <w:rsid w:val="00797154"/>
    <w:rsid w:val="007A059F"/>
    <w:rsid w:val="007A3BF0"/>
    <w:rsid w:val="007A3D93"/>
    <w:rsid w:val="007A4F30"/>
    <w:rsid w:val="007A5006"/>
    <w:rsid w:val="007B29FA"/>
    <w:rsid w:val="007B4D9A"/>
    <w:rsid w:val="007B57DD"/>
    <w:rsid w:val="007C13B1"/>
    <w:rsid w:val="007C45F7"/>
    <w:rsid w:val="007D0810"/>
    <w:rsid w:val="007D7E67"/>
    <w:rsid w:val="007E1A44"/>
    <w:rsid w:val="007E2596"/>
    <w:rsid w:val="007F1204"/>
    <w:rsid w:val="007F1975"/>
    <w:rsid w:val="007F6B63"/>
    <w:rsid w:val="0080399B"/>
    <w:rsid w:val="008062F4"/>
    <w:rsid w:val="00807237"/>
    <w:rsid w:val="00807A77"/>
    <w:rsid w:val="00807D01"/>
    <w:rsid w:val="00810125"/>
    <w:rsid w:val="008154FD"/>
    <w:rsid w:val="00815F2E"/>
    <w:rsid w:val="008306F5"/>
    <w:rsid w:val="008451CD"/>
    <w:rsid w:val="0084616A"/>
    <w:rsid w:val="00846217"/>
    <w:rsid w:val="00847097"/>
    <w:rsid w:val="008519DC"/>
    <w:rsid w:val="00852AE4"/>
    <w:rsid w:val="00855815"/>
    <w:rsid w:val="008601A2"/>
    <w:rsid w:val="00867581"/>
    <w:rsid w:val="00872F31"/>
    <w:rsid w:val="00873CBE"/>
    <w:rsid w:val="008757C1"/>
    <w:rsid w:val="008776A1"/>
    <w:rsid w:val="00890907"/>
    <w:rsid w:val="008915A1"/>
    <w:rsid w:val="00894818"/>
    <w:rsid w:val="008A0637"/>
    <w:rsid w:val="008A17F6"/>
    <w:rsid w:val="008A5C0E"/>
    <w:rsid w:val="008A5F43"/>
    <w:rsid w:val="008A6A4A"/>
    <w:rsid w:val="008B551B"/>
    <w:rsid w:val="008C3D9B"/>
    <w:rsid w:val="008C5AB3"/>
    <w:rsid w:val="008C7CAB"/>
    <w:rsid w:val="008D0E76"/>
    <w:rsid w:val="008D5DB1"/>
    <w:rsid w:val="008F3ED0"/>
    <w:rsid w:val="009005B6"/>
    <w:rsid w:val="00906E30"/>
    <w:rsid w:val="0091034B"/>
    <w:rsid w:val="00911718"/>
    <w:rsid w:val="009231DB"/>
    <w:rsid w:val="009263AE"/>
    <w:rsid w:val="00927C7D"/>
    <w:rsid w:val="00935C6F"/>
    <w:rsid w:val="0094167C"/>
    <w:rsid w:val="00942B3F"/>
    <w:rsid w:val="00944B77"/>
    <w:rsid w:val="00957762"/>
    <w:rsid w:val="00963D0D"/>
    <w:rsid w:val="00964424"/>
    <w:rsid w:val="009657BE"/>
    <w:rsid w:val="00967A78"/>
    <w:rsid w:val="00970084"/>
    <w:rsid w:val="009759E9"/>
    <w:rsid w:val="00977C72"/>
    <w:rsid w:val="009825AD"/>
    <w:rsid w:val="00987400"/>
    <w:rsid w:val="0099077F"/>
    <w:rsid w:val="00993FE0"/>
    <w:rsid w:val="0099432E"/>
    <w:rsid w:val="00994480"/>
    <w:rsid w:val="009973B8"/>
    <w:rsid w:val="009A1C2B"/>
    <w:rsid w:val="009A3CD4"/>
    <w:rsid w:val="009B1208"/>
    <w:rsid w:val="009B2D7A"/>
    <w:rsid w:val="009B50FF"/>
    <w:rsid w:val="009B580D"/>
    <w:rsid w:val="009B59F1"/>
    <w:rsid w:val="009B5E6D"/>
    <w:rsid w:val="009C3E48"/>
    <w:rsid w:val="009C61BF"/>
    <w:rsid w:val="009D2C45"/>
    <w:rsid w:val="009D418D"/>
    <w:rsid w:val="009D7189"/>
    <w:rsid w:val="009E0DF4"/>
    <w:rsid w:val="009E4888"/>
    <w:rsid w:val="009E7F64"/>
    <w:rsid w:val="009F5889"/>
    <w:rsid w:val="00A06FFD"/>
    <w:rsid w:val="00A07C0F"/>
    <w:rsid w:val="00A10044"/>
    <w:rsid w:val="00A10101"/>
    <w:rsid w:val="00A10E37"/>
    <w:rsid w:val="00A126A0"/>
    <w:rsid w:val="00A133C2"/>
    <w:rsid w:val="00A1646C"/>
    <w:rsid w:val="00A17A1B"/>
    <w:rsid w:val="00A2028D"/>
    <w:rsid w:val="00A238DB"/>
    <w:rsid w:val="00A27BFF"/>
    <w:rsid w:val="00A30AC8"/>
    <w:rsid w:val="00A34598"/>
    <w:rsid w:val="00A42CA7"/>
    <w:rsid w:val="00A432D1"/>
    <w:rsid w:val="00A45FC8"/>
    <w:rsid w:val="00A540BA"/>
    <w:rsid w:val="00A55381"/>
    <w:rsid w:val="00A5665D"/>
    <w:rsid w:val="00A579F5"/>
    <w:rsid w:val="00A57F1F"/>
    <w:rsid w:val="00A6129A"/>
    <w:rsid w:val="00A62699"/>
    <w:rsid w:val="00A6797B"/>
    <w:rsid w:val="00A70062"/>
    <w:rsid w:val="00A82C31"/>
    <w:rsid w:val="00A841B8"/>
    <w:rsid w:val="00A91EDF"/>
    <w:rsid w:val="00A936DB"/>
    <w:rsid w:val="00A93A5D"/>
    <w:rsid w:val="00A95082"/>
    <w:rsid w:val="00A97063"/>
    <w:rsid w:val="00A97186"/>
    <w:rsid w:val="00AA4360"/>
    <w:rsid w:val="00AA76BE"/>
    <w:rsid w:val="00AC532F"/>
    <w:rsid w:val="00AC644B"/>
    <w:rsid w:val="00AD24EE"/>
    <w:rsid w:val="00AD26ED"/>
    <w:rsid w:val="00AD2FF6"/>
    <w:rsid w:val="00AD6D38"/>
    <w:rsid w:val="00AD76F5"/>
    <w:rsid w:val="00AD7F7B"/>
    <w:rsid w:val="00AE3D7F"/>
    <w:rsid w:val="00AE4013"/>
    <w:rsid w:val="00B00177"/>
    <w:rsid w:val="00B02939"/>
    <w:rsid w:val="00B02EA0"/>
    <w:rsid w:val="00B14EFD"/>
    <w:rsid w:val="00B20A44"/>
    <w:rsid w:val="00B23278"/>
    <w:rsid w:val="00B270B9"/>
    <w:rsid w:val="00B32713"/>
    <w:rsid w:val="00B32F4D"/>
    <w:rsid w:val="00B41AD8"/>
    <w:rsid w:val="00B439B4"/>
    <w:rsid w:val="00B4658F"/>
    <w:rsid w:val="00B5108C"/>
    <w:rsid w:val="00B52A0E"/>
    <w:rsid w:val="00B53E9D"/>
    <w:rsid w:val="00B57735"/>
    <w:rsid w:val="00B57C71"/>
    <w:rsid w:val="00B601A9"/>
    <w:rsid w:val="00B60A84"/>
    <w:rsid w:val="00B61DCD"/>
    <w:rsid w:val="00B64D84"/>
    <w:rsid w:val="00B718E6"/>
    <w:rsid w:val="00B739D4"/>
    <w:rsid w:val="00B76889"/>
    <w:rsid w:val="00B809D3"/>
    <w:rsid w:val="00B80A6F"/>
    <w:rsid w:val="00B81BF2"/>
    <w:rsid w:val="00B95363"/>
    <w:rsid w:val="00B96050"/>
    <w:rsid w:val="00B96052"/>
    <w:rsid w:val="00BA1A07"/>
    <w:rsid w:val="00BA21AF"/>
    <w:rsid w:val="00BA2DDF"/>
    <w:rsid w:val="00BA312E"/>
    <w:rsid w:val="00BA5612"/>
    <w:rsid w:val="00BA7470"/>
    <w:rsid w:val="00BB4562"/>
    <w:rsid w:val="00BB51A3"/>
    <w:rsid w:val="00BB52D3"/>
    <w:rsid w:val="00BC0EEA"/>
    <w:rsid w:val="00BC1E9D"/>
    <w:rsid w:val="00BC2C2F"/>
    <w:rsid w:val="00BC3D4E"/>
    <w:rsid w:val="00BC566B"/>
    <w:rsid w:val="00BD0894"/>
    <w:rsid w:val="00BD1BE8"/>
    <w:rsid w:val="00BD2E5F"/>
    <w:rsid w:val="00BD4B4B"/>
    <w:rsid w:val="00BE5A96"/>
    <w:rsid w:val="00BE768F"/>
    <w:rsid w:val="00BF0B24"/>
    <w:rsid w:val="00BF293A"/>
    <w:rsid w:val="00BF4497"/>
    <w:rsid w:val="00C00077"/>
    <w:rsid w:val="00C11328"/>
    <w:rsid w:val="00C13148"/>
    <w:rsid w:val="00C1488C"/>
    <w:rsid w:val="00C15010"/>
    <w:rsid w:val="00C15F04"/>
    <w:rsid w:val="00C238B4"/>
    <w:rsid w:val="00C2391A"/>
    <w:rsid w:val="00C24972"/>
    <w:rsid w:val="00C3361D"/>
    <w:rsid w:val="00C33C57"/>
    <w:rsid w:val="00C364FC"/>
    <w:rsid w:val="00C36F59"/>
    <w:rsid w:val="00C40B36"/>
    <w:rsid w:val="00C44253"/>
    <w:rsid w:val="00C4449D"/>
    <w:rsid w:val="00C45B57"/>
    <w:rsid w:val="00C5127D"/>
    <w:rsid w:val="00C52217"/>
    <w:rsid w:val="00C52B8B"/>
    <w:rsid w:val="00C52C7E"/>
    <w:rsid w:val="00C620A3"/>
    <w:rsid w:val="00C623AB"/>
    <w:rsid w:val="00C627F9"/>
    <w:rsid w:val="00C62C6C"/>
    <w:rsid w:val="00C63A77"/>
    <w:rsid w:val="00C66D58"/>
    <w:rsid w:val="00C70FE5"/>
    <w:rsid w:val="00C75F1D"/>
    <w:rsid w:val="00C8392E"/>
    <w:rsid w:val="00C8746D"/>
    <w:rsid w:val="00C90B44"/>
    <w:rsid w:val="00CB011E"/>
    <w:rsid w:val="00CB26A2"/>
    <w:rsid w:val="00CC216D"/>
    <w:rsid w:val="00CC2557"/>
    <w:rsid w:val="00CC3E8E"/>
    <w:rsid w:val="00CC6D7C"/>
    <w:rsid w:val="00CC769B"/>
    <w:rsid w:val="00CD1C8E"/>
    <w:rsid w:val="00CD352B"/>
    <w:rsid w:val="00CD4695"/>
    <w:rsid w:val="00CE1C84"/>
    <w:rsid w:val="00CE1EBC"/>
    <w:rsid w:val="00CF2370"/>
    <w:rsid w:val="00D0100A"/>
    <w:rsid w:val="00D04AEA"/>
    <w:rsid w:val="00D072B0"/>
    <w:rsid w:val="00D1375E"/>
    <w:rsid w:val="00D15B20"/>
    <w:rsid w:val="00D17524"/>
    <w:rsid w:val="00D17DA3"/>
    <w:rsid w:val="00D20874"/>
    <w:rsid w:val="00D2597E"/>
    <w:rsid w:val="00D27C96"/>
    <w:rsid w:val="00D33720"/>
    <w:rsid w:val="00D35C8A"/>
    <w:rsid w:val="00D36EDB"/>
    <w:rsid w:val="00D37C6A"/>
    <w:rsid w:val="00D41789"/>
    <w:rsid w:val="00D429E5"/>
    <w:rsid w:val="00D50CA6"/>
    <w:rsid w:val="00D53FED"/>
    <w:rsid w:val="00D56E70"/>
    <w:rsid w:val="00D61D97"/>
    <w:rsid w:val="00D62E01"/>
    <w:rsid w:val="00D6401B"/>
    <w:rsid w:val="00D660DA"/>
    <w:rsid w:val="00D671B1"/>
    <w:rsid w:val="00D736E2"/>
    <w:rsid w:val="00D7575D"/>
    <w:rsid w:val="00D80A92"/>
    <w:rsid w:val="00D82B4A"/>
    <w:rsid w:val="00D854D8"/>
    <w:rsid w:val="00D91A4E"/>
    <w:rsid w:val="00DB6437"/>
    <w:rsid w:val="00DB6680"/>
    <w:rsid w:val="00DC2DBC"/>
    <w:rsid w:val="00DD5E7E"/>
    <w:rsid w:val="00DE132C"/>
    <w:rsid w:val="00DE2ED8"/>
    <w:rsid w:val="00DE58E0"/>
    <w:rsid w:val="00DE6BB2"/>
    <w:rsid w:val="00DE73BA"/>
    <w:rsid w:val="00DF04D1"/>
    <w:rsid w:val="00DF48A7"/>
    <w:rsid w:val="00DF513A"/>
    <w:rsid w:val="00DF6429"/>
    <w:rsid w:val="00E0003C"/>
    <w:rsid w:val="00E02315"/>
    <w:rsid w:val="00E07386"/>
    <w:rsid w:val="00E1016E"/>
    <w:rsid w:val="00E12295"/>
    <w:rsid w:val="00E21F15"/>
    <w:rsid w:val="00E2565A"/>
    <w:rsid w:val="00E27DC2"/>
    <w:rsid w:val="00E31A4A"/>
    <w:rsid w:val="00E32D27"/>
    <w:rsid w:val="00E421AC"/>
    <w:rsid w:val="00E45CD4"/>
    <w:rsid w:val="00E50377"/>
    <w:rsid w:val="00E532E0"/>
    <w:rsid w:val="00E53646"/>
    <w:rsid w:val="00E55CED"/>
    <w:rsid w:val="00E560C5"/>
    <w:rsid w:val="00E576F2"/>
    <w:rsid w:val="00E60FBE"/>
    <w:rsid w:val="00E63A6E"/>
    <w:rsid w:val="00E7265F"/>
    <w:rsid w:val="00E7335E"/>
    <w:rsid w:val="00E760D0"/>
    <w:rsid w:val="00E76464"/>
    <w:rsid w:val="00E765A7"/>
    <w:rsid w:val="00E77518"/>
    <w:rsid w:val="00E80350"/>
    <w:rsid w:val="00E81200"/>
    <w:rsid w:val="00E844D5"/>
    <w:rsid w:val="00E873D5"/>
    <w:rsid w:val="00E905D8"/>
    <w:rsid w:val="00E9422A"/>
    <w:rsid w:val="00E94560"/>
    <w:rsid w:val="00E94D36"/>
    <w:rsid w:val="00EA294C"/>
    <w:rsid w:val="00EA6018"/>
    <w:rsid w:val="00EB1970"/>
    <w:rsid w:val="00EB45A6"/>
    <w:rsid w:val="00EC28E2"/>
    <w:rsid w:val="00EC3695"/>
    <w:rsid w:val="00ED232E"/>
    <w:rsid w:val="00ED50AD"/>
    <w:rsid w:val="00ED6571"/>
    <w:rsid w:val="00EE1543"/>
    <w:rsid w:val="00EE3678"/>
    <w:rsid w:val="00EE4FAA"/>
    <w:rsid w:val="00EE70BE"/>
    <w:rsid w:val="00EF0439"/>
    <w:rsid w:val="00EF2EA1"/>
    <w:rsid w:val="00EF330B"/>
    <w:rsid w:val="00EF4FD5"/>
    <w:rsid w:val="00F00A04"/>
    <w:rsid w:val="00F041B2"/>
    <w:rsid w:val="00F12AA8"/>
    <w:rsid w:val="00F135F1"/>
    <w:rsid w:val="00F147C8"/>
    <w:rsid w:val="00F1564D"/>
    <w:rsid w:val="00F1714E"/>
    <w:rsid w:val="00F1788A"/>
    <w:rsid w:val="00F2142B"/>
    <w:rsid w:val="00F22DE3"/>
    <w:rsid w:val="00F2600F"/>
    <w:rsid w:val="00F35A16"/>
    <w:rsid w:val="00F37332"/>
    <w:rsid w:val="00F37917"/>
    <w:rsid w:val="00F444B7"/>
    <w:rsid w:val="00F536D2"/>
    <w:rsid w:val="00F60096"/>
    <w:rsid w:val="00F61686"/>
    <w:rsid w:val="00F61C01"/>
    <w:rsid w:val="00F626C9"/>
    <w:rsid w:val="00F643E9"/>
    <w:rsid w:val="00F655B1"/>
    <w:rsid w:val="00F7046C"/>
    <w:rsid w:val="00F75D87"/>
    <w:rsid w:val="00F831FD"/>
    <w:rsid w:val="00F86634"/>
    <w:rsid w:val="00F91BBD"/>
    <w:rsid w:val="00F965F7"/>
    <w:rsid w:val="00F97E5D"/>
    <w:rsid w:val="00FA0181"/>
    <w:rsid w:val="00FA203D"/>
    <w:rsid w:val="00FA668A"/>
    <w:rsid w:val="00FA7C66"/>
    <w:rsid w:val="00FB4882"/>
    <w:rsid w:val="00FB4A92"/>
    <w:rsid w:val="00FC0331"/>
    <w:rsid w:val="00FC7BE1"/>
    <w:rsid w:val="00FD2397"/>
    <w:rsid w:val="00FD5FA8"/>
    <w:rsid w:val="00FD6E0B"/>
    <w:rsid w:val="00FE3D02"/>
    <w:rsid w:val="00FF4A54"/>
    <w:rsid w:val="00FF4C1C"/>
    <w:rsid w:val="00FF6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;"/>
  <w14:docId w14:val="7B5ADEEE"/>
  <w15:docId w15:val="{BE4CB3B9-4C9F-4D5E-9E97-C1118A0B8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  <w:qFormat/>
    <w:rsid w:val="00FA01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Sarakstarindkopa">
    <w:name w:val="List Paragraph"/>
    <w:basedOn w:val="Parasts"/>
    <w:uiPriority w:val="34"/>
    <w:qFormat/>
    <w:rsid w:val="007F1975"/>
    <w:pPr>
      <w:ind w:left="720"/>
      <w:contextualSpacing/>
    </w:pPr>
  </w:style>
  <w:style w:type="character" w:styleId="Hipersaite">
    <w:name w:val="Hyperlink"/>
    <w:uiPriority w:val="99"/>
    <w:unhideWhenUsed/>
    <w:rsid w:val="007F1975"/>
    <w:rPr>
      <w:rFonts w:cs="Times New Roman"/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7F1975"/>
    <w:pPr>
      <w:tabs>
        <w:tab w:val="center" w:pos="4153"/>
        <w:tab w:val="right" w:pos="8306"/>
      </w:tabs>
    </w:pPr>
  </w:style>
  <w:style w:type="character" w:customStyle="1" w:styleId="GalveneRakstz">
    <w:name w:val="Galvene Rakstz."/>
    <w:basedOn w:val="Noklusjumarindkopasfonts"/>
    <w:link w:val="Galvene"/>
    <w:uiPriority w:val="99"/>
    <w:rsid w:val="007F1975"/>
    <w:rPr>
      <w:rFonts w:ascii="Calibri" w:eastAsia="Calibri" w:hAnsi="Calibri" w:cs="Times New Roman"/>
      <w:lang w:val="lv-LV"/>
    </w:rPr>
  </w:style>
  <w:style w:type="paragraph" w:styleId="Kjene">
    <w:name w:val="footer"/>
    <w:basedOn w:val="Parasts"/>
    <w:link w:val="KjeneRakstz"/>
    <w:uiPriority w:val="99"/>
    <w:unhideWhenUsed/>
    <w:rsid w:val="007F1975"/>
    <w:pPr>
      <w:tabs>
        <w:tab w:val="center" w:pos="4153"/>
        <w:tab w:val="right" w:pos="8306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7F1975"/>
    <w:rPr>
      <w:rFonts w:ascii="Calibri" w:eastAsia="Calibri" w:hAnsi="Calibri" w:cs="Times New Roman"/>
      <w:lang w:val="lv-LV"/>
    </w:rPr>
  </w:style>
  <w:style w:type="paragraph" w:customStyle="1" w:styleId="tvhtml">
    <w:name w:val="tv_html"/>
    <w:basedOn w:val="Parasts"/>
    <w:rsid w:val="002F2A39"/>
    <w:pPr>
      <w:spacing w:before="100" w:beforeAutospacing="1" w:after="100" w:afterAutospacing="1"/>
    </w:pPr>
    <w:rPr>
      <w:lang w:eastAsia="lv-LV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AD24EE"/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AD24EE"/>
    <w:rPr>
      <w:rFonts w:ascii="Tahoma" w:eastAsia="Calibri" w:hAnsi="Tahoma" w:cs="Tahoma"/>
      <w:sz w:val="16"/>
      <w:szCs w:val="16"/>
      <w:lang w:val="lv-LV"/>
    </w:rPr>
  </w:style>
  <w:style w:type="character" w:customStyle="1" w:styleId="apple-converted-space">
    <w:name w:val="apple-converted-space"/>
    <w:basedOn w:val="Noklusjumarindkopasfonts"/>
    <w:rsid w:val="00C24972"/>
  </w:style>
  <w:style w:type="table" w:styleId="Reatabula">
    <w:name w:val="Table Grid"/>
    <w:basedOn w:val="Parastatabula"/>
    <w:uiPriority w:val="39"/>
    <w:rsid w:val="00714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zclums">
    <w:name w:val="Emphasis"/>
    <w:basedOn w:val="Noklusjumarindkopasfonts"/>
    <w:uiPriority w:val="20"/>
    <w:qFormat/>
    <w:rsid w:val="00EA6018"/>
    <w:rPr>
      <w:i/>
      <w:iCs/>
    </w:rPr>
  </w:style>
  <w:style w:type="paragraph" w:styleId="Paraststmeklis">
    <w:name w:val="Normal (Web)"/>
    <w:basedOn w:val="Parasts"/>
    <w:uiPriority w:val="99"/>
    <w:semiHidden/>
    <w:unhideWhenUsed/>
    <w:rsid w:val="000D1B2A"/>
    <w:pPr>
      <w:spacing w:before="100" w:beforeAutospacing="1" w:after="100" w:afterAutospacing="1"/>
    </w:pPr>
    <w:rPr>
      <w:rFonts w:eastAsiaTheme="minorHAnsi"/>
      <w:lang w:eastAsia="lv-LV"/>
    </w:rPr>
  </w:style>
  <w:style w:type="character" w:styleId="Komentraatsauce">
    <w:name w:val="annotation reference"/>
    <w:basedOn w:val="Noklusjumarindkopasfonts"/>
    <w:uiPriority w:val="99"/>
    <w:semiHidden/>
    <w:unhideWhenUsed/>
    <w:rsid w:val="008A0637"/>
    <w:rPr>
      <w:sz w:val="16"/>
      <w:szCs w:val="16"/>
    </w:rPr>
  </w:style>
  <w:style w:type="paragraph" w:styleId="Komentrateksts">
    <w:name w:val="annotation text"/>
    <w:basedOn w:val="Parasts"/>
    <w:link w:val="KomentratekstsRakstz"/>
    <w:uiPriority w:val="99"/>
    <w:unhideWhenUsed/>
    <w:rsid w:val="008A0637"/>
    <w:rPr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rsid w:val="008A0637"/>
    <w:rPr>
      <w:rFonts w:ascii="Calibri" w:eastAsia="Calibri" w:hAnsi="Calibri" w:cs="Times New Roman"/>
      <w:sz w:val="20"/>
      <w:szCs w:val="20"/>
      <w:lang w:val="lv-LV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8A0637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8A0637"/>
    <w:rPr>
      <w:rFonts w:ascii="Calibri" w:eastAsia="Calibri" w:hAnsi="Calibri" w:cs="Times New Roman"/>
      <w:b/>
      <w:bCs/>
      <w:sz w:val="20"/>
      <w:szCs w:val="20"/>
      <w:lang w:val="lv-LV"/>
    </w:rPr>
  </w:style>
  <w:style w:type="paragraph" w:customStyle="1" w:styleId="Default">
    <w:name w:val="Default"/>
    <w:rsid w:val="00486D4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lv-LV" w:eastAsia="lv-LV"/>
    </w:rPr>
  </w:style>
  <w:style w:type="paragraph" w:styleId="Bezatstarpm">
    <w:name w:val="No Spacing"/>
    <w:uiPriority w:val="1"/>
    <w:qFormat/>
    <w:rsid w:val="007561C9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lv-LV"/>
    </w:rPr>
  </w:style>
  <w:style w:type="table" w:customStyle="1" w:styleId="TableGrid1">
    <w:name w:val="Table Grid1"/>
    <w:basedOn w:val="Parastatabula"/>
    <w:next w:val="Reatabula"/>
    <w:uiPriority w:val="39"/>
    <w:rsid w:val="009759E9"/>
    <w:pPr>
      <w:spacing w:after="0" w:line="240" w:lineRule="auto"/>
    </w:pPr>
    <w:rPr>
      <w:rFonts w:ascii="Times New Roman" w:hAnsi="Times New Roman" w:cs="Times New Roman"/>
      <w:sz w:val="24"/>
      <w:szCs w:val="24"/>
      <w:lang w:val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v213">
    <w:name w:val="tv213"/>
    <w:basedOn w:val="Parasts"/>
    <w:rsid w:val="00B95363"/>
    <w:pPr>
      <w:spacing w:before="100" w:beforeAutospacing="1" w:after="100" w:afterAutospacing="1"/>
    </w:pPr>
    <w:rPr>
      <w:lang w:eastAsia="lv-LV"/>
    </w:rPr>
  </w:style>
  <w:style w:type="paragraph" w:customStyle="1" w:styleId="naisf">
    <w:name w:val="naisf"/>
    <w:basedOn w:val="Parasts"/>
    <w:rsid w:val="00F12AA8"/>
    <w:pPr>
      <w:spacing w:before="75" w:after="75"/>
      <w:ind w:firstLine="375"/>
      <w:jc w:val="both"/>
    </w:pPr>
    <w:rPr>
      <w:lang w:eastAsia="lv-LV"/>
    </w:rPr>
  </w:style>
  <w:style w:type="character" w:customStyle="1" w:styleId="Neatrisintapieminana1">
    <w:name w:val="Neatrisināta pieminēšana1"/>
    <w:basedOn w:val="Noklusjumarindkopasfonts"/>
    <w:uiPriority w:val="99"/>
    <w:semiHidden/>
    <w:unhideWhenUsed/>
    <w:rsid w:val="004E5B9C"/>
    <w:rPr>
      <w:color w:val="605E5C"/>
      <w:shd w:val="clear" w:color="auto" w:fill="E1DFDD"/>
    </w:rPr>
  </w:style>
  <w:style w:type="character" w:styleId="Izmantotahipersaite">
    <w:name w:val="FollowedHyperlink"/>
    <w:basedOn w:val="Noklusjumarindkopasfonts"/>
    <w:uiPriority w:val="99"/>
    <w:semiHidden/>
    <w:unhideWhenUsed/>
    <w:rsid w:val="001A4F70"/>
    <w:rPr>
      <w:color w:val="954F72" w:themeColor="followedHyperlink"/>
      <w:u w:val="single"/>
    </w:rPr>
  </w:style>
  <w:style w:type="paragraph" w:styleId="Prskatjums">
    <w:name w:val="Revision"/>
    <w:hidden/>
    <w:uiPriority w:val="99"/>
    <w:semiHidden/>
    <w:rsid w:val="00C874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6130">
          <w:marLeft w:val="150"/>
          <w:marRight w:val="150"/>
          <w:marTop w:val="480"/>
          <w:marBottom w:val="0"/>
          <w:divBdr>
            <w:top w:val="single" w:sz="6" w:space="31" w:color="D4D4D4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446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3FD82-9BD4-42BB-9012-3CFB21FDB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7</Pages>
  <Words>5638</Words>
  <Characters>3214</Characters>
  <Application>Microsoft Office Word</Application>
  <DocSecurity>0</DocSecurity>
  <Lines>26</Lines>
  <Paragraphs>17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rozījumi Ministru kabineta 2015. gada 15. decembra noteikumos Nr. 723 "Patentu valdes maksas pakalpojumu cenrādis"</vt:lpstr>
      <vt:lpstr>Grozījumi Ministru kabineta 2015. gada 15. decembra noteikumos Nr. 723 "Patentu valdes maksas pakalpojumu cenrādis"</vt:lpstr>
    </vt:vector>
  </TitlesOfParts>
  <Company>Latvijas Republikas Patentu valde</Company>
  <LinksUpToDate>false</LinksUpToDate>
  <CharactersWithSpaces>8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i Ministru kabineta 2015. gada 15. decembra noteikumos Nr. 723 "Patentu valdes maksas pakalpojumu cenrādis"</dc:title>
  <dc:subject>Noteikumu projekts</dc:subject>
  <dc:creator>Jānis Guobis</dc:creator>
  <cp:keywords/>
  <dc:description>67099647; Janis.Guobis@lrpv.gov.lv</dc:description>
  <cp:lastModifiedBy>Jānis Guobis</cp:lastModifiedBy>
  <cp:revision>7</cp:revision>
  <cp:lastPrinted>2020-02-19T10:33:00Z</cp:lastPrinted>
  <dcterms:created xsi:type="dcterms:W3CDTF">2020-02-19T12:27:00Z</dcterms:created>
  <dcterms:modified xsi:type="dcterms:W3CDTF">2020-02-20T06:51:00Z</dcterms:modified>
</cp:coreProperties>
</file>